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A9FA56" w14:textId="77777777" w:rsidR="007C2052" w:rsidRDefault="007C2052" w:rsidP="007C2052">
      <w:pPr>
        <w:spacing w:after="158" w:line="238" w:lineRule="auto"/>
        <w:ind w:right="0" w:firstLine="0"/>
        <w:jc w:val="center"/>
      </w:pPr>
      <w:r>
        <w:rPr>
          <w:sz w:val="48"/>
        </w:rPr>
        <w:t xml:space="preserve">Survey of </w:t>
      </w:r>
      <w:r w:rsidR="00A50839">
        <w:rPr>
          <w:sz w:val="48"/>
        </w:rPr>
        <w:t>D</w:t>
      </w:r>
      <w:r>
        <w:rPr>
          <w:sz w:val="48"/>
        </w:rPr>
        <w:t xml:space="preserve">ifferent Algorithms to </w:t>
      </w:r>
      <w:r w:rsidR="00724265">
        <w:rPr>
          <w:sz w:val="48"/>
        </w:rPr>
        <w:t>F</w:t>
      </w:r>
      <w:r>
        <w:rPr>
          <w:sz w:val="48"/>
        </w:rPr>
        <w:t xml:space="preserve">ind Tandem Repeats </w:t>
      </w:r>
    </w:p>
    <w:p w14:paraId="6EF56126" w14:textId="77777777" w:rsidR="007C2052" w:rsidRDefault="007C2052" w:rsidP="007C2052">
      <w:pPr>
        <w:spacing w:after="0" w:line="259" w:lineRule="auto"/>
        <w:ind w:left="-540" w:right="0" w:firstLine="0"/>
        <w:jc w:val="center"/>
      </w:pPr>
      <w:r>
        <w:rPr>
          <w:sz w:val="22"/>
        </w:rPr>
        <w:t>Sai Rahul Kasula (45617441), Sai Charan Kadari (51749229) and Saideep Korrapati (92348134)</w:t>
      </w:r>
    </w:p>
    <w:p w14:paraId="569CD994" w14:textId="77777777" w:rsidR="007C2052" w:rsidRDefault="00F654DC" w:rsidP="007C2052">
      <w:pPr>
        <w:spacing w:after="3" w:line="259" w:lineRule="auto"/>
        <w:ind w:left="10" w:right="35" w:hanging="10"/>
        <w:jc w:val="center"/>
      </w:pPr>
      <w:r>
        <w:rPr>
          <w:sz w:val="20"/>
        </w:rPr>
        <w:t xml:space="preserve">  </w:t>
      </w:r>
      <w:r w:rsidR="007C2052">
        <w:rPr>
          <w:sz w:val="20"/>
        </w:rPr>
        <w:t>Bio Informatics</w:t>
      </w:r>
    </w:p>
    <w:p w14:paraId="5A53D676" w14:textId="77777777" w:rsidR="007C2052" w:rsidRDefault="007C2052" w:rsidP="007C2052">
      <w:pPr>
        <w:spacing w:after="3" w:line="259" w:lineRule="auto"/>
        <w:ind w:left="10" w:right="34" w:hanging="10"/>
        <w:jc w:val="center"/>
      </w:pPr>
      <w:r>
        <w:rPr>
          <w:sz w:val="20"/>
        </w:rPr>
        <w:t>University of Florida</w:t>
      </w:r>
    </w:p>
    <w:p w14:paraId="5D574295" w14:textId="77777777" w:rsidR="00C010F9" w:rsidRDefault="007C2052" w:rsidP="007C2052">
      <w:pPr>
        <w:ind w:firstLine="0"/>
        <w:rPr>
          <w:sz w:val="20"/>
        </w:rPr>
      </w:pPr>
      <w:r>
        <w:rPr>
          <w:sz w:val="20"/>
        </w:rPr>
        <w:t xml:space="preserve"> </w:t>
      </w:r>
      <w:r>
        <w:rPr>
          <w:sz w:val="20"/>
        </w:rPr>
        <w:tab/>
      </w:r>
      <w:r>
        <w:rPr>
          <w:sz w:val="20"/>
        </w:rPr>
        <w:tab/>
      </w:r>
      <w:r>
        <w:rPr>
          <w:sz w:val="20"/>
        </w:rPr>
        <w:tab/>
      </w:r>
      <w:r>
        <w:rPr>
          <w:sz w:val="20"/>
        </w:rPr>
        <w:tab/>
      </w:r>
      <w:r>
        <w:rPr>
          <w:sz w:val="20"/>
        </w:rPr>
        <w:tab/>
        <w:t xml:space="preserve">          Gainesville</w:t>
      </w:r>
    </w:p>
    <w:p w14:paraId="77A24689" w14:textId="77777777" w:rsidR="007C2052" w:rsidRDefault="007C2052" w:rsidP="007C2052">
      <w:pPr>
        <w:ind w:firstLine="0"/>
        <w:sectPr w:rsidR="007C2052" w:rsidSect="007C2052">
          <w:pgSz w:w="11906" w:h="16838"/>
          <w:pgMar w:top="1440" w:right="1440" w:bottom="1440" w:left="1440" w:header="708" w:footer="708" w:gutter="0"/>
          <w:cols w:space="708"/>
          <w:docGrid w:linePitch="360"/>
        </w:sectPr>
      </w:pPr>
    </w:p>
    <w:p w14:paraId="2778F201" w14:textId="61A7663C" w:rsidR="00F654DC" w:rsidRDefault="00F654DC" w:rsidP="00F654DC">
      <w:pPr>
        <w:spacing w:after="0" w:line="259" w:lineRule="auto"/>
        <w:ind w:right="0" w:firstLine="0"/>
      </w:pPr>
      <w:bookmarkStart w:id="0" w:name="_Hlk26212046"/>
      <w:r>
        <w:rPr>
          <w:b/>
          <w:i/>
        </w:rPr>
        <w:t xml:space="preserve">Abstract </w:t>
      </w:r>
      <w:r>
        <w:rPr>
          <w:b/>
        </w:rPr>
        <w:t>— Tandem repeat is a sequence of two or more DNA base pairs that are repeated multiple times consecutively. They are generally associated with non-coding DNA.</w:t>
      </w:r>
      <w:r w:rsidR="0058275C">
        <w:rPr>
          <w:b/>
        </w:rPr>
        <w:t xml:space="preserve"> </w:t>
      </w:r>
      <w:r>
        <w:rPr>
          <w:b/>
        </w:rPr>
        <w:t>Tandem repeats are helpful to determine the inherited traits of a gene from its parent and in determining the ancestor relationship. T</w:t>
      </w:r>
      <w:r w:rsidR="0058275C">
        <w:rPr>
          <w:b/>
        </w:rPr>
        <w:t>hey</w:t>
      </w:r>
      <w:r>
        <w:rPr>
          <w:b/>
        </w:rPr>
        <w:t xml:space="preserve"> are proven to be biologically significant as they can help in the discovery of dynamic mutations for genetic diseases. In this paper, we discuss five different methods to </w:t>
      </w:r>
      <w:r w:rsidR="0058275C">
        <w:rPr>
          <w:b/>
        </w:rPr>
        <w:t xml:space="preserve">find tandem repeats </w:t>
      </w:r>
      <w:r w:rsidR="00575018">
        <w:rPr>
          <w:b/>
        </w:rPr>
        <w:t>in each</w:t>
      </w:r>
      <w:r w:rsidR="0058275C">
        <w:rPr>
          <w:b/>
        </w:rPr>
        <w:t xml:space="preserve"> sequence</w:t>
      </w:r>
      <w:r>
        <w:rPr>
          <w:b/>
        </w:rPr>
        <w:t xml:space="preserve">.   </w:t>
      </w:r>
    </w:p>
    <w:p w14:paraId="65E8CA22" w14:textId="529E4575" w:rsidR="00F654DC" w:rsidRDefault="00F654DC" w:rsidP="00694079">
      <w:pPr>
        <w:spacing w:after="439" w:line="240" w:lineRule="auto"/>
        <w:ind w:right="0" w:firstLine="0"/>
        <w:jc w:val="left"/>
      </w:pPr>
      <w:r>
        <w:rPr>
          <w:b/>
          <w:i/>
        </w:rPr>
        <w:t xml:space="preserve">Keywords: Tandem repeats, Brute force, Suffix trees, Suffix Arrays, Dynamic Programming. </w:t>
      </w:r>
      <w:bookmarkEnd w:id="0"/>
    </w:p>
    <w:p w14:paraId="2E9F55EA" w14:textId="77777777" w:rsidR="00F654DC" w:rsidRDefault="00F654DC" w:rsidP="00F654DC">
      <w:pPr>
        <w:pStyle w:val="ListParagraph"/>
        <w:numPr>
          <w:ilvl w:val="0"/>
          <w:numId w:val="2"/>
        </w:numPr>
        <w:tabs>
          <w:tab w:val="center" w:pos="1609"/>
          <w:tab w:val="center" w:pos="2809"/>
        </w:tabs>
        <w:spacing w:after="14" w:line="259" w:lineRule="auto"/>
        <w:ind w:right="0"/>
      </w:pPr>
      <w:bookmarkStart w:id="1" w:name="_Hlk26212163"/>
      <w:r w:rsidRPr="00F654DC">
        <w:rPr>
          <w:sz w:val="28"/>
        </w:rPr>
        <w:t>I</w:t>
      </w:r>
      <w:r w:rsidRPr="006D1EE3">
        <w:rPr>
          <w:sz w:val="19"/>
          <w:szCs w:val="19"/>
        </w:rPr>
        <w:t>NTRODUCTION</w:t>
      </w:r>
    </w:p>
    <w:p w14:paraId="31AFCA80" w14:textId="17160DCC" w:rsidR="00F654DC" w:rsidRDefault="00F654DC" w:rsidP="00F654DC">
      <w:pPr>
        <w:ind w:left="-15"/>
      </w:pPr>
      <w:r>
        <w:t>Tandem repeats occur in DNA when a pattern of one or more nucleotides is repeated and the repetitions are directly adjacent to each other. An example would be, in ACGTACGTACGT, ACGT is repeated three times. Tandem repeats describe a pattern that helps determine an individual's inherited traits. In the field of Computer Science, tandem repeats in strings can be efficiently detected using several techniques.</w:t>
      </w:r>
      <w:r w:rsidR="0027353E">
        <w:t xml:space="preserve"> In computer science it essentially </w:t>
      </w:r>
      <w:r w:rsidR="00F44DB1">
        <w:t>reduces</w:t>
      </w:r>
      <w:r w:rsidR="0027353E">
        <w:t xml:space="preserve"> to finding longest repeated substring. </w:t>
      </w:r>
    </w:p>
    <w:p w14:paraId="3FF857D5" w14:textId="38B75D1E" w:rsidR="007C2052" w:rsidRDefault="00F654DC" w:rsidP="007C2052">
      <w:pPr>
        <w:ind w:firstLine="0"/>
      </w:pPr>
      <w:r>
        <w:t>In this project, we</w:t>
      </w:r>
      <w:r w:rsidR="00094F1B">
        <w:t xml:space="preserve"> </w:t>
      </w:r>
      <w:r>
        <w:t xml:space="preserve">discuss five different algorithms namely brute force, Suffix trees, Suffix arrays, Suffix array with Manber and Myers algorithm and Dynamic programming to check if the </w:t>
      </w:r>
      <w:r w:rsidR="00094F1B">
        <w:t>given DNA sequence</w:t>
      </w:r>
      <w:r>
        <w:t xml:space="preserve"> </w:t>
      </w:r>
      <w:r w:rsidR="00094F1B">
        <w:t xml:space="preserve">has </w:t>
      </w:r>
      <w:r>
        <w:t>a tandem repeat.</w:t>
      </w:r>
      <w:bookmarkEnd w:id="1"/>
    </w:p>
    <w:p w14:paraId="354E5D39" w14:textId="77777777" w:rsidR="00942318" w:rsidRDefault="00942318" w:rsidP="00942318">
      <w:pPr>
        <w:pStyle w:val="Heading1"/>
        <w:tabs>
          <w:tab w:val="center" w:pos="850"/>
          <w:tab w:val="center" w:pos="2806"/>
        </w:tabs>
        <w:ind w:left="0" w:firstLine="0"/>
      </w:pPr>
      <w:r w:rsidRPr="004C655A">
        <w:rPr>
          <w:sz w:val="24"/>
          <w:szCs w:val="28"/>
        </w:rPr>
        <w:t>II.</w:t>
      </w:r>
      <w:r>
        <w:rPr>
          <w:rFonts w:ascii="Arial" w:eastAsia="Arial" w:hAnsi="Arial" w:cs="Arial"/>
          <w:sz w:val="20"/>
        </w:rPr>
        <w:t xml:space="preserve"> </w:t>
      </w:r>
      <w:r>
        <w:rPr>
          <w:rFonts w:ascii="Arial" w:eastAsia="Arial" w:hAnsi="Arial" w:cs="Arial"/>
          <w:sz w:val="20"/>
        </w:rPr>
        <w:tab/>
      </w:r>
      <w:r w:rsidRPr="00A21B1E">
        <w:rPr>
          <w:sz w:val="24"/>
          <w:szCs w:val="32"/>
        </w:rPr>
        <w:t>B</w:t>
      </w:r>
      <w:r w:rsidRPr="00A21B1E">
        <w:t xml:space="preserve">RUTE </w:t>
      </w:r>
      <w:r w:rsidRPr="00A21B1E">
        <w:rPr>
          <w:sz w:val="24"/>
          <w:szCs w:val="32"/>
        </w:rPr>
        <w:t>F</w:t>
      </w:r>
      <w:r w:rsidRPr="00A21B1E">
        <w:t>ORCE</w:t>
      </w:r>
      <w:r>
        <w:t xml:space="preserve"> </w:t>
      </w:r>
      <w:r>
        <w:rPr>
          <w:sz w:val="24"/>
        </w:rPr>
        <w:t>A</w:t>
      </w:r>
      <w:r>
        <w:t>LGORITHM</w:t>
      </w:r>
    </w:p>
    <w:p w14:paraId="1A5B1B31" w14:textId="53B35AC7" w:rsidR="00942318" w:rsidRDefault="004C655A" w:rsidP="00942318">
      <w:r>
        <w:t>In</w:t>
      </w:r>
      <w:r w:rsidR="00942318">
        <w:t xml:space="preserve"> the brute force algorithm, we first generate all the possible substrings from the given sequence</w:t>
      </w:r>
      <w:r>
        <w:t xml:space="preserve">, resulting in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substrings. </w:t>
      </w:r>
      <w:r w:rsidR="00942318">
        <w:t xml:space="preserve">For each substring we check if it is the longest repeating substring in the input sequence. This </w:t>
      </w:r>
      <w:r>
        <w:t>results in</w:t>
      </w:r>
      <w:r w:rsidR="00942318">
        <w:t xml:space="preserve"> an algorithm </w:t>
      </w:r>
      <w:r>
        <w:t>with</w:t>
      </w:r>
      <w:r w:rsidR="00942318">
        <w:t xml:space="preserve"> </w:t>
      </w:r>
      <w:r>
        <w:t xml:space="preserve">time </w:t>
      </w:r>
      <w:r w:rsidR="00942318">
        <w:t xml:space="preserve">complexity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6</m:t>
                </m:r>
              </m:sup>
            </m:sSup>
          </m:e>
        </m:d>
      </m:oMath>
      <w:r w:rsidR="00942318">
        <w:t>. Such exponential time complexity doesn’t scale well for large inputs. Below described methods have better time and space complexity compared to brute force algorithm.</w:t>
      </w:r>
    </w:p>
    <w:p w14:paraId="342EE538" w14:textId="77777777" w:rsidR="00942318" w:rsidRDefault="00942318" w:rsidP="00942318">
      <w:pPr>
        <w:pStyle w:val="Heading1"/>
        <w:tabs>
          <w:tab w:val="center" w:pos="850"/>
          <w:tab w:val="center" w:pos="2806"/>
        </w:tabs>
        <w:ind w:left="0" w:firstLine="0"/>
      </w:pPr>
      <w:r w:rsidRPr="004C655A">
        <w:rPr>
          <w:sz w:val="24"/>
          <w:szCs w:val="28"/>
        </w:rPr>
        <w:t>III</w:t>
      </w:r>
      <w:r>
        <w:rPr>
          <w:sz w:val="20"/>
        </w:rPr>
        <w:t>.</w:t>
      </w:r>
      <w:r>
        <w:rPr>
          <w:rFonts w:ascii="Arial" w:eastAsia="Arial" w:hAnsi="Arial" w:cs="Arial"/>
          <w:sz w:val="20"/>
        </w:rPr>
        <w:t xml:space="preserve"> </w:t>
      </w:r>
      <w:r>
        <w:rPr>
          <w:rFonts w:ascii="Arial" w:eastAsia="Arial" w:hAnsi="Arial" w:cs="Arial"/>
          <w:sz w:val="20"/>
        </w:rPr>
        <w:tab/>
      </w:r>
      <w:r>
        <w:rPr>
          <w:sz w:val="24"/>
        </w:rPr>
        <w:t>S</w:t>
      </w:r>
      <w:r>
        <w:t xml:space="preserve">UFFIX </w:t>
      </w:r>
      <w:r>
        <w:rPr>
          <w:sz w:val="24"/>
        </w:rPr>
        <w:t>T</w:t>
      </w:r>
      <w:r>
        <w:t>REE</w:t>
      </w:r>
      <w:r>
        <w:rPr>
          <w:sz w:val="24"/>
        </w:rPr>
        <w:t>-B</w:t>
      </w:r>
      <w:r>
        <w:t xml:space="preserve">ASED </w:t>
      </w:r>
      <w:r>
        <w:rPr>
          <w:sz w:val="24"/>
        </w:rPr>
        <w:t>A</w:t>
      </w:r>
      <w:r>
        <w:t>LGORITHM</w:t>
      </w:r>
    </w:p>
    <w:p w14:paraId="061C5496" w14:textId="79D083B5" w:rsidR="00942318" w:rsidRDefault="00942318" w:rsidP="00942318">
      <w:pPr>
        <w:ind w:left="-15" w:right="48"/>
      </w:pPr>
      <w:r>
        <w:t xml:space="preserve">Suffix Tree is very useful in numerous string processing and computational biology problems. A naive algorithm to construct a suffix tree take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time. We discuss Ukkonen’s Suffix Tree which takes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time. </w:t>
      </w:r>
    </w:p>
    <w:p w14:paraId="07E5BDA9" w14:textId="77777777" w:rsidR="00942318" w:rsidRDefault="00942318" w:rsidP="00942318">
      <w:pPr>
        <w:numPr>
          <w:ilvl w:val="0"/>
          <w:numId w:val="3"/>
        </w:numPr>
        <w:spacing w:after="46" w:line="250" w:lineRule="auto"/>
        <w:ind w:right="48" w:firstLine="0"/>
      </w:pPr>
      <w:r>
        <w:rPr>
          <w:i/>
        </w:rPr>
        <w:t>High Level Description of Ukkonen’s algorithm</w:t>
      </w:r>
      <w:r>
        <w:t xml:space="preserve"> </w:t>
      </w:r>
    </w:p>
    <w:p w14:paraId="13A9B498" w14:textId="77777777" w:rsidR="00942318" w:rsidRDefault="00942318" w:rsidP="00942318">
      <w:pPr>
        <w:spacing w:after="7"/>
        <w:ind w:left="-15" w:right="48"/>
      </w:pPr>
      <w:r>
        <w:t>Ukkonen’s algorithm constricts a sequence of implicit suffix trees, the last of which is converted to a true suffix tree of the string S. The implicit suffix tree for any string S will have fewer leaves than the suffix tree for string S$ if and only if at least one of the suffixes of S is a prefix of another suffix.</w:t>
      </w:r>
      <w:r w:rsidRPr="0092077C">
        <w:t xml:space="preserve"> </w:t>
      </w:r>
      <w:r>
        <w:t>The terminal symbol $ was added to the end of S precisely to avoid this situation. However, if S ends with a character that appears nowhere else in S, then the implicit suffix tree of S will have a leaf for each suffix and will hence be a true suffix tree.</w:t>
      </w:r>
    </w:p>
    <w:p w14:paraId="7081E789" w14:textId="4F59A665" w:rsidR="00942318" w:rsidRDefault="00942318" w:rsidP="00264859">
      <w:pPr>
        <w:ind w:right="48" w:firstLine="0"/>
      </w:pPr>
      <w:r>
        <w:t xml:space="preserve">The algorithm can be summarised as below: </w:t>
      </w:r>
    </w:p>
    <w:p w14:paraId="429C5513" w14:textId="77777777" w:rsidR="00942318" w:rsidRDefault="00942318" w:rsidP="00942318">
      <w:pPr>
        <w:numPr>
          <w:ilvl w:val="1"/>
          <w:numId w:val="3"/>
        </w:numPr>
        <w:spacing w:after="97" w:line="250" w:lineRule="auto"/>
        <w:ind w:right="48" w:hanging="360"/>
      </w:pPr>
      <w:r>
        <w:rPr>
          <w:i/>
        </w:rPr>
        <w:t xml:space="preserve">Construct the tree T1 </w:t>
      </w:r>
    </w:p>
    <w:p w14:paraId="02789FBC" w14:textId="77777777" w:rsidR="00942318" w:rsidRDefault="00942318" w:rsidP="00942318">
      <w:pPr>
        <w:numPr>
          <w:ilvl w:val="1"/>
          <w:numId w:val="3"/>
        </w:numPr>
        <w:spacing w:after="95" w:line="250" w:lineRule="auto"/>
        <w:ind w:right="48" w:hanging="360"/>
      </w:pPr>
      <w:r w:rsidRPr="00D100C7">
        <w:rPr>
          <w:i/>
        </w:rPr>
        <w:t xml:space="preserve">For i from 1 to m-1 do </w:t>
      </w:r>
    </w:p>
    <w:p w14:paraId="68949D00" w14:textId="77777777" w:rsidR="00942318" w:rsidRDefault="00942318" w:rsidP="00942318">
      <w:pPr>
        <w:numPr>
          <w:ilvl w:val="1"/>
          <w:numId w:val="3"/>
        </w:numPr>
        <w:spacing w:after="95" w:line="250" w:lineRule="auto"/>
        <w:ind w:right="48" w:hanging="360"/>
      </w:pPr>
      <w:r>
        <w:rPr>
          <w:i/>
        </w:rPr>
        <w:t xml:space="preserve">begin {phase i+1} </w:t>
      </w:r>
    </w:p>
    <w:p w14:paraId="28580190" w14:textId="77777777" w:rsidR="00942318" w:rsidRDefault="00942318" w:rsidP="00942318">
      <w:pPr>
        <w:numPr>
          <w:ilvl w:val="2"/>
          <w:numId w:val="3"/>
        </w:numPr>
        <w:spacing w:after="95" w:line="250" w:lineRule="auto"/>
        <w:ind w:right="48" w:hanging="360"/>
      </w:pPr>
      <w:r>
        <w:rPr>
          <w:i/>
        </w:rPr>
        <w:t xml:space="preserve">For j from 1 to i+1 </w:t>
      </w:r>
    </w:p>
    <w:p w14:paraId="5340C5C1" w14:textId="77777777" w:rsidR="00942318" w:rsidRPr="0092077C" w:rsidRDefault="00942318" w:rsidP="00942318">
      <w:pPr>
        <w:numPr>
          <w:ilvl w:val="3"/>
          <w:numId w:val="3"/>
        </w:numPr>
        <w:spacing w:after="102" w:line="250" w:lineRule="auto"/>
        <w:ind w:right="48" w:hanging="360"/>
      </w:pPr>
      <w:r>
        <w:rPr>
          <w:i/>
        </w:rPr>
        <w:t xml:space="preserve">begin {extension j} </w:t>
      </w:r>
    </w:p>
    <w:p w14:paraId="76EF7226" w14:textId="77777777" w:rsidR="00942318" w:rsidRDefault="00942318" w:rsidP="00942318">
      <w:pPr>
        <w:numPr>
          <w:ilvl w:val="3"/>
          <w:numId w:val="3"/>
        </w:numPr>
        <w:spacing w:after="102" w:line="250" w:lineRule="auto"/>
        <w:ind w:right="48" w:hanging="360"/>
      </w:pPr>
      <w:r>
        <w:rPr>
          <w:i/>
        </w:rPr>
        <w:t xml:space="preserve">Find the end of the path from the root labelled S[j..i] in the current tree. If needed, extend that path by adding character S[i+l] if it is not there already </w:t>
      </w:r>
    </w:p>
    <w:p w14:paraId="5AFB115E" w14:textId="77777777" w:rsidR="00942318" w:rsidRPr="0092077C" w:rsidRDefault="00942318" w:rsidP="00942318">
      <w:pPr>
        <w:numPr>
          <w:ilvl w:val="2"/>
          <w:numId w:val="3"/>
        </w:numPr>
        <w:spacing w:after="5" w:line="331" w:lineRule="auto"/>
        <w:ind w:right="48" w:hanging="360"/>
      </w:pPr>
      <w:r>
        <w:rPr>
          <w:i/>
        </w:rPr>
        <w:lastRenderedPageBreak/>
        <w:t xml:space="preserve">end; </w:t>
      </w:r>
    </w:p>
    <w:p w14:paraId="6CD61CD6" w14:textId="77777777" w:rsidR="00942318" w:rsidRDefault="00942318" w:rsidP="00942318">
      <w:pPr>
        <w:numPr>
          <w:ilvl w:val="1"/>
          <w:numId w:val="3"/>
        </w:numPr>
        <w:spacing w:after="5" w:line="331" w:lineRule="auto"/>
        <w:ind w:right="48" w:hanging="360"/>
      </w:pPr>
      <w:r>
        <w:rPr>
          <w:i/>
        </w:rPr>
        <w:t xml:space="preserve">end; </w:t>
      </w:r>
    </w:p>
    <w:p w14:paraId="6D1D27D7" w14:textId="77777777" w:rsidR="00942318" w:rsidRDefault="00942318" w:rsidP="00942318">
      <w:pPr>
        <w:spacing w:after="84" w:line="259" w:lineRule="auto"/>
        <w:ind w:left="360" w:right="0" w:firstLine="0"/>
        <w:jc w:val="left"/>
      </w:pPr>
      <w:r>
        <w:rPr>
          <w:i/>
        </w:rPr>
        <w:t xml:space="preserve"> </w:t>
      </w:r>
    </w:p>
    <w:p w14:paraId="128E44BD" w14:textId="6D49E359" w:rsidR="00942318" w:rsidRDefault="00942318" w:rsidP="00942318">
      <w:pPr>
        <w:spacing w:after="248"/>
        <w:ind w:left="-15" w:right="48" w:firstLine="0"/>
      </w:pPr>
      <w:r>
        <w:t xml:space="preserve">      If the path labels are represented as characters in string it will take O(n</w:t>
      </w:r>
      <w:r>
        <w:rPr>
          <w:vertAlign w:val="superscript"/>
        </w:rPr>
        <w:t>2</w:t>
      </w:r>
      <w:r>
        <w:t xml:space="preserve">) space to store the path labels. To avoid this, we can use pair of indices (start, end) on each edge for path labels, instead of substring itself. With this, suffix tree needs O(n) space. Apart from this, the algorithm </w:t>
      </w:r>
      <w:r w:rsidR="00B7026A">
        <w:t xml:space="preserve">is optimized by </w:t>
      </w:r>
      <w:r>
        <w:t>us</w:t>
      </w:r>
      <w:r w:rsidR="00B7026A">
        <w:t>ing</w:t>
      </w:r>
      <w:r>
        <w:t xml:space="preserve"> suffix links, active points and few other tricks. </w:t>
      </w:r>
    </w:p>
    <w:p w14:paraId="76EFD435" w14:textId="77777777" w:rsidR="00942318" w:rsidRDefault="00942318" w:rsidP="00942318">
      <w:pPr>
        <w:spacing w:after="5" w:line="250" w:lineRule="auto"/>
        <w:ind w:left="-5" w:right="48" w:hanging="10"/>
      </w:pPr>
      <w:r>
        <w:rPr>
          <w:i/>
          <w:sz w:val="20"/>
        </w:rPr>
        <w:t>B.</w:t>
      </w:r>
      <w:r>
        <w:rPr>
          <w:rFonts w:ascii="Arial" w:eastAsia="Arial" w:hAnsi="Arial" w:cs="Arial"/>
          <w:i/>
          <w:sz w:val="20"/>
        </w:rPr>
        <w:t xml:space="preserve"> </w:t>
      </w:r>
      <w:r>
        <w:rPr>
          <w:i/>
        </w:rPr>
        <w:t xml:space="preserve">Tandem repeat search in suffix trees: </w:t>
      </w:r>
    </w:p>
    <w:p w14:paraId="69ACF561" w14:textId="77777777" w:rsidR="00942318" w:rsidRDefault="00942318" w:rsidP="00942318">
      <w:pPr>
        <w:spacing w:after="17" w:line="259" w:lineRule="auto"/>
        <w:ind w:left="288" w:right="0" w:firstLine="0"/>
        <w:jc w:val="left"/>
      </w:pPr>
      <w:r>
        <w:rPr>
          <w:sz w:val="20"/>
        </w:rPr>
        <w:t xml:space="preserve"> </w:t>
      </w:r>
    </w:p>
    <w:p w14:paraId="7CE2FC96" w14:textId="2FCE794F" w:rsidR="00942318" w:rsidRDefault="00942318" w:rsidP="00B7026A">
      <w:pPr>
        <w:spacing w:after="5"/>
        <w:ind w:left="-15" w:right="48" w:firstLine="0"/>
      </w:pPr>
      <w:r>
        <w:t xml:space="preserve">Based on the suffix tree constructed so far, to find a tandem repeat the key observation would be following:  </w:t>
      </w:r>
    </w:p>
    <w:p w14:paraId="524D79F4" w14:textId="43CCEF35" w:rsidR="00942318" w:rsidRDefault="00942318" w:rsidP="00472A2E">
      <w:pPr>
        <w:spacing w:after="5" w:line="250" w:lineRule="auto"/>
        <w:ind w:left="-5" w:right="48" w:hanging="10"/>
      </w:pPr>
      <w:r w:rsidRPr="00B7026A">
        <w:rPr>
          <w:iCs/>
        </w:rPr>
        <w:t xml:space="preserve">For each internal node of the tree if the difference between any two of </w:t>
      </w:r>
      <w:r w:rsidR="00B7026A" w:rsidRPr="00B7026A">
        <w:rPr>
          <w:iCs/>
        </w:rPr>
        <w:t>its</w:t>
      </w:r>
      <w:r w:rsidRPr="00B7026A">
        <w:rPr>
          <w:iCs/>
        </w:rPr>
        <w:t xml:space="preserve"> leaf node indices is equal to the pattern length i.e., the node depth then we can say that at that two indices the pattern is repetitive and adjacent (Tandem Repeat). We find all such adjacent pattern indices for a given pattern to find its tandem repeats. </w:t>
      </w:r>
      <w:r>
        <w:rPr>
          <w:sz w:val="20"/>
        </w:rPr>
        <w:t xml:space="preserve"> </w:t>
      </w:r>
    </w:p>
    <w:p w14:paraId="014C66E7" w14:textId="60AD954E" w:rsidR="00942318" w:rsidRDefault="00942318" w:rsidP="00942318">
      <w:pPr>
        <w:spacing w:after="6"/>
        <w:ind w:left="-15" w:right="48" w:firstLine="180"/>
      </w:pPr>
      <w:r>
        <w:t xml:space="preserve">The figure below shows the suffix tree structure which helps us find all the occurrences of a given pattern. </w:t>
      </w:r>
    </w:p>
    <w:p w14:paraId="6B14568D" w14:textId="77777777" w:rsidR="00942318" w:rsidRDefault="00942318" w:rsidP="00942318">
      <w:pPr>
        <w:spacing w:after="0" w:line="259" w:lineRule="auto"/>
        <w:ind w:right="341" w:firstLine="0"/>
        <w:jc w:val="right"/>
      </w:pPr>
      <w:r>
        <w:rPr>
          <w:noProof/>
        </w:rPr>
        <w:drawing>
          <wp:inline distT="0" distB="0" distL="0" distR="0" wp14:anchorId="742547D6" wp14:editId="5541D021">
            <wp:extent cx="2991358" cy="2190115"/>
            <wp:effectExtent l="0" t="0" r="0" b="0"/>
            <wp:docPr id="884" name="Picture 884"/>
            <wp:cNvGraphicFramePr/>
            <a:graphic xmlns:a="http://schemas.openxmlformats.org/drawingml/2006/main">
              <a:graphicData uri="http://schemas.openxmlformats.org/drawingml/2006/picture">
                <pic:pic xmlns:pic="http://schemas.openxmlformats.org/drawingml/2006/picture">
                  <pic:nvPicPr>
                    <pic:cNvPr id="884" name="Picture 884"/>
                    <pic:cNvPicPr/>
                  </pic:nvPicPr>
                  <pic:blipFill>
                    <a:blip r:embed="rId8"/>
                    <a:stretch>
                      <a:fillRect/>
                    </a:stretch>
                  </pic:blipFill>
                  <pic:spPr>
                    <a:xfrm>
                      <a:off x="0" y="0"/>
                      <a:ext cx="2991358" cy="2190115"/>
                    </a:xfrm>
                    <a:prstGeom prst="rect">
                      <a:avLst/>
                    </a:prstGeom>
                  </pic:spPr>
                </pic:pic>
              </a:graphicData>
            </a:graphic>
          </wp:inline>
        </w:drawing>
      </w:r>
      <w:r>
        <w:rPr>
          <w:sz w:val="20"/>
        </w:rPr>
        <w:t xml:space="preserve"> </w:t>
      </w:r>
    </w:p>
    <w:p w14:paraId="4427409E" w14:textId="1B08C789" w:rsidR="00942318" w:rsidRDefault="00942318" w:rsidP="006D1EE3">
      <w:pPr>
        <w:spacing w:after="92" w:line="259" w:lineRule="auto"/>
        <w:ind w:left="10" w:right="62" w:hanging="10"/>
        <w:jc w:val="center"/>
      </w:pPr>
      <w:r>
        <w:rPr>
          <w:sz w:val="20"/>
        </w:rPr>
        <w:t xml:space="preserve">Figure 1 </w:t>
      </w:r>
    </w:p>
    <w:p w14:paraId="1DB040C7" w14:textId="5079367A" w:rsidR="00942318" w:rsidRDefault="00942318" w:rsidP="00C01809">
      <w:pPr>
        <w:pStyle w:val="Heading1"/>
        <w:tabs>
          <w:tab w:val="center" w:pos="745"/>
          <w:tab w:val="center" w:pos="2806"/>
        </w:tabs>
        <w:ind w:left="0" w:firstLine="0"/>
      </w:pPr>
      <w:r w:rsidRPr="00CE4680">
        <w:rPr>
          <w:sz w:val="24"/>
          <w:szCs w:val="28"/>
        </w:rPr>
        <w:t>IV.</w:t>
      </w:r>
      <w:r>
        <w:rPr>
          <w:rFonts w:ascii="Arial" w:eastAsia="Arial" w:hAnsi="Arial" w:cs="Arial"/>
          <w:sz w:val="20"/>
        </w:rPr>
        <w:t xml:space="preserve"> </w:t>
      </w:r>
      <w:r>
        <w:rPr>
          <w:rFonts w:ascii="Arial" w:eastAsia="Arial" w:hAnsi="Arial" w:cs="Arial"/>
          <w:sz w:val="20"/>
        </w:rPr>
        <w:tab/>
      </w:r>
      <w:r>
        <w:t xml:space="preserve"> </w:t>
      </w:r>
      <w:r>
        <w:rPr>
          <w:sz w:val="24"/>
        </w:rPr>
        <w:t>S</w:t>
      </w:r>
      <w:r>
        <w:t xml:space="preserve">UFFIX </w:t>
      </w:r>
      <w:r>
        <w:rPr>
          <w:sz w:val="24"/>
        </w:rPr>
        <w:t>A</w:t>
      </w:r>
      <w:r>
        <w:t xml:space="preserve">RRAY </w:t>
      </w:r>
      <w:r>
        <w:rPr>
          <w:sz w:val="24"/>
        </w:rPr>
        <w:t>B</w:t>
      </w:r>
      <w:r>
        <w:t xml:space="preserve">ASED </w:t>
      </w:r>
      <w:r>
        <w:rPr>
          <w:sz w:val="24"/>
        </w:rPr>
        <w:t>A</w:t>
      </w:r>
      <w:r>
        <w:t>LGORITHM</w:t>
      </w:r>
    </w:p>
    <w:p w14:paraId="0DB1D9C7" w14:textId="394880DA" w:rsidR="00942318" w:rsidRDefault="00942318" w:rsidP="00942318">
      <w:pPr>
        <w:ind w:left="-15" w:right="48"/>
      </w:pPr>
      <w:r w:rsidRPr="0042754A">
        <w:rPr>
          <w:bCs/>
        </w:rPr>
        <w:t>Suffix arrays</w:t>
      </w:r>
      <w:r>
        <w:t xml:space="preserve"> are data structures for representing texts </w:t>
      </w:r>
      <w:r w:rsidR="00C01809">
        <w:t xml:space="preserve">in a format such </w:t>
      </w:r>
      <w:r>
        <w:t xml:space="preserve">that queries like "where does this pattern appear in the text" or "how many times does this pattern occur in the text" </w:t>
      </w:r>
      <w:r w:rsidR="00C01809">
        <w:t xml:space="preserve">can be </w:t>
      </w:r>
      <w:r>
        <w:t xml:space="preserve">answered </w:t>
      </w:r>
      <w:r w:rsidR="00C01809">
        <w:t>effectively</w:t>
      </w:r>
      <w:r>
        <w:t xml:space="preserve">. </w:t>
      </w:r>
      <w:r w:rsidR="00C01809">
        <w:t>It</w:t>
      </w:r>
      <w:r>
        <w:t xml:space="preserve"> work</w:t>
      </w:r>
      <w:r w:rsidR="00C01809">
        <w:t>s</w:t>
      </w:r>
      <w:r>
        <w:t xml:space="preserve"> by storing all suffixes of a text</w:t>
      </w:r>
      <w:r w:rsidR="00C01809">
        <w:t xml:space="preserve">. Instead of storing actual copies of the substring, we store pointer to its first character. This helps in reducing the space complexity from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r>
          <w:rPr>
            <w:rFonts w:ascii="Cambria Math" w:hAnsi="Cambria Math"/>
          </w:rPr>
          <m:t xml:space="preserve"> to O</m:t>
        </m:r>
        <m:d>
          <m:dPr>
            <m:ctrlPr>
              <w:rPr>
                <w:rFonts w:ascii="Cambria Math" w:hAnsi="Cambria Math"/>
                <w:i/>
              </w:rPr>
            </m:ctrlPr>
          </m:dPr>
          <m:e>
            <m:r>
              <w:rPr>
                <w:rFonts w:ascii="Cambria Math" w:hAnsi="Cambria Math"/>
              </w:rPr>
              <m:t>n</m:t>
            </m:r>
          </m:e>
        </m:d>
      </m:oMath>
      <w:r>
        <w:t xml:space="preserve">.  </w:t>
      </w:r>
    </w:p>
    <w:p w14:paraId="7AFC65B4" w14:textId="3C4936F7" w:rsidR="00942318" w:rsidRDefault="00C91DA3" w:rsidP="00942318">
      <w:pPr>
        <w:ind w:left="-15" w:right="48"/>
      </w:pPr>
      <w:r>
        <w:t xml:space="preserve">In a </w:t>
      </w:r>
      <w:r w:rsidR="00942318">
        <w:t xml:space="preserve">suffix array all the suffixes </w:t>
      </w:r>
      <w:r>
        <w:t xml:space="preserve">are </w:t>
      </w:r>
      <w:r w:rsidR="00942318">
        <w:t>sorted in dictionary order</w:t>
      </w:r>
      <w:r>
        <w:t xml:space="preserve"> with </w:t>
      </w:r>
      <w:r w:rsidR="00942318">
        <w:t xml:space="preserve">the indices in </w:t>
      </w:r>
      <w:r>
        <w:t xml:space="preserve">one </w:t>
      </w:r>
      <w:r w:rsidR="00942318">
        <w:t>column</w:t>
      </w:r>
      <w:r>
        <w:t xml:space="preserve"> and</w:t>
      </w:r>
      <w:r w:rsidR="00942318">
        <w:t xml:space="preserve"> the corresponding suffixes</w:t>
      </w:r>
      <w:r>
        <w:t xml:space="preserve"> in </w:t>
      </w:r>
      <w:r w:rsidR="00CE4680">
        <w:t>another</w:t>
      </w:r>
      <w:r>
        <w:t xml:space="preserve"> column.</w:t>
      </w:r>
      <w:r w:rsidR="00942318">
        <w:t xml:space="preserve"> </w:t>
      </w:r>
    </w:p>
    <w:p w14:paraId="2005979A" w14:textId="77777777" w:rsidR="00580B87" w:rsidRDefault="00942318" w:rsidP="00580B87">
      <w:pPr>
        <w:spacing w:after="38"/>
        <w:ind w:left="-15" w:right="48"/>
      </w:pPr>
      <w:r>
        <w:t xml:space="preserve">The time complexity of </w:t>
      </w:r>
      <w:r w:rsidR="002B5F17">
        <w:t xml:space="preserve">a </w:t>
      </w:r>
      <w:r>
        <w:t>naive method to build suffix array is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if we consider</w:t>
      </w:r>
      <w:r w:rsidR="00C91DA3">
        <w:t xml:space="preserve"> a</w:t>
      </w:r>
      <w:r>
        <w:t xml:space="preserve">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rsidR="002B5F17">
        <w:t xml:space="preserve">complexity of the </w:t>
      </w:r>
      <w:r>
        <w:t>algorithm</w:t>
      </w:r>
      <w:r w:rsidR="0052444B">
        <w:t xml:space="preserve"> </w:t>
      </w:r>
      <w:r>
        <w:t xml:space="preserve">used for sorting. </w:t>
      </w:r>
    </w:p>
    <w:p w14:paraId="2B1EA697" w14:textId="4F703DF4" w:rsidR="00942318" w:rsidRDefault="00942318" w:rsidP="00580B87">
      <w:pPr>
        <w:spacing w:after="38"/>
        <w:ind w:left="-15" w:right="48"/>
      </w:pPr>
      <w:r>
        <w:t xml:space="preserve"> </w:t>
      </w:r>
    </w:p>
    <w:p w14:paraId="51E9A70D" w14:textId="77777777" w:rsidR="00942318" w:rsidRDefault="00942318" w:rsidP="00942318">
      <w:pPr>
        <w:spacing w:after="36" w:line="250" w:lineRule="auto"/>
        <w:ind w:left="-5" w:right="48" w:hanging="10"/>
      </w:pPr>
      <w:r>
        <w:rPr>
          <w:i/>
          <w:sz w:val="20"/>
        </w:rPr>
        <w:t>A.</w:t>
      </w:r>
      <w:r>
        <w:rPr>
          <w:rFonts w:ascii="Arial" w:eastAsia="Arial" w:hAnsi="Arial" w:cs="Arial"/>
          <w:i/>
          <w:sz w:val="20"/>
        </w:rPr>
        <w:t xml:space="preserve"> </w:t>
      </w:r>
      <w:r>
        <w:rPr>
          <w:i/>
        </w:rPr>
        <w:t xml:space="preserve">Tandem repeat search in suffix arrays: </w:t>
      </w:r>
    </w:p>
    <w:p w14:paraId="0CDCD1BA" w14:textId="1195C03F" w:rsidR="00942318" w:rsidRDefault="00942318" w:rsidP="005C456F">
      <w:pPr>
        <w:ind w:left="-15" w:right="48"/>
      </w:pPr>
      <w:r>
        <w:t xml:space="preserve">Suppose we have a suffix arrays corresponding to an n-character text sorted in </w:t>
      </w:r>
      <w:r w:rsidR="005C456F" w:rsidRPr="005C456F">
        <w:t>lexicographical</w:t>
      </w:r>
      <w:r w:rsidR="005C456F">
        <w:t xml:space="preserve"> </w:t>
      </w:r>
      <w:r>
        <w:t>order and</w:t>
      </w:r>
      <w:r w:rsidR="005C456F">
        <w:t xml:space="preserve"> we want to find the tandem repeats</w:t>
      </w:r>
      <w:r>
        <w:t xml:space="preserve">. Since the suffixes are </w:t>
      </w:r>
      <w:r w:rsidR="005C456F">
        <w:t>sorted</w:t>
      </w:r>
      <w:r>
        <w:t xml:space="preserve">, we can do a binary search for </w:t>
      </w:r>
      <w:r w:rsidR="005C456F">
        <w:t xml:space="preserve">repeats </w:t>
      </w:r>
      <w:r w:rsidR="00667ED9">
        <w:t xml:space="preserve">with </w:t>
      </w:r>
      <m:oMath>
        <m:r>
          <w:rPr>
            <w:rFonts w:ascii="Cambria Math" w:hAnsi="Cambria Math"/>
          </w:rPr>
          <m:t>O</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rsidR="00667ED9">
        <w:t xml:space="preserve"> complexity</w:t>
      </w:r>
      <w:r>
        <w:t>.</w:t>
      </w:r>
      <w:r w:rsidR="00667ED9">
        <w:t xml:space="preserve"> Hence the total cost would be </w:t>
      </w:r>
      <m:oMath>
        <m:r>
          <w:rPr>
            <w:rFonts w:ascii="Cambria Math" w:hAnsi="Cambria Math"/>
          </w:rPr>
          <m:t>O</m:t>
        </m:r>
        <m:d>
          <m:dPr>
            <m:ctrlPr>
              <w:rPr>
                <w:rFonts w:ascii="Cambria Math" w:hAnsi="Cambria Math"/>
                <w:i/>
              </w:rPr>
            </m:ctrlPr>
          </m:dPr>
          <m:e>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r>
          <w:rPr>
            <w:rFonts w:ascii="Cambria Math" w:hAnsi="Cambria Math"/>
          </w:rPr>
          <m:t>.</m:t>
        </m:r>
      </m:oMath>
    </w:p>
    <w:p w14:paraId="38FCE76F" w14:textId="77777777" w:rsidR="00580B87" w:rsidRDefault="00580B87" w:rsidP="005C456F">
      <w:pPr>
        <w:ind w:left="-15" w:right="48"/>
      </w:pPr>
    </w:p>
    <w:p w14:paraId="0F170958" w14:textId="59477027" w:rsidR="00942318" w:rsidRDefault="00942318" w:rsidP="00580B87">
      <w:pPr>
        <w:spacing w:after="64" w:line="259" w:lineRule="auto"/>
        <w:ind w:right="0" w:firstLine="0"/>
        <w:jc w:val="center"/>
        <w:rPr>
          <w:sz w:val="19"/>
        </w:rPr>
      </w:pPr>
      <w:r w:rsidRPr="00CE4680">
        <w:rPr>
          <w:szCs w:val="28"/>
        </w:rPr>
        <w:t>V</w:t>
      </w:r>
      <w:r w:rsidRPr="00CE4680">
        <w:rPr>
          <w:sz w:val="22"/>
          <w:szCs w:val="28"/>
        </w:rPr>
        <w:t xml:space="preserve">. </w:t>
      </w:r>
      <w:r w:rsidRPr="00E45064">
        <w:rPr>
          <w:szCs w:val="32"/>
        </w:rPr>
        <w:t>S</w:t>
      </w:r>
      <w:r w:rsidRPr="00E45064">
        <w:rPr>
          <w:sz w:val="19"/>
        </w:rPr>
        <w:t xml:space="preserve">UFFIX </w:t>
      </w:r>
      <w:r w:rsidRPr="00E45064">
        <w:rPr>
          <w:szCs w:val="32"/>
        </w:rPr>
        <w:t>A</w:t>
      </w:r>
      <w:r w:rsidRPr="00E45064">
        <w:rPr>
          <w:sz w:val="19"/>
        </w:rPr>
        <w:t xml:space="preserve">RRAY </w:t>
      </w:r>
      <w:r w:rsidRPr="00E45064">
        <w:rPr>
          <w:szCs w:val="32"/>
        </w:rPr>
        <w:t>W</w:t>
      </w:r>
      <w:r w:rsidRPr="00E45064">
        <w:rPr>
          <w:sz w:val="19"/>
        </w:rPr>
        <w:t xml:space="preserve">ITH </w:t>
      </w:r>
      <w:r w:rsidRPr="00E45064">
        <w:rPr>
          <w:szCs w:val="32"/>
        </w:rPr>
        <w:t>M</w:t>
      </w:r>
      <w:r w:rsidRPr="00E45064">
        <w:rPr>
          <w:sz w:val="19"/>
        </w:rPr>
        <w:t xml:space="preserve">ANBER </w:t>
      </w:r>
      <w:r w:rsidRPr="00E45064">
        <w:rPr>
          <w:szCs w:val="32"/>
        </w:rPr>
        <w:t>A</w:t>
      </w:r>
      <w:r w:rsidRPr="00E45064">
        <w:rPr>
          <w:sz w:val="19"/>
        </w:rPr>
        <w:t xml:space="preserve">ND </w:t>
      </w:r>
      <w:r w:rsidRPr="00E45064">
        <w:rPr>
          <w:szCs w:val="32"/>
        </w:rPr>
        <w:t>M</w:t>
      </w:r>
      <w:r w:rsidRPr="00E45064">
        <w:rPr>
          <w:sz w:val="19"/>
        </w:rPr>
        <w:t xml:space="preserve">YERS </w:t>
      </w:r>
      <w:r w:rsidRPr="00E45064">
        <w:rPr>
          <w:szCs w:val="32"/>
        </w:rPr>
        <w:t>S</w:t>
      </w:r>
      <w:r w:rsidRPr="00E45064">
        <w:rPr>
          <w:sz w:val="19"/>
        </w:rPr>
        <w:t>ORTING</w:t>
      </w:r>
    </w:p>
    <w:p w14:paraId="01CE20CE" w14:textId="77777777" w:rsidR="00942318" w:rsidRDefault="00942318" w:rsidP="00942318">
      <w:pPr>
        <w:spacing w:after="64" w:line="259" w:lineRule="auto"/>
        <w:ind w:right="0" w:firstLine="0"/>
        <w:jc w:val="left"/>
      </w:pPr>
      <w:r>
        <w:rPr>
          <w:szCs w:val="32"/>
        </w:rPr>
        <w:t>Previously in suffix arrays, we used a sorting technique with complexity</w:t>
      </w:r>
      <w:r>
        <w:t xml:space="preserve">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This results in overall complexity of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w:t>
      </w:r>
    </w:p>
    <w:p w14:paraId="5BCD3C47" w14:textId="77777777" w:rsidR="00942318" w:rsidRDefault="00942318" w:rsidP="00942318">
      <w:pPr>
        <w:spacing w:after="64" w:line="259" w:lineRule="auto"/>
        <w:ind w:right="0" w:firstLine="0"/>
        <w:jc w:val="left"/>
      </w:pPr>
      <w:r>
        <w:t>Sorting suffixes differs from ordinary string sorting in that the elements to sort are overlapping strings of length linear in the input size n. This implies that a comparison-based algorithm which uses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comparisons may require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t xml:space="preserve">time. </w:t>
      </w:r>
    </w:p>
    <w:p w14:paraId="6B8E4789" w14:textId="77777777" w:rsidR="00942318" w:rsidRDefault="00942318" w:rsidP="00942318">
      <w:pPr>
        <w:spacing w:after="64" w:line="259" w:lineRule="auto"/>
        <w:ind w:right="0" w:firstLine="0"/>
        <w:jc w:val="left"/>
      </w:pPr>
      <w:r>
        <w:t>Linear time for sorting can be achieved by building a suffix tree and obtaining the sorted order from the leaves.</w:t>
      </w:r>
      <w:r w:rsidRPr="00DC6FE0">
        <w:t xml:space="preserve"> </w:t>
      </w:r>
      <w:r>
        <w:t>However, a suffix tree involves considerable overhead, particularly in space requirements, which commonly makes it too expensive to use for suffix sorting alone.</w:t>
      </w:r>
    </w:p>
    <w:p w14:paraId="4C5B3826" w14:textId="77777777" w:rsidR="00942318" w:rsidRDefault="00942318" w:rsidP="00942318">
      <w:pPr>
        <w:spacing w:after="64" w:line="259" w:lineRule="auto"/>
        <w:ind w:right="0" w:firstLine="0"/>
        <w:jc w:val="left"/>
      </w:pPr>
      <w:r>
        <w:t xml:space="preserve">Manber and Myers suggested an algorithm that is in principal a radix sort, but where the number of passes is reduced to at most </w:t>
      </w:r>
      <m:oMath>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by taking advantage of the fact that each suffix is a prefix of another one: the order of the suffixes in the previous sorting pass is used as the keys for preceding suffixes in the next pass, each time doubling the number of considered symbols per suffix. This yields an algorithm which O</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time in the worst case. A brief description of the algorithm is as follows: </w:t>
      </w:r>
    </w:p>
    <w:p w14:paraId="6285DA80" w14:textId="77777777" w:rsidR="00942318" w:rsidRPr="00630322" w:rsidRDefault="00942318" w:rsidP="00942318">
      <w:pPr>
        <w:pStyle w:val="ListParagraph"/>
        <w:numPr>
          <w:ilvl w:val="0"/>
          <w:numId w:val="6"/>
        </w:numPr>
        <w:ind w:right="48"/>
      </w:pPr>
      <w:r>
        <w:t xml:space="preserve">Sort “I” using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s the key for i. Regard I as partitioned into as many groups as there are distinct symbols in X. Set k to 1.</w:t>
      </w:r>
    </w:p>
    <w:p w14:paraId="441C5264" w14:textId="77777777" w:rsidR="00942318" w:rsidRPr="00630322" w:rsidRDefault="00942318" w:rsidP="00942318">
      <w:pPr>
        <w:pStyle w:val="ListParagraph"/>
        <w:numPr>
          <w:ilvl w:val="0"/>
          <w:numId w:val="6"/>
        </w:numPr>
        <w:ind w:right="48"/>
      </w:pPr>
      <w:r>
        <w:t xml:space="preserve">Sort each group of size larger than one with a comparison-based algorithm, using the first position of the group containing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oMath>
      <w:r>
        <w:t xml:space="preserve"> as the key for i when i + k.</w:t>
      </w:r>
    </w:p>
    <w:p w14:paraId="0D91A3C4" w14:textId="77777777" w:rsidR="00942318" w:rsidRPr="00630322" w:rsidRDefault="00942318" w:rsidP="00942318">
      <w:pPr>
        <w:pStyle w:val="ListParagraph"/>
        <w:numPr>
          <w:ilvl w:val="0"/>
          <w:numId w:val="6"/>
        </w:numPr>
        <w:ind w:right="48"/>
      </w:pPr>
      <w:r>
        <w:t>Split groups between non-equal keys.</w:t>
      </w:r>
    </w:p>
    <w:p w14:paraId="27445D16" w14:textId="77777777" w:rsidR="00942318" w:rsidRPr="00630322" w:rsidRDefault="00942318" w:rsidP="00942318">
      <w:pPr>
        <w:pStyle w:val="ListParagraph"/>
        <w:numPr>
          <w:ilvl w:val="0"/>
          <w:numId w:val="6"/>
        </w:numPr>
        <w:ind w:right="48"/>
      </w:pPr>
      <w:r>
        <w:lastRenderedPageBreak/>
        <w:t>Combine sequences of unit-size groups so that these can be skipped over in subsequent passes.</w:t>
      </w:r>
    </w:p>
    <w:p w14:paraId="04B3E864" w14:textId="77777777" w:rsidR="00942318" w:rsidRDefault="00942318" w:rsidP="00942318">
      <w:pPr>
        <w:pStyle w:val="ListParagraph"/>
        <w:numPr>
          <w:ilvl w:val="0"/>
          <w:numId w:val="6"/>
        </w:numPr>
        <w:ind w:right="48"/>
      </w:pPr>
      <w:r>
        <w:t>Double k, and if there are any groups larger than one left, go to 2. Otherwise stop.</w:t>
      </w:r>
    </w:p>
    <w:p w14:paraId="04E6FE2D" w14:textId="77777777" w:rsidR="00942318" w:rsidRPr="00630322" w:rsidRDefault="00942318" w:rsidP="00942318">
      <w:pPr>
        <w:ind w:right="48" w:firstLine="0"/>
      </w:pPr>
      <w:r>
        <w:t>Finding the tandem repeats after this is similar to suffix arrays as described above.</w:t>
      </w:r>
    </w:p>
    <w:p w14:paraId="2CB1C084" w14:textId="77777777" w:rsidR="00942318" w:rsidRDefault="00942318" w:rsidP="00942318">
      <w:pPr>
        <w:spacing w:after="64" w:line="259" w:lineRule="auto"/>
        <w:ind w:right="0" w:firstLine="0"/>
        <w:jc w:val="left"/>
      </w:pPr>
    </w:p>
    <w:p w14:paraId="5F69A3DB" w14:textId="10FF8F5A" w:rsidR="00942318" w:rsidRDefault="00942318" w:rsidP="00CE4680">
      <w:pPr>
        <w:spacing w:after="64" w:line="259" w:lineRule="auto"/>
        <w:ind w:right="0" w:firstLine="0"/>
        <w:jc w:val="center"/>
      </w:pPr>
      <w:r w:rsidRPr="00CE4680">
        <w:rPr>
          <w:szCs w:val="28"/>
        </w:rPr>
        <w:t>VI</w:t>
      </w:r>
      <w:r>
        <w:rPr>
          <w:sz w:val="20"/>
        </w:rPr>
        <w:t>.</w:t>
      </w:r>
      <w:r>
        <w:rPr>
          <w:rFonts w:ascii="Arial" w:eastAsia="Arial" w:hAnsi="Arial" w:cs="Arial"/>
          <w:sz w:val="20"/>
        </w:rPr>
        <w:t xml:space="preserve"> </w:t>
      </w:r>
      <w:r>
        <w:t>D</w:t>
      </w:r>
      <w:r>
        <w:rPr>
          <w:sz w:val="19"/>
        </w:rPr>
        <w:t xml:space="preserve">YNAMIC </w:t>
      </w:r>
      <w:r>
        <w:t>P</w:t>
      </w:r>
      <w:r>
        <w:rPr>
          <w:sz w:val="19"/>
        </w:rPr>
        <w:t xml:space="preserve">ROGRAMMING </w:t>
      </w:r>
      <w:r>
        <w:t>B</w:t>
      </w:r>
      <w:r>
        <w:rPr>
          <w:sz w:val="19"/>
        </w:rPr>
        <w:t xml:space="preserve">ASED </w:t>
      </w:r>
      <w:r>
        <w:t>A</w:t>
      </w:r>
      <w:r>
        <w:rPr>
          <w:sz w:val="19"/>
        </w:rPr>
        <w:t>LGORITHM</w:t>
      </w:r>
    </w:p>
    <w:p w14:paraId="72C0023D" w14:textId="77777777" w:rsidR="00942318" w:rsidRDefault="00942318" w:rsidP="00942318">
      <w:pPr>
        <w:spacing w:after="6"/>
        <w:ind w:left="-15" w:right="48" w:firstLine="216"/>
      </w:pPr>
      <w:r>
        <w:t>By making modification to the Smith-Waterman method for local alignment we can used it to locate all the repeats within a string. Since we are filling the values in an n x n</w:t>
      </w:r>
      <w:r>
        <w:rPr>
          <w:i/>
        </w:rPr>
        <w:t xml:space="preserve"> </w:t>
      </w:r>
      <w:r>
        <w:t xml:space="preserve">matrix, this method has time and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w:t>
      </w:r>
    </w:p>
    <w:p w14:paraId="4B22DDC3" w14:textId="77777777" w:rsidR="00942318" w:rsidRDefault="00942318" w:rsidP="00942318">
      <w:pPr>
        <w:spacing w:after="0" w:line="259" w:lineRule="auto"/>
        <w:ind w:right="0" w:firstLine="0"/>
        <w:jc w:val="left"/>
      </w:pPr>
      <w:r>
        <w:t xml:space="preserve"> </w:t>
      </w:r>
    </w:p>
    <w:p w14:paraId="13A26892" w14:textId="77777777" w:rsidR="00942318" w:rsidRDefault="00942318" w:rsidP="00942318">
      <w:pPr>
        <w:spacing w:after="6"/>
        <w:ind w:left="-15" w:right="48" w:firstLine="216"/>
      </w:pPr>
      <w:r>
        <w:t xml:space="preserve">The main idea is to align the given sequence with a copy of itself and compute the best local alignment ending at every possible point. The modifications to the dynamic programming matrix for finding the tandem repeats are: </w:t>
      </w:r>
    </w:p>
    <w:p w14:paraId="58925DA3" w14:textId="77777777" w:rsidR="00942318" w:rsidRDefault="00942318" w:rsidP="00C37271">
      <w:pPr>
        <w:numPr>
          <w:ilvl w:val="0"/>
          <w:numId w:val="5"/>
        </w:numPr>
        <w:ind w:right="48" w:firstLine="0"/>
      </w:pPr>
      <w:r>
        <w:t>Align the input string with itself in the matrix.</w:t>
      </w:r>
    </w:p>
    <w:p w14:paraId="021F23B0" w14:textId="42DF0A69" w:rsidR="00942318" w:rsidRDefault="00942318" w:rsidP="00C37271">
      <w:pPr>
        <w:numPr>
          <w:ilvl w:val="0"/>
          <w:numId w:val="5"/>
        </w:numPr>
        <w:ind w:right="48" w:firstLine="0"/>
      </w:pPr>
      <w:r>
        <w:t>Fill only the upper triangular matrix. The       diagonal elements will be filled with 0.</w:t>
      </w:r>
    </w:p>
    <w:p w14:paraId="7FA8D8DF" w14:textId="77777777" w:rsidR="00942318" w:rsidRDefault="00942318" w:rsidP="00942318">
      <w:pPr>
        <w:spacing w:after="5" w:line="342" w:lineRule="auto"/>
        <w:ind w:right="3697" w:firstLine="0"/>
        <w:jc w:val="left"/>
        <w:rPr>
          <w:i/>
        </w:rPr>
      </w:pPr>
      <w:r>
        <w:rPr>
          <w:i/>
        </w:rPr>
        <w:t xml:space="preserve">Algorithm: </w:t>
      </w:r>
    </w:p>
    <w:p w14:paraId="0B94DD3A" w14:textId="77777777" w:rsidR="00942318" w:rsidRDefault="00942318" w:rsidP="00942318">
      <w:pPr>
        <w:spacing w:after="10"/>
        <w:ind w:right="0" w:firstLine="0"/>
      </w:pPr>
      <w:r>
        <w:rPr>
          <w:b/>
        </w:rPr>
        <w:t>for</w:t>
      </w:r>
      <w:r>
        <w:t xml:space="preserve"> (i=0 to n) </w:t>
      </w:r>
    </w:p>
    <w:p w14:paraId="68F7A800" w14:textId="77777777" w:rsidR="00942318" w:rsidRDefault="00942318" w:rsidP="00942318">
      <w:pPr>
        <w:pStyle w:val="ListParagraph"/>
        <w:numPr>
          <w:ilvl w:val="0"/>
          <w:numId w:val="7"/>
        </w:numPr>
        <w:spacing w:after="10"/>
        <w:ind w:right="0"/>
      </w:pPr>
      <w:r>
        <w:t xml:space="preserve">Score [0, i] = 0;     </w:t>
      </w:r>
    </w:p>
    <w:p w14:paraId="7FF4EF19" w14:textId="77777777" w:rsidR="00942318" w:rsidRDefault="00942318" w:rsidP="00942318">
      <w:pPr>
        <w:pStyle w:val="ListParagraph"/>
        <w:numPr>
          <w:ilvl w:val="0"/>
          <w:numId w:val="7"/>
        </w:numPr>
        <w:spacing w:after="0" w:line="259" w:lineRule="auto"/>
        <w:ind w:right="0"/>
      </w:pPr>
      <w:r>
        <w:t xml:space="preserve">Score [i, i] = 0; </w:t>
      </w:r>
    </w:p>
    <w:p w14:paraId="72858FE2" w14:textId="560AFB02" w:rsidR="00942318" w:rsidRDefault="00942318" w:rsidP="00942318">
      <w:pPr>
        <w:spacing w:after="0"/>
        <w:ind w:left="52" w:right="3698" w:hanging="67"/>
      </w:pPr>
      <w:r>
        <w:rPr>
          <w:b/>
        </w:rPr>
        <w:t>for</w:t>
      </w:r>
      <w:r>
        <w:t xml:space="preserve"> (i=1to n) </w:t>
      </w:r>
    </w:p>
    <w:p w14:paraId="08EDD069" w14:textId="77777777" w:rsidR="00942318" w:rsidRDefault="00942318" w:rsidP="00942318">
      <w:pPr>
        <w:spacing w:after="10"/>
        <w:ind w:left="-5" w:right="0"/>
      </w:pPr>
      <w:r>
        <w:t xml:space="preserve">  </w:t>
      </w:r>
      <w:r>
        <w:rPr>
          <w:b/>
        </w:rPr>
        <w:t>for</w:t>
      </w:r>
      <w:r>
        <w:t xml:space="preserve"> (j=i+1 to n) </w:t>
      </w:r>
    </w:p>
    <w:p w14:paraId="2660F0A3" w14:textId="7E4C63CD" w:rsidR="00942318" w:rsidRDefault="00942318" w:rsidP="00942318">
      <w:pPr>
        <w:pStyle w:val="ListParagraph"/>
        <w:numPr>
          <w:ilvl w:val="0"/>
          <w:numId w:val="7"/>
        </w:numPr>
        <w:spacing w:after="0" w:line="259" w:lineRule="auto"/>
        <w:ind w:right="145"/>
      </w:pPr>
      <w:r w:rsidRPr="006A43BA">
        <w:rPr>
          <w:b/>
        </w:rPr>
        <w:t>if</w:t>
      </w:r>
      <w:r>
        <w:t xml:space="preserve">  (charAt(i-1)==charAt(j-1)</w:t>
      </w:r>
      <w:r w:rsidR="00C37271">
        <w:t>)</w:t>
      </w:r>
    </w:p>
    <w:p w14:paraId="6FFC624C" w14:textId="77777777" w:rsidR="00942318" w:rsidRPr="006A43BA" w:rsidRDefault="00942318" w:rsidP="00942318">
      <w:pPr>
        <w:pStyle w:val="ListParagraph"/>
        <w:numPr>
          <w:ilvl w:val="1"/>
          <w:numId w:val="8"/>
        </w:numPr>
        <w:spacing w:after="0"/>
        <w:ind w:right="259"/>
        <w:rPr>
          <w:b/>
        </w:rPr>
      </w:pPr>
      <w:r>
        <w:t xml:space="preserve">Score [i, j] = Score [i-1, j-1] + 1; </w:t>
      </w:r>
      <w:r w:rsidRPr="006A43BA">
        <w:rPr>
          <w:b/>
        </w:rPr>
        <w:t xml:space="preserve">          </w:t>
      </w:r>
    </w:p>
    <w:p w14:paraId="4053E995" w14:textId="77777777" w:rsidR="00942318" w:rsidRDefault="00942318" w:rsidP="00942318">
      <w:pPr>
        <w:pStyle w:val="ListParagraph"/>
        <w:numPr>
          <w:ilvl w:val="0"/>
          <w:numId w:val="8"/>
        </w:numPr>
        <w:spacing w:after="0"/>
        <w:ind w:left="1260" w:right="259"/>
      </w:pPr>
      <w:r w:rsidRPr="006A43BA">
        <w:rPr>
          <w:b/>
        </w:rPr>
        <w:t xml:space="preserve">else </w:t>
      </w:r>
      <w:r>
        <w:t xml:space="preserve"> </w:t>
      </w:r>
    </w:p>
    <w:p w14:paraId="6E34C93A" w14:textId="77777777" w:rsidR="00942318" w:rsidRDefault="00942318" w:rsidP="00942318">
      <w:pPr>
        <w:spacing w:after="10"/>
        <w:ind w:left="1287" w:right="0"/>
      </w:pPr>
      <w:r>
        <w:t xml:space="preserve">Score [i, j] =0; </w:t>
      </w:r>
    </w:p>
    <w:p w14:paraId="7A189693" w14:textId="77777777" w:rsidR="00942318" w:rsidRDefault="00942318" w:rsidP="00942318">
      <w:pPr>
        <w:spacing w:after="10"/>
        <w:ind w:left="-5" w:right="44"/>
      </w:pPr>
      <w:r>
        <w:t xml:space="preserve">  </w:t>
      </w:r>
      <w:r>
        <w:rPr>
          <w:b/>
        </w:rPr>
        <w:t xml:space="preserve">} </w:t>
      </w:r>
    </w:p>
    <w:p w14:paraId="1C5583CF" w14:textId="07F4688F" w:rsidR="00942318" w:rsidRDefault="00942318" w:rsidP="00942318">
      <w:pPr>
        <w:spacing w:after="64" w:line="259" w:lineRule="auto"/>
        <w:ind w:right="0" w:firstLine="0"/>
        <w:jc w:val="left"/>
        <w:rPr>
          <w:color w:val="333333"/>
          <w:sz w:val="16"/>
        </w:rPr>
      </w:pPr>
      <w:r>
        <w:rPr>
          <w:b/>
        </w:rPr>
        <w:t xml:space="preserve">} </w:t>
      </w:r>
      <w:r>
        <w:rPr>
          <w:color w:val="333333"/>
          <w:sz w:val="16"/>
        </w:rPr>
        <w:t xml:space="preserve"> </w:t>
      </w:r>
    </w:p>
    <w:p w14:paraId="465BF590" w14:textId="5CD749B6" w:rsidR="002179E1" w:rsidRDefault="002179E1" w:rsidP="00942318">
      <w:pPr>
        <w:spacing w:after="64" w:line="259" w:lineRule="auto"/>
        <w:ind w:right="0" w:firstLine="0"/>
        <w:jc w:val="left"/>
        <w:rPr>
          <w:color w:val="333333"/>
          <w:szCs w:val="36"/>
        </w:rPr>
      </w:pPr>
      <w:r>
        <w:rPr>
          <w:color w:val="333333"/>
          <w:szCs w:val="36"/>
        </w:rPr>
        <w:t>To find tandem repeat</w:t>
      </w:r>
      <w:r w:rsidR="00C975F0">
        <w:rPr>
          <w:color w:val="333333"/>
          <w:szCs w:val="36"/>
        </w:rPr>
        <w:t>,</w:t>
      </w:r>
      <w:r>
        <w:rPr>
          <w:color w:val="333333"/>
          <w:szCs w:val="36"/>
        </w:rPr>
        <w:t xml:space="preserve"> search for the highest score in the matrix and backtrack</w:t>
      </w:r>
      <w:r w:rsidR="003663E7">
        <w:rPr>
          <w:color w:val="333333"/>
          <w:szCs w:val="36"/>
        </w:rPr>
        <w:t>.</w:t>
      </w:r>
      <w:r>
        <w:rPr>
          <w:color w:val="333333"/>
          <w:szCs w:val="36"/>
        </w:rPr>
        <w:t xml:space="preserve">  </w:t>
      </w:r>
    </w:p>
    <w:p w14:paraId="4A33C074" w14:textId="77777777" w:rsidR="00C975F0" w:rsidRPr="002179E1" w:rsidRDefault="00C975F0" w:rsidP="00942318">
      <w:pPr>
        <w:spacing w:after="64" w:line="259" w:lineRule="auto"/>
        <w:ind w:right="0" w:firstLine="0"/>
        <w:jc w:val="left"/>
        <w:rPr>
          <w:color w:val="333333"/>
          <w:szCs w:val="36"/>
        </w:rPr>
      </w:pPr>
    </w:p>
    <w:p w14:paraId="17ABD512" w14:textId="3E6B0D37" w:rsidR="00155199" w:rsidRPr="00C975F0" w:rsidRDefault="00155199" w:rsidP="00C975F0">
      <w:pPr>
        <w:pStyle w:val="Heading1"/>
        <w:tabs>
          <w:tab w:val="center" w:pos="745"/>
          <w:tab w:val="center" w:pos="2806"/>
        </w:tabs>
        <w:ind w:left="0" w:firstLine="0"/>
        <w:rPr>
          <w:rFonts w:ascii="Arial" w:eastAsia="Arial" w:hAnsi="Arial" w:cs="Arial"/>
          <w:sz w:val="28"/>
          <w:szCs w:val="32"/>
        </w:rPr>
      </w:pPr>
      <w:r>
        <w:rPr>
          <w:sz w:val="20"/>
        </w:rPr>
        <w:t xml:space="preserve">VII. </w:t>
      </w:r>
      <w:r w:rsidRPr="00096620">
        <w:rPr>
          <w:sz w:val="24"/>
          <w:szCs w:val="28"/>
        </w:rPr>
        <w:t>R</w:t>
      </w:r>
      <w:r>
        <w:rPr>
          <w:sz w:val="20"/>
        </w:rPr>
        <w:t>ESULTS</w:t>
      </w:r>
    </w:p>
    <w:p w14:paraId="3619D4A7" w14:textId="77777777" w:rsidR="00155199" w:rsidRPr="00096620" w:rsidRDefault="00155199" w:rsidP="00155199">
      <w:pPr>
        <w:spacing w:after="36" w:line="250" w:lineRule="auto"/>
        <w:ind w:left="-5" w:right="48" w:hanging="10"/>
      </w:pPr>
      <w:r>
        <w:rPr>
          <w:i/>
          <w:sz w:val="20"/>
        </w:rPr>
        <w:t>A.</w:t>
      </w:r>
      <w:r>
        <w:rPr>
          <w:rFonts w:ascii="Arial" w:eastAsia="Arial" w:hAnsi="Arial" w:cs="Arial"/>
          <w:i/>
          <w:sz w:val="20"/>
        </w:rPr>
        <w:t xml:space="preserve"> </w:t>
      </w:r>
      <w:r>
        <w:rPr>
          <w:i/>
        </w:rPr>
        <w:t>Input data</w:t>
      </w:r>
    </w:p>
    <w:p w14:paraId="17FFDE97" w14:textId="11D04B2E" w:rsidR="00155199" w:rsidRDefault="00155199" w:rsidP="00155199">
      <w:pPr>
        <w:spacing w:after="64" w:line="259" w:lineRule="auto"/>
        <w:ind w:right="0" w:firstLine="0"/>
        <w:jc w:val="left"/>
      </w:pPr>
      <w:r>
        <w:t xml:space="preserve">We collected nucleotide sequences from </w:t>
      </w:r>
      <w:r w:rsidR="00796CD2">
        <w:t>NCBI</w:t>
      </w:r>
      <w:r>
        <w:t xml:space="preserve">. Some of the sequences are </w:t>
      </w:r>
      <w:r w:rsidR="00796CD2" w:rsidRPr="00796CD2">
        <w:t>AD000092.1</w:t>
      </w:r>
      <w:r w:rsidR="00796CD2">
        <w:t xml:space="preserve">, </w:t>
      </w:r>
      <w:r w:rsidR="00796CD2" w:rsidRPr="00796CD2">
        <w:t>NM_001300741.2</w:t>
      </w:r>
      <w:r w:rsidR="00796CD2">
        <w:t xml:space="preserve">, </w:t>
      </w:r>
      <w:r w:rsidR="00796CD2" w:rsidRPr="00796CD2">
        <w:t xml:space="preserve">AC139763.4 </w:t>
      </w:r>
      <w:r>
        <w:t xml:space="preserve">etc. </w:t>
      </w:r>
      <w:r w:rsidR="00796CD2">
        <w:t xml:space="preserve">We ran all the algorithms for the above sequences and noted various runtimes. </w:t>
      </w:r>
    </w:p>
    <w:p w14:paraId="7EE0E5DE" w14:textId="14DF84C4" w:rsidR="00F57F1B" w:rsidRDefault="00F57F1B" w:rsidP="00155199">
      <w:pPr>
        <w:spacing w:after="64" w:line="259" w:lineRule="auto"/>
        <w:ind w:right="0" w:firstLine="0"/>
        <w:jc w:val="left"/>
      </w:pPr>
    </w:p>
    <w:p w14:paraId="5DF50448" w14:textId="77777777" w:rsidR="00F57F1B" w:rsidRDefault="00F57F1B" w:rsidP="00155199">
      <w:pPr>
        <w:spacing w:after="64" w:line="259" w:lineRule="auto"/>
        <w:ind w:right="0" w:firstLine="0"/>
        <w:jc w:val="left"/>
      </w:pPr>
    </w:p>
    <w:p w14:paraId="4E0B0B1D" w14:textId="77777777" w:rsidR="00DF0435" w:rsidRDefault="00DF0435" w:rsidP="00155199">
      <w:pPr>
        <w:spacing w:after="64" w:line="259" w:lineRule="auto"/>
        <w:ind w:right="0" w:firstLine="0"/>
        <w:jc w:val="left"/>
      </w:pPr>
    </w:p>
    <w:p w14:paraId="18B64396" w14:textId="77777777" w:rsidR="00796CD2" w:rsidRDefault="00796CD2" w:rsidP="00796CD2">
      <w:pPr>
        <w:spacing w:after="36" w:line="250" w:lineRule="auto"/>
        <w:ind w:left="-5" w:right="48" w:hanging="10"/>
        <w:rPr>
          <w:i/>
        </w:rPr>
      </w:pPr>
      <w:r>
        <w:rPr>
          <w:i/>
          <w:sz w:val="20"/>
        </w:rPr>
        <w:t>B.</w:t>
      </w:r>
      <w:r>
        <w:rPr>
          <w:rFonts w:ascii="Arial" w:eastAsia="Arial" w:hAnsi="Arial" w:cs="Arial"/>
          <w:i/>
          <w:sz w:val="20"/>
        </w:rPr>
        <w:t xml:space="preserve"> </w:t>
      </w:r>
      <w:r>
        <w:rPr>
          <w:i/>
        </w:rPr>
        <w:t>Implementation</w:t>
      </w:r>
    </w:p>
    <w:p w14:paraId="234B821F" w14:textId="2B48B19B" w:rsidR="00796CD2" w:rsidRDefault="00796CD2" w:rsidP="00B60AB1">
      <w:pPr>
        <w:spacing w:after="36" w:line="250" w:lineRule="auto"/>
        <w:ind w:left="-5" w:right="48" w:hanging="10"/>
        <w:jc w:val="left"/>
      </w:pPr>
      <w:r>
        <w:t>All the codes are implemented in Java</w:t>
      </w:r>
      <w:r w:rsidR="00B60AB1">
        <w:t xml:space="preserve">. The </w:t>
      </w:r>
      <w:r w:rsidR="008663F3">
        <w:t>“</w:t>
      </w:r>
      <w:r w:rsidR="00B60AB1">
        <w:t>parser.java</w:t>
      </w:r>
      <w:r w:rsidR="008663F3">
        <w:t>”</w:t>
      </w:r>
      <w:r w:rsidR="00B60AB1">
        <w:t xml:space="preserve"> is used to read the sequence from a FASTA format file. The code </w:t>
      </w:r>
      <w:r>
        <w:t xml:space="preserve">can be found in this </w:t>
      </w:r>
      <w:r w:rsidR="00D56929">
        <w:t>GitHub</w:t>
      </w:r>
      <w:r w:rsidR="00B60AB1">
        <w:t xml:space="preserve"> repository</w:t>
      </w:r>
      <w:r>
        <w:t xml:space="preserve">: </w:t>
      </w:r>
      <w:hyperlink r:id="rId9" w:history="1">
        <w:r w:rsidR="002A6568">
          <w:rPr>
            <w:rStyle w:val="Hyperlink"/>
          </w:rPr>
          <w:t>https://github.com/rahulsai2341/TandemRepeats</w:t>
        </w:r>
      </w:hyperlink>
      <w:r>
        <w:t xml:space="preserve">. </w:t>
      </w:r>
    </w:p>
    <w:p w14:paraId="22CBB4AF" w14:textId="77777777" w:rsidR="00796CD2" w:rsidRDefault="00796CD2" w:rsidP="00796CD2">
      <w:pPr>
        <w:spacing w:after="36" w:line="250" w:lineRule="auto"/>
        <w:ind w:left="-5" w:right="48" w:hanging="10"/>
      </w:pPr>
    </w:p>
    <w:p w14:paraId="7BDF53BE" w14:textId="77777777" w:rsidR="00796CD2" w:rsidRPr="00096620" w:rsidRDefault="00796CD2" w:rsidP="00796CD2">
      <w:pPr>
        <w:spacing w:after="36" w:line="250" w:lineRule="auto"/>
        <w:ind w:left="-5" w:right="48" w:hanging="10"/>
      </w:pPr>
      <w:r>
        <w:rPr>
          <w:i/>
          <w:sz w:val="20"/>
        </w:rPr>
        <w:t>C.</w:t>
      </w:r>
      <w:r>
        <w:rPr>
          <w:rFonts w:ascii="Arial" w:eastAsia="Arial" w:hAnsi="Arial" w:cs="Arial"/>
          <w:i/>
          <w:sz w:val="20"/>
        </w:rPr>
        <w:t xml:space="preserve"> </w:t>
      </w:r>
      <w:r w:rsidR="001E1B32">
        <w:rPr>
          <w:i/>
        </w:rPr>
        <w:t>Execution results</w:t>
      </w:r>
    </w:p>
    <w:p w14:paraId="419CACBD" w14:textId="5DF11FE5" w:rsidR="00796CD2" w:rsidRDefault="00796CD2" w:rsidP="00796CD2">
      <w:pPr>
        <w:spacing w:after="36" w:line="250" w:lineRule="auto"/>
        <w:ind w:left="-5" w:right="48" w:hanging="10"/>
      </w:pPr>
      <w:r>
        <w:t xml:space="preserve">We recorded three timings for each algorithm. </w:t>
      </w:r>
    </w:p>
    <w:p w14:paraId="329BAD4C" w14:textId="77777777" w:rsidR="00796CD2" w:rsidRDefault="00796CD2" w:rsidP="00796CD2">
      <w:pPr>
        <w:pStyle w:val="ListParagraph"/>
        <w:numPr>
          <w:ilvl w:val="0"/>
          <w:numId w:val="9"/>
        </w:numPr>
        <w:spacing w:after="36" w:line="250" w:lineRule="auto"/>
        <w:ind w:right="48"/>
      </w:pPr>
      <w:r>
        <w:t>Total execution time</w:t>
      </w:r>
    </w:p>
    <w:p w14:paraId="1953FFE6" w14:textId="77777777" w:rsidR="00796CD2" w:rsidRDefault="00796CD2" w:rsidP="00796CD2">
      <w:pPr>
        <w:pStyle w:val="ListParagraph"/>
        <w:numPr>
          <w:ilvl w:val="0"/>
          <w:numId w:val="9"/>
        </w:numPr>
        <w:spacing w:after="36" w:line="250" w:lineRule="auto"/>
        <w:ind w:right="48"/>
      </w:pPr>
      <w:r>
        <w:t>Time taken to build the data structure</w:t>
      </w:r>
    </w:p>
    <w:p w14:paraId="468CD260" w14:textId="77777777" w:rsidR="00796CD2" w:rsidRDefault="00796CD2" w:rsidP="00796CD2">
      <w:pPr>
        <w:pStyle w:val="ListParagraph"/>
        <w:numPr>
          <w:ilvl w:val="0"/>
          <w:numId w:val="9"/>
        </w:numPr>
        <w:spacing w:after="36" w:line="250" w:lineRule="auto"/>
        <w:ind w:right="48"/>
      </w:pPr>
      <w:r>
        <w:t>Time taken to get the tandem repeat from the data structure.</w:t>
      </w:r>
    </w:p>
    <w:p w14:paraId="236F9314" w14:textId="5022252E" w:rsidR="00796CD2" w:rsidRDefault="00796CD2" w:rsidP="00796CD2">
      <w:pPr>
        <w:spacing w:after="36" w:line="250" w:lineRule="auto"/>
        <w:ind w:right="48" w:firstLine="0"/>
      </w:pPr>
      <w:r>
        <w:t>The results are summarized in the tables below</w:t>
      </w:r>
      <w:r w:rsidR="00350DAA">
        <w:t xml:space="preserve"> for few sequences</w:t>
      </w:r>
      <w:r w:rsidR="00A87876">
        <w:t>. The tables are sorted based on length of the input sequence</w:t>
      </w:r>
      <w:r w:rsidR="002E7C84">
        <w:t xml:space="preserve"> from high to low</w:t>
      </w:r>
      <w:r w:rsidR="00A87876">
        <w:t xml:space="preserve">. </w:t>
      </w:r>
      <w:r w:rsidR="008663F3">
        <w:t xml:space="preserve">‘-‘ </w:t>
      </w:r>
      <w:r w:rsidR="002E7C84">
        <w:t xml:space="preserve">below </w:t>
      </w:r>
      <w:r w:rsidR="000F4188">
        <w:t>indicates</w:t>
      </w:r>
      <w:r w:rsidR="00A87876">
        <w:t xml:space="preserve"> that the program either crashed due to no memory or was running for very long time.</w:t>
      </w:r>
    </w:p>
    <w:p w14:paraId="0A6A36D1" w14:textId="77777777" w:rsidR="0052444B" w:rsidRDefault="0052444B" w:rsidP="00796CD2">
      <w:pPr>
        <w:spacing w:after="36" w:line="250" w:lineRule="auto"/>
        <w:ind w:right="48" w:firstLine="0"/>
      </w:pPr>
    </w:p>
    <w:p w14:paraId="27C5AD85" w14:textId="77777777" w:rsidR="00796CD2" w:rsidRDefault="00796CD2" w:rsidP="00796CD2">
      <w:pPr>
        <w:spacing w:after="36" w:line="250" w:lineRule="auto"/>
        <w:ind w:right="48" w:firstLine="0"/>
      </w:pPr>
      <w:r>
        <w:t xml:space="preserve">For the sequence </w:t>
      </w:r>
      <w:r w:rsidRPr="00796CD2">
        <w:t>AD000092.1</w:t>
      </w:r>
      <w:r>
        <w:t>:</w:t>
      </w:r>
      <w:r w:rsidR="00E0654D">
        <w:t xml:space="preserve"> </w:t>
      </w:r>
      <w:r w:rsidR="001E1B32">
        <w:t>(</w:t>
      </w:r>
      <w:r w:rsidR="001E1B32" w:rsidRPr="00E0654D">
        <w:rPr>
          <w:i/>
          <w:iCs/>
        </w:rPr>
        <w:t>113,396</w:t>
      </w:r>
      <w:r w:rsidR="001E1B32">
        <w:t xml:space="preserve"> characters, 111KB)</w:t>
      </w:r>
      <w:r>
        <w:t xml:space="preserve"> </w:t>
      </w:r>
    </w:p>
    <w:tbl>
      <w:tblPr>
        <w:tblStyle w:val="TableGrid"/>
        <w:tblW w:w="0" w:type="auto"/>
        <w:tblLook w:val="04A0" w:firstRow="1" w:lastRow="0" w:firstColumn="1" w:lastColumn="0" w:noHBand="0" w:noVBand="1"/>
      </w:tblPr>
      <w:tblGrid>
        <w:gridCol w:w="913"/>
        <w:gridCol w:w="663"/>
        <w:gridCol w:w="1135"/>
        <w:gridCol w:w="693"/>
        <w:gridCol w:w="772"/>
        <w:gridCol w:w="693"/>
      </w:tblGrid>
      <w:tr w:rsidR="00796CD2" w:rsidRPr="00796CD2" w14:paraId="62578E79" w14:textId="77777777" w:rsidTr="00796CD2">
        <w:tc>
          <w:tcPr>
            <w:tcW w:w="811" w:type="dxa"/>
          </w:tcPr>
          <w:p w14:paraId="659E86A1" w14:textId="77777777" w:rsidR="00796CD2" w:rsidRPr="00796CD2" w:rsidRDefault="00796CD2" w:rsidP="00796CD2">
            <w:pPr>
              <w:spacing w:after="36" w:line="250" w:lineRule="auto"/>
              <w:ind w:right="48" w:firstLine="0"/>
              <w:rPr>
                <w:sz w:val="16"/>
                <w:szCs w:val="14"/>
              </w:rPr>
            </w:pPr>
          </w:p>
        </w:tc>
        <w:tc>
          <w:tcPr>
            <w:tcW w:w="811" w:type="dxa"/>
          </w:tcPr>
          <w:p w14:paraId="0D9FBAFD" w14:textId="77777777" w:rsidR="00796CD2" w:rsidRPr="00796CD2" w:rsidRDefault="00796CD2" w:rsidP="00796CD2">
            <w:pPr>
              <w:spacing w:after="36" w:line="250" w:lineRule="auto"/>
              <w:ind w:right="48" w:firstLine="0"/>
              <w:rPr>
                <w:sz w:val="16"/>
                <w:szCs w:val="14"/>
              </w:rPr>
            </w:pPr>
            <w:r w:rsidRPr="00796CD2">
              <w:rPr>
                <w:sz w:val="16"/>
                <w:szCs w:val="14"/>
              </w:rPr>
              <w:t>Brute Force</w:t>
            </w:r>
          </w:p>
        </w:tc>
        <w:tc>
          <w:tcPr>
            <w:tcW w:w="811" w:type="dxa"/>
          </w:tcPr>
          <w:p w14:paraId="43D52FFC" w14:textId="77777777" w:rsidR="00796CD2" w:rsidRPr="00796CD2" w:rsidRDefault="00796CD2" w:rsidP="00796CD2">
            <w:pPr>
              <w:spacing w:after="36" w:line="250" w:lineRule="auto"/>
              <w:ind w:right="48" w:firstLine="0"/>
              <w:rPr>
                <w:sz w:val="16"/>
                <w:szCs w:val="14"/>
              </w:rPr>
            </w:pPr>
            <w:r w:rsidRPr="00796CD2">
              <w:rPr>
                <w:sz w:val="16"/>
                <w:szCs w:val="14"/>
              </w:rPr>
              <w:t>Dynamic programming</w:t>
            </w:r>
          </w:p>
        </w:tc>
        <w:tc>
          <w:tcPr>
            <w:tcW w:w="812" w:type="dxa"/>
          </w:tcPr>
          <w:p w14:paraId="649EB99A" w14:textId="77777777" w:rsidR="00796CD2" w:rsidRPr="00796CD2" w:rsidRDefault="00796CD2" w:rsidP="00796CD2">
            <w:pPr>
              <w:spacing w:after="36" w:line="250" w:lineRule="auto"/>
              <w:ind w:right="48" w:firstLine="0"/>
              <w:rPr>
                <w:sz w:val="16"/>
                <w:szCs w:val="14"/>
              </w:rPr>
            </w:pPr>
            <w:r w:rsidRPr="00796CD2">
              <w:rPr>
                <w:sz w:val="16"/>
                <w:szCs w:val="14"/>
              </w:rPr>
              <w:t>Suffix array</w:t>
            </w:r>
          </w:p>
        </w:tc>
        <w:tc>
          <w:tcPr>
            <w:tcW w:w="812" w:type="dxa"/>
          </w:tcPr>
          <w:p w14:paraId="384327BB" w14:textId="77777777" w:rsidR="00796CD2" w:rsidRPr="00796CD2" w:rsidRDefault="00796CD2" w:rsidP="00796CD2">
            <w:pPr>
              <w:spacing w:after="36" w:line="250" w:lineRule="auto"/>
              <w:ind w:right="48" w:firstLine="0"/>
              <w:rPr>
                <w:sz w:val="16"/>
                <w:szCs w:val="14"/>
              </w:rPr>
            </w:pPr>
            <w:r w:rsidRPr="00796CD2">
              <w:rPr>
                <w:sz w:val="16"/>
                <w:szCs w:val="14"/>
              </w:rPr>
              <w:t>Suffix array – Manber</w:t>
            </w:r>
          </w:p>
        </w:tc>
        <w:tc>
          <w:tcPr>
            <w:tcW w:w="812" w:type="dxa"/>
          </w:tcPr>
          <w:p w14:paraId="03580229" w14:textId="77777777" w:rsidR="00796CD2" w:rsidRPr="00796CD2" w:rsidRDefault="00796CD2" w:rsidP="00796CD2">
            <w:pPr>
              <w:spacing w:after="36" w:line="250" w:lineRule="auto"/>
              <w:ind w:right="48" w:firstLine="0"/>
              <w:rPr>
                <w:sz w:val="16"/>
                <w:szCs w:val="14"/>
              </w:rPr>
            </w:pPr>
            <w:r w:rsidRPr="00796CD2">
              <w:rPr>
                <w:sz w:val="16"/>
                <w:szCs w:val="14"/>
              </w:rPr>
              <w:t>Suffix Tree</w:t>
            </w:r>
          </w:p>
        </w:tc>
      </w:tr>
      <w:tr w:rsidR="00796CD2" w:rsidRPr="00796CD2" w14:paraId="189B6033" w14:textId="77777777" w:rsidTr="00796CD2">
        <w:tc>
          <w:tcPr>
            <w:tcW w:w="811" w:type="dxa"/>
          </w:tcPr>
          <w:p w14:paraId="54019EE8" w14:textId="77777777" w:rsidR="00796CD2" w:rsidRPr="00796CD2" w:rsidRDefault="00796CD2" w:rsidP="00796CD2">
            <w:pPr>
              <w:spacing w:after="36" w:line="250" w:lineRule="auto"/>
              <w:ind w:right="48" w:firstLine="0"/>
              <w:rPr>
                <w:sz w:val="16"/>
                <w:szCs w:val="14"/>
              </w:rPr>
            </w:pPr>
            <w:r w:rsidRPr="00796CD2">
              <w:rPr>
                <w:sz w:val="16"/>
                <w:szCs w:val="14"/>
              </w:rPr>
              <w:t>Execution time</w:t>
            </w:r>
          </w:p>
        </w:tc>
        <w:tc>
          <w:tcPr>
            <w:tcW w:w="811" w:type="dxa"/>
          </w:tcPr>
          <w:p w14:paraId="5D3A1A26"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190A04EA"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306B4812" w14:textId="77777777" w:rsidR="00796CD2" w:rsidRPr="00796CD2" w:rsidRDefault="00D7529F" w:rsidP="00796CD2">
            <w:pPr>
              <w:spacing w:after="36" w:line="250" w:lineRule="auto"/>
              <w:ind w:right="48" w:firstLine="0"/>
              <w:rPr>
                <w:sz w:val="16"/>
                <w:szCs w:val="14"/>
              </w:rPr>
            </w:pPr>
            <w:r>
              <w:rPr>
                <w:sz w:val="16"/>
                <w:szCs w:val="14"/>
              </w:rPr>
              <w:t>224</w:t>
            </w:r>
          </w:p>
        </w:tc>
        <w:tc>
          <w:tcPr>
            <w:tcW w:w="812" w:type="dxa"/>
          </w:tcPr>
          <w:p w14:paraId="1EB8A3D2" w14:textId="77777777" w:rsidR="00796CD2" w:rsidRPr="00796CD2" w:rsidRDefault="00D7529F" w:rsidP="00796CD2">
            <w:pPr>
              <w:spacing w:after="36" w:line="250" w:lineRule="auto"/>
              <w:ind w:right="48" w:firstLine="0"/>
              <w:rPr>
                <w:sz w:val="16"/>
                <w:szCs w:val="14"/>
              </w:rPr>
            </w:pPr>
            <w:r>
              <w:rPr>
                <w:sz w:val="16"/>
                <w:szCs w:val="14"/>
              </w:rPr>
              <w:t>115</w:t>
            </w:r>
          </w:p>
        </w:tc>
        <w:tc>
          <w:tcPr>
            <w:tcW w:w="812" w:type="dxa"/>
          </w:tcPr>
          <w:p w14:paraId="2C717B7E" w14:textId="77777777" w:rsidR="00796CD2" w:rsidRPr="00796CD2" w:rsidRDefault="00D7529F" w:rsidP="00796CD2">
            <w:pPr>
              <w:spacing w:after="36" w:line="250" w:lineRule="auto"/>
              <w:ind w:right="48" w:firstLine="0"/>
              <w:rPr>
                <w:sz w:val="16"/>
                <w:szCs w:val="14"/>
              </w:rPr>
            </w:pPr>
            <w:r>
              <w:rPr>
                <w:sz w:val="16"/>
                <w:szCs w:val="14"/>
              </w:rPr>
              <w:t>144</w:t>
            </w:r>
          </w:p>
        </w:tc>
      </w:tr>
      <w:tr w:rsidR="00796CD2" w:rsidRPr="00796CD2" w14:paraId="06965AD9" w14:textId="77777777" w:rsidTr="00796CD2">
        <w:tc>
          <w:tcPr>
            <w:tcW w:w="811" w:type="dxa"/>
          </w:tcPr>
          <w:p w14:paraId="1BC64CB0" w14:textId="77777777" w:rsidR="00796CD2" w:rsidRPr="00796CD2" w:rsidRDefault="00796CD2" w:rsidP="00796CD2">
            <w:pPr>
              <w:spacing w:after="36" w:line="250" w:lineRule="auto"/>
              <w:ind w:right="48" w:firstLine="0"/>
              <w:rPr>
                <w:sz w:val="16"/>
                <w:szCs w:val="14"/>
              </w:rPr>
            </w:pPr>
            <w:r w:rsidRPr="00796CD2">
              <w:rPr>
                <w:sz w:val="16"/>
                <w:szCs w:val="14"/>
              </w:rPr>
              <w:t>Build time</w:t>
            </w:r>
          </w:p>
        </w:tc>
        <w:tc>
          <w:tcPr>
            <w:tcW w:w="811" w:type="dxa"/>
          </w:tcPr>
          <w:p w14:paraId="2178AC58"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2D786C7C"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7FE69394" w14:textId="77777777" w:rsidR="00796CD2" w:rsidRPr="00796CD2" w:rsidRDefault="00D7529F" w:rsidP="00796CD2">
            <w:pPr>
              <w:spacing w:after="36" w:line="250" w:lineRule="auto"/>
              <w:ind w:right="48" w:firstLine="0"/>
              <w:rPr>
                <w:sz w:val="16"/>
                <w:szCs w:val="14"/>
              </w:rPr>
            </w:pPr>
            <w:r>
              <w:rPr>
                <w:sz w:val="16"/>
                <w:szCs w:val="14"/>
              </w:rPr>
              <w:t>201</w:t>
            </w:r>
          </w:p>
        </w:tc>
        <w:tc>
          <w:tcPr>
            <w:tcW w:w="812" w:type="dxa"/>
          </w:tcPr>
          <w:p w14:paraId="4BB8A05B" w14:textId="77777777" w:rsidR="00796CD2" w:rsidRPr="00796CD2" w:rsidRDefault="00D7529F" w:rsidP="00796CD2">
            <w:pPr>
              <w:spacing w:after="36" w:line="250" w:lineRule="auto"/>
              <w:ind w:right="48" w:firstLine="0"/>
              <w:rPr>
                <w:sz w:val="16"/>
                <w:szCs w:val="14"/>
              </w:rPr>
            </w:pPr>
            <w:r>
              <w:rPr>
                <w:sz w:val="16"/>
                <w:szCs w:val="14"/>
              </w:rPr>
              <w:t>100</w:t>
            </w:r>
          </w:p>
        </w:tc>
        <w:tc>
          <w:tcPr>
            <w:tcW w:w="812" w:type="dxa"/>
          </w:tcPr>
          <w:p w14:paraId="04ECAC30" w14:textId="77777777" w:rsidR="00796CD2" w:rsidRPr="00796CD2" w:rsidRDefault="00D7529F" w:rsidP="00796CD2">
            <w:pPr>
              <w:spacing w:after="36" w:line="250" w:lineRule="auto"/>
              <w:ind w:right="48" w:firstLine="0"/>
              <w:rPr>
                <w:sz w:val="16"/>
                <w:szCs w:val="14"/>
              </w:rPr>
            </w:pPr>
            <w:r>
              <w:rPr>
                <w:sz w:val="16"/>
                <w:szCs w:val="14"/>
              </w:rPr>
              <w:t>144</w:t>
            </w:r>
          </w:p>
        </w:tc>
      </w:tr>
      <w:tr w:rsidR="00796CD2" w:rsidRPr="00796CD2" w14:paraId="7B3B7FB2" w14:textId="77777777" w:rsidTr="00796CD2">
        <w:tc>
          <w:tcPr>
            <w:tcW w:w="811" w:type="dxa"/>
          </w:tcPr>
          <w:p w14:paraId="5127ED28" w14:textId="77777777" w:rsidR="00796CD2" w:rsidRPr="00796CD2" w:rsidRDefault="00796CD2" w:rsidP="00796CD2">
            <w:pPr>
              <w:spacing w:after="36" w:line="250" w:lineRule="auto"/>
              <w:ind w:right="48" w:firstLine="0"/>
              <w:rPr>
                <w:sz w:val="16"/>
                <w:szCs w:val="14"/>
              </w:rPr>
            </w:pPr>
            <w:r w:rsidRPr="00796CD2">
              <w:rPr>
                <w:sz w:val="16"/>
                <w:szCs w:val="14"/>
              </w:rPr>
              <w:t>Query time</w:t>
            </w:r>
          </w:p>
        </w:tc>
        <w:tc>
          <w:tcPr>
            <w:tcW w:w="811" w:type="dxa"/>
          </w:tcPr>
          <w:p w14:paraId="03C1E576"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1" w:type="dxa"/>
          </w:tcPr>
          <w:p w14:paraId="408C8FBF" w14:textId="77777777" w:rsidR="00796CD2" w:rsidRPr="00796CD2" w:rsidRDefault="00D7529F" w:rsidP="00D7529F">
            <w:pPr>
              <w:spacing w:after="36" w:line="250" w:lineRule="auto"/>
              <w:ind w:right="48" w:firstLine="0"/>
              <w:jc w:val="center"/>
              <w:rPr>
                <w:sz w:val="16"/>
                <w:szCs w:val="14"/>
              </w:rPr>
            </w:pPr>
            <w:r>
              <w:rPr>
                <w:sz w:val="16"/>
                <w:szCs w:val="14"/>
              </w:rPr>
              <w:t>_</w:t>
            </w:r>
          </w:p>
        </w:tc>
        <w:tc>
          <w:tcPr>
            <w:tcW w:w="812" w:type="dxa"/>
          </w:tcPr>
          <w:p w14:paraId="6B736ED9" w14:textId="77777777" w:rsidR="00796CD2" w:rsidRPr="00796CD2" w:rsidRDefault="00D7529F" w:rsidP="00796CD2">
            <w:pPr>
              <w:spacing w:after="36" w:line="250" w:lineRule="auto"/>
              <w:ind w:right="48" w:firstLine="0"/>
              <w:rPr>
                <w:sz w:val="16"/>
                <w:szCs w:val="14"/>
              </w:rPr>
            </w:pPr>
            <w:r>
              <w:rPr>
                <w:sz w:val="16"/>
                <w:szCs w:val="14"/>
              </w:rPr>
              <w:t>23</w:t>
            </w:r>
          </w:p>
        </w:tc>
        <w:tc>
          <w:tcPr>
            <w:tcW w:w="812" w:type="dxa"/>
          </w:tcPr>
          <w:p w14:paraId="46705A37" w14:textId="77777777" w:rsidR="00796CD2" w:rsidRPr="00796CD2" w:rsidRDefault="00D7529F" w:rsidP="00796CD2">
            <w:pPr>
              <w:spacing w:after="36" w:line="250" w:lineRule="auto"/>
              <w:ind w:right="48" w:firstLine="0"/>
              <w:rPr>
                <w:sz w:val="16"/>
                <w:szCs w:val="14"/>
              </w:rPr>
            </w:pPr>
            <w:r>
              <w:rPr>
                <w:sz w:val="16"/>
                <w:szCs w:val="14"/>
              </w:rPr>
              <w:t>15</w:t>
            </w:r>
          </w:p>
        </w:tc>
        <w:tc>
          <w:tcPr>
            <w:tcW w:w="812" w:type="dxa"/>
          </w:tcPr>
          <w:p w14:paraId="5F41D2A9" w14:textId="77777777" w:rsidR="00796CD2" w:rsidRPr="00796CD2" w:rsidRDefault="00D7529F" w:rsidP="00796CD2">
            <w:pPr>
              <w:spacing w:after="36" w:line="250" w:lineRule="auto"/>
              <w:ind w:right="48" w:firstLine="0"/>
              <w:rPr>
                <w:sz w:val="16"/>
                <w:szCs w:val="14"/>
              </w:rPr>
            </w:pPr>
            <w:r>
              <w:rPr>
                <w:sz w:val="16"/>
                <w:szCs w:val="14"/>
              </w:rPr>
              <w:t>0</w:t>
            </w:r>
          </w:p>
        </w:tc>
      </w:tr>
    </w:tbl>
    <w:p w14:paraId="349EDBDB" w14:textId="77777777" w:rsidR="00796CD2" w:rsidRDefault="00796CD2" w:rsidP="00796CD2">
      <w:pPr>
        <w:spacing w:after="36" w:line="250" w:lineRule="auto"/>
        <w:ind w:right="48" w:firstLine="0"/>
      </w:pPr>
    </w:p>
    <w:p w14:paraId="4D6534B4" w14:textId="77777777" w:rsidR="00472CDA" w:rsidRPr="00096620" w:rsidRDefault="00472CDA" w:rsidP="00796CD2">
      <w:pPr>
        <w:spacing w:after="36" w:line="250" w:lineRule="auto"/>
        <w:ind w:right="48" w:firstLine="0"/>
      </w:pPr>
      <w:r>
        <w:t xml:space="preserve">For the sequence </w:t>
      </w:r>
      <w:r w:rsidRPr="00472CDA">
        <w:t>AC139763.4</w:t>
      </w:r>
      <w:r>
        <w:t>:</w:t>
      </w:r>
      <w:r w:rsidR="001E1B32">
        <w:t xml:space="preserve"> (</w:t>
      </w:r>
      <w:r w:rsidR="001E1B32" w:rsidRPr="00E0654D">
        <w:rPr>
          <w:i/>
          <w:iCs/>
        </w:rPr>
        <w:t>14533</w:t>
      </w:r>
      <w:r w:rsidR="001E1B32">
        <w:t xml:space="preserve"> characters, 15KB)</w:t>
      </w:r>
    </w:p>
    <w:tbl>
      <w:tblPr>
        <w:tblStyle w:val="TableGrid"/>
        <w:tblW w:w="0" w:type="auto"/>
        <w:tblLook w:val="04A0" w:firstRow="1" w:lastRow="0" w:firstColumn="1" w:lastColumn="0" w:noHBand="0" w:noVBand="1"/>
      </w:tblPr>
      <w:tblGrid>
        <w:gridCol w:w="913"/>
        <w:gridCol w:w="663"/>
        <w:gridCol w:w="1135"/>
        <w:gridCol w:w="693"/>
        <w:gridCol w:w="772"/>
        <w:gridCol w:w="693"/>
      </w:tblGrid>
      <w:tr w:rsidR="00472CDA" w:rsidRPr="00796CD2" w14:paraId="309C1BB2" w14:textId="77777777" w:rsidTr="002F5C46">
        <w:tc>
          <w:tcPr>
            <w:tcW w:w="811" w:type="dxa"/>
          </w:tcPr>
          <w:p w14:paraId="3EA3B68E" w14:textId="77777777" w:rsidR="00472CDA" w:rsidRPr="00796CD2" w:rsidRDefault="00472CDA" w:rsidP="002F5C46">
            <w:pPr>
              <w:spacing w:after="36" w:line="250" w:lineRule="auto"/>
              <w:ind w:right="48" w:firstLine="0"/>
              <w:rPr>
                <w:sz w:val="16"/>
                <w:szCs w:val="14"/>
              </w:rPr>
            </w:pPr>
          </w:p>
        </w:tc>
        <w:tc>
          <w:tcPr>
            <w:tcW w:w="811" w:type="dxa"/>
          </w:tcPr>
          <w:p w14:paraId="299F4545" w14:textId="77777777" w:rsidR="00472CDA" w:rsidRPr="00796CD2" w:rsidRDefault="00472CDA" w:rsidP="002F5C46">
            <w:pPr>
              <w:spacing w:after="36" w:line="250" w:lineRule="auto"/>
              <w:ind w:right="48" w:firstLine="0"/>
              <w:rPr>
                <w:sz w:val="16"/>
                <w:szCs w:val="14"/>
              </w:rPr>
            </w:pPr>
            <w:r w:rsidRPr="00796CD2">
              <w:rPr>
                <w:sz w:val="16"/>
                <w:szCs w:val="14"/>
              </w:rPr>
              <w:t>Brute Force</w:t>
            </w:r>
          </w:p>
        </w:tc>
        <w:tc>
          <w:tcPr>
            <w:tcW w:w="811" w:type="dxa"/>
          </w:tcPr>
          <w:p w14:paraId="5E31402E" w14:textId="77777777" w:rsidR="00472CDA" w:rsidRPr="00796CD2" w:rsidRDefault="00472CDA" w:rsidP="002F5C46">
            <w:pPr>
              <w:spacing w:after="36" w:line="250" w:lineRule="auto"/>
              <w:ind w:right="48" w:firstLine="0"/>
              <w:rPr>
                <w:sz w:val="16"/>
                <w:szCs w:val="14"/>
              </w:rPr>
            </w:pPr>
            <w:r w:rsidRPr="00796CD2">
              <w:rPr>
                <w:sz w:val="16"/>
                <w:szCs w:val="14"/>
              </w:rPr>
              <w:t>Dynamic programming</w:t>
            </w:r>
          </w:p>
        </w:tc>
        <w:tc>
          <w:tcPr>
            <w:tcW w:w="812" w:type="dxa"/>
          </w:tcPr>
          <w:p w14:paraId="227815EE" w14:textId="77777777" w:rsidR="00472CDA" w:rsidRPr="00796CD2" w:rsidRDefault="00472CDA" w:rsidP="002F5C46">
            <w:pPr>
              <w:spacing w:after="36" w:line="250" w:lineRule="auto"/>
              <w:ind w:right="48" w:firstLine="0"/>
              <w:rPr>
                <w:sz w:val="16"/>
                <w:szCs w:val="14"/>
              </w:rPr>
            </w:pPr>
            <w:r w:rsidRPr="00796CD2">
              <w:rPr>
                <w:sz w:val="16"/>
                <w:szCs w:val="14"/>
              </w:rPr>
              <w:t>Suffix array</w:t>
            </w:r>
          </w:p>
        </w:tc>
        <w:tc>
          <w:tcPr>
            <w:tcW w:w="812" w:type="dxa"/>
          </w:tcPr>
          <w:p w14:paraId="73EE108B" w14:textId="77777777" w:rsidR="00472CDA" w:rsidRPr="00796CD2" w:rsidRDefault="00472CDA" w:rsidP="002F5C46">
            <w:pPr>
              <w:spacing w:after="36" w:line="250" w:lineRule="auto"/>
              <w:ind w:right="48" w:firstLine="0"/>
              <w:rPr>
                <w:sz w:val="16"/>
                <w:szCs w:val="14"/>
              </w:rPr>
            </w:pPr>
            <w:r w:rsidRPr="00796CD2">
              <w:rPr>
                <w:sz w:val="16"/>
                <w:szCs w:val="14"/>
              </w:rPr>
              <w:t>Suffix array – Manber</w:t>
            </w:r>
          </w:p>
        </w:tc>
        <w:tc>
          <w:tcPr>
            <w:tcW w:w="812" w:type="dxa"/>
          </w:tcPr>
          <w:p w14:paraId="0EFD9079" w14:textId="77777777" w:rsidR="00472CDA" w:rsidRPr="00796CD2" w:rsidRDefault="00472CDA" w:rsidP="002F5C46">
            <w:pPr>
              <w:spacing w:after="36" w:line="250" w:lineRule="auto"/>
              <w:ind w:right="48" w:firstLine="0"/>
              <w:rPr>
                <w:sz w:val="16"/>
                <w:szCs w:val="14"/>
              </w:rPr>
            </w:pPr>
            <w:r w:rsidRPr="00796CD2">
              <w:rPr>
                <w:sz w:val="16"/>
                <w:szCs w:val="14"/>
              </w:rPr>
              <w:t>Suffix Tree</w:t>
            </w:r>
          </w:p>
        </w:tc>
      </w:tr>
      <w:tr w:rsidR="00472CDA" w:rsidRPr="00796CD2" w14:paraId="6D7787E0" w14:textId="77777777" w:rsidTr="002F5C46">
        <w:tc>
          <w:tcPr>
            <w:tcW w:w="811" w:type="dxa"/>
          </w:tcPr>
          <w:p w14:paraId="6FDF35CE" w14:textId="77777777" w:rsidR="00472CDA" w:rsidRPr="00796CD2" w:rsidRDefault="00472CDA" w:rsidP="002F5C46">
            <w:pPr>
              <w:spacing w:after="36" w:line="250" w:lineRule="auto"/>
              <w:ind w:right="48" w:firstLine="0"/>
              <w:rPr>
                <w:sz w:val="16"/>
                <w:szCs w:val="14"/>
              </w:rPr>
            </w:pPr>
            <w:r w:rsidRPr="00796CD2">
              <w:rPr>
                <w:sz w:val="16"/>
                <w:szCs w:val="14"/>
              </w:rPr>
              <w:t>Execution time</w:t>
            </w:r>
          </w:p>
        </w:tc>
        <w:tc>
          <w:tcPr>
            <w:tcW w:w="811" w:type="dxa"/>
          </w:tcPr>
          <w:p w14:paraId="61201E3D"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2834F47C" w14:textId="77777777" w:rsidR="00472CDA" w:rsidRPr="00796CD2" w:rsidRDefault="00AE6B9A" w:rsidP="002F5C46">
            <w:pPr>
              <w:spacing w:after="36" w:line="250" w:lineRule="auto"/>
              <w:ind w:right="48" w:firstLine="0"/>
              <w:jc w:val="center"/>
              <w:rPr>
                <w:sz w:val="16"/>
                <w:szCs w:val="14"/>
              </w:rPr>
            </w:pPr>
            <w:r>
              <w:rPr>
                <w:sz w:val="16"/>
                <w:szCs w:val="14"/>
              </w:rPr>
              <w:t>1155</w:t>
            </w:r>
          </w:p>
        </w:tc>
        <w:tc>
          <w:tcPr>
            <w:tcW w:w="812" w:type="dxa"/>
          </w:tcPr>
          <w:p w14:paraId="12940939" w14:textId="77777777" w:rsidR="00472CDA" w:rsidRPr="00796CD2" w:rsidRDefault="00205422" w:rsidP="002F5C46">
            <w:pPr>
              <w:spacing w:after="36" w:line="250" w:lineRule="auto"/>
              <w:ind w:right="48" w:firstLine="0"/>
              <w:rPr>
                <w:sz w:val="16"/>
                <w:szCs w:val="14"/>
              </w:rPr>
            </w:pPr>
            <w:r>
              <w:rPr>
                <w:sz w:val="16"/>
                <w:szCs w:val="14"/>
              </w:rPr>
              <w:t>35</w:t>
            </w:r>
          </w:p>
        </w:tc>
        <w:tc>
          <w:tcPr>
            <w:tcW w:w="812" w:type="dxa"/>
          </w:tcPr>
          <w:p w14:paraId="543290D2" w14:textId="77777777" w:rsidR="00472CDA" w:rsidRPr="00796CD2" w:rsidRDefault="00472CDA" w:rsidP="002F5C46">
            <w:pPr>
              <w:spacing w:after="36" w:line="250" w:lineRule="auto"/>
              <w:ind w:right="48" w:firstLine="0"/>
              <w:rPr>
                <w:sz w:val="16"/>
                <w:szCs w:val="14"/>
              </w:rPr>
            </w:pPr>
            <w:r>
              <w:rPr>
                <w:sz w:val="16"/>
                <w:szCs w:val="14"/>
              </w:rPr>
              <w:t>1</w:t>
            </w:r>
            <w:r w:rsidR="00AE6B9A">
              <w:rPr>
                <w:sz w:val="16"/>
                <w:szCs w:val="14"/>
              </w:rPr>
              <w:t>8</w:t>
            </w:r>
          </w:p>
        </w:tc>
        <w:tc>
          <w:tcPr>
            <w:tcW w:w="812" w:type="dxa"/>
          </w:tcPr>
          <w:p w14:paraId="32EA9C36" w14:textId="77777777" w:rsidR="00472CDA" w:rsidRPr="00796CD2" w:rsidRDefault="009F7B68" w:rsidP="002F5C46">
            <w:pPr>
              <w:spacing w:after="36" w:line="250" w:lineRule="auto"/>
              <w:ind w:right="48" w:firstLine="0"/>
              <w:rPr>
                <w:sz w:val="16"/>
                <w:szCs w:val="14"/>
              </w:rPr>
            </w:pPr>
            <w:r>
              <w:rPr>
                <w:sz w:val="16"/>
                <w:szCs w:val="14"/>
              </w:rPr>
              <w:t>13</w:t>
            </w:r>
          </w:p>
        </w:tc>
      </w:tr>
      <w:tr w:rsidR="00472CDA" w:rsidRPr="00796CD2" w14:paraId="434798DA" w14:textId="77777777" w:rsidTr="002F5C46">
        <w:tc>
          <w:tcPr>
            <w:tcW w:w="811" w:type="dxa"/>
          </w:tcPr>
          <w:p w14:paraId="1DA4886D" w14:textId="77777777" w:rsidR="00472CDA" w:rsidRPr="00796CD2" w:rsidRDefault="00472CDA" w:rsidP="002F5C46">
            <w:pPr>
              <w:spacing w:after="36" w:line="250" w:lineRule="auto"/>
              <w:ind w:right="48" w:firstLine="0"/>
              <w:rPr>
                <w:sz w:val="16"/>
                <w:szCs w:val="14"/>
              </w:rPr>
            </w:pPr>
            <w:r w:rsidRPr="00796CD2">
              <w:rPr>
                <w:sz w:val="16"/>
                <w:szCs w:val="14"/>
              </w:rPr>
              <w:t>Build time</w:t>
            </w:r>
          </w:p>
        </w:tc>
        <w:tc>
          <w:tcPr>
            <w:tcW w:w="811" w:type="dxa"/>
          </w:tcPr>
          <w:p w14:paraId="4C126E60"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7A213C3A" w14:textId="77777777" w:rsidR="00472CDA" w:rsidRPr="00796CD2" w:rsidRDefault="00AE6B9A" w:rsidP="002F5C46">
            <w:pPr>
              <w:spacing w:after="36" w:line="250" w:lineRule="auto"/>
              <w:ind w:right="48" w:firstLine="0"/>
              <w:jc w:val="center"/>
              <w:rPr>
                <w:sz w:val="16"/>
                <w:szCs w:val="14"/>
              </w:rPr>
            </w:pPr>
            <w:r>
              <w:rPr>
                <w:sz w:val="16"/>
                <w:szCs w:val="14"/>
              </w:rPr>
              <w:t>1073</w:t>
            </w:r>
          </w:p>
        </w:tc>
        <w:tc>
          <w:tcPr>
            <w:tcW w:w="812" w:type="dxa"/>
          </w:tcPr>
          <w:p w14:paraId="681077BA" w14:textId="77777777" w:rsidR="00472CDA" w:rsidRPr="00796CD2" w:rsidRDefault="00205422" w:rsidP="002F5C46">
            <w:pPr>
              <w:spacing w:after="36" w:line="250" w:lineRule="auto"/>
              <w:ind w:right="48" w:firstLine="0"/>
              <w:rPr>
                <w:sz w:val="16"/>
                <w:szCs w:val="14"/>
              </w:rPr>
            </w:pPr>
            <w:r>
              <w:rPr>
                <w:sz w:val="16"/>
                <w:szCs w:val="14"/>
              </w:rPr>
              <w:t>29</w:t>
            </w:r>
          </w:p>
        </w:tc>
        <w:tc>
          <w:tcPr>
            <w:tcW w:w="812" w:type="dxa"/>
          </w:tcPr>
          <w:p w14:paraId="5ACE01BF" w14:textId="77777777" w:rsidR="00472CDA" w:rsidRPr="00796CD2" w:rsidRDefault="00472CDA" w:rsidP="002F5C46">
            <w:pPr>
              <w:spacing w:after="36" w:line="250" w:lineRule="auto"/>
              <w:ind w:right="48" w:firstLine="0"/>
              <w:rPr>
                <w:sz w:val="16"/>
                <w:szCs w:val="14"/>
              </w:rPr>
            </w:pPr>
            <w:r>
              <w:rPr>
                <w:sz w:val="16"/>
                <w:szCs w:val="14"/>
              </w:rPr>
              <w:t>1</w:t>
            </w:r>
            <w:r w:rsidR="00AE6B9A">
              <w:rPr>
                <w:sz w:val="16"/>
                <w:szCs w:val="14"/>
              </w:rPr>
              <w:t>4</w:t>
            </w:r>
          </w:p>
        </w:tc>
        <w:tc>
          <w:tcPr>
            <w:tcW w:w="812" w:type="dxa"/>
          </w:tcPr>
          <w:p w14:paraId="2C25DACC" w14:textId="77777777" w:rsidR="00472CDA" w:rsidRPr="00796CD2" w:rsidRDefault="00472CDA" w:rsidP="002F5C46">
            <w:pPr>
              <w:spacing w:after="36" w:line="250" w:lineRule="auto"/>
              <w:ind w:right="48" w:firstLine="0"/>
              <w:rPr>
                <w:sz w:val="16"/>
                <w:szCs w:val="14"/>
              </w:rPr>
            </w:pPr>
            <w:r>
              <w:rPr>
                <w:sz w:val="16"/>
                <w:szCs w:val="14"/>
              </w:rPr>
              <w:t>1</w:t>
            </w:r>
            <w:r w:rsidR="009F7B68">
              <w:rPr>
                <w:sz w:val="16"/>
                <w:szCs w:val="14"/>
              </w:rPr>
              <w:t>2</w:t>
            </w:r>
          </w:p>
        </w:tc>
      </w:tr>
      <w:tr w:rsidR="00472CDA" w:rsidRPr="00796CD2" w14:paraId="6CE43091" w14:textId="77777777" w:rsidTr="002F5C46">
        <w:tc>
          <w:tcPr>
            <w:tcW w:w="811" w:type="dxa"/>
          </w:tcPr>
          <w:p w14:paraId="2CBFCDBF" w14:textId="77777777" w:rsidR="00472CDA" w:rsidRPr="00796CD2" w:rsidRDefault="00472CDA" w:rsidP="002F5C46">
            <w:pPr>
              <w:spacing w:after="36" w:line="250" w:lineRule="auto"/>
              <w:ind w:right="48" w:firstLine="0"/>
              <w:rPr>
                <w:sz w:val="16"/>
                <w:szCs w:val="14"/>
              </w:rPr>
            </w:pPr>
            <w:r w:rsidRPr="00796CD2">
              <w:rPr>
                <w:sz w:val="16"/>
                <w:szCs w:val="14"/>
              </w:rPr>
              <w:t>Query time</w:t>
            </w:r>
          </w:p>
        </w:tc>
        <w:tc>
          <w:tcPr>
            <w:tcW w:w="811" w:type="dxa"/>
          </w:tcPr>
          <w:p w14:paraId="5544D71A" w14:textId="77777777" w:rsidR="00472CDA" w:rsidRPr="00796CD2" w:rsidRDefault="00472CDA" w:rsidP="002F5C46">
            <w:pPr>
              <w:spacing w:after="36" w:line="250" w:lineRule="auto"/>
              <w:ind w:right="48" w:firstLine="0"/>
              <w:jc w:val="center"/>
              <w:rPr>
                <w:sz w:val="16"/>
                <w:szCs w:val="14"/>
              </w:rPr>
            </w:pPr>
            <w:r>
              <w:rPr>
                <w:sz w:val="16"/>
                <w:szCs w:val="14"/>
              </w:rPr>
              <w:t>_</w:t>
            </w:r>
          </w:p>
        </w:tc>
        <w:tc>
          <w:tcPr>
            <w:tcW w:w="811" w:type="dxa"/>
          </w:tcPr>
          <w:p w14:paraId="4CFCDB8F" w14:textId="77777777" w:rsidR="00472CDA" w:rsidRPr="00796CD2" w:rsidRDefault="00AE6B9A" w:rsidP="002F5C46">
            <w:pPr>
              <w:spacing w:after="36" w:line="250" w:lineRule="auto"/>
              <w:ind w:right="48" w:firstLine="0"/>
              <w:jc w:val="center"/>
              <w:rPr>
                <w:sz w:val="16"/>
                <w:szCs w:val="14"/>
              </w:rPr>
            </w:pPr>
            <w:r>
              <w:rPr>
                <w:sz w:val="16"/>
                <w:szCs w:val="14"/>
              </w:rPr>
              <w:t>81</w:t>
            </w:r>
          </w:p>
        </w:tc>
        <w:tc>
          <w:tcPr>
            <w:tcW w:w="812" w:type="dxa"/>
          </w:tcPr>
          <w:p w14:paraId="1B7FD1FF" w14:textId="77777777" w:rsidR="00472CDA" w:rsidRPr="00796CD2" w:rsidRDefault="00205422" w:rsidP="002F5C46">
            <w:pPr>
              <w:spacing w:after="36" w:line="250" w:lineRule="auto"/>
              <w:ind w:right="48" w:firstLine="0"/>
              <w:rPr>
                <w:sz w:val="16"/>
                <w:szCs w:val="14"/>
              </w:rPr>
            </w:pPr>
            <w:r>
              <w:rPr>
                <w:sz w:val="16"/>
                <w:szCs w:val="14"/>
              </w:rPr>
              <w:t>5</w:t>
            </w:r>
          </w:p>
        </w:tc>
        <w:tc>
          <w:tcPr>
            <w:tcW w:w="812" w:type="dxa"/>
          </w:tcPr>
          <w:p w14:paraId="11A7DD56" w14:textId="77777777" w:rsidR="00472CDA" w:rsidRPr="00796CD2" w:rsidRDefault="00AE6B9A" w:rsidP="002F5C46">
            <w:pPr>
              <w:spacing w:after="36" w:line="250" w:lineRule="auto"/>
              <w:ind w:right="48" w:firstLine="0"/>
              <w:rPr>
                <w:sz w:val="16"/>
                <w:szCs w:val="14"/>
              </w:rPr>
            </w:pPr>
            <w:r>
              <w:rPr>
                <w:sz w:val="16"/>
                <w:szCs w:val="14"/>
              </w:rPr>
              <w:t>4</w:t>
            </w:r>
          </w:p>
        </w:tc>
        <w:tc>
          <w:tcPr>
            <w:tcW w:w="812" w:type="dxa"/>
          </w:tcPr>
          <w:p w14:paraId="6FE2DA78" w14:textId="77777777" w:rsidR="00472CDA" w:rsidRPr="00796CD2" w:rsidRDefault="00472CDA" w:rsidP="002F5C46">
            <w:pPr>
              <w:spacing w:after="36" w:line="250" w:lineRule="auto"/>
              <w:ind w:right="48" w:firstLine="0"/>
              <w:rPr>
                <w:sz w:val="16"/>
                <w:szCs w:val="14"/>
              </w:rPr>
            </w:pPr>
            <w:r>
              <w:rPr>
                <w:sz w:val="16"/>
                <w:szCs w:val="14"/>
              </w:rPr>
              <w:t>0</w:t>
            </w:r>
          </w:p>
        </w:tc>
      </w:tr>
    </w:tbl>
    <w:p w14:paraId="09281800" w14:textId="77777777" w:rsidR="00796CD2" w:rsidRPr="00096620" w:rsidRDefault="00796CD2" w:rsidP="00796CD2">
      <w:pPr>
        <w:spacing w:after="36" w:line="250" w:lineRule="auto"/>
        <w:ind w:right="48" w:firstLine="0"/>
      </w:pPr>
    </w:p>
    <w:p w14:paraId="622D6C13" w14:textId="77777777" w:rsidR="00796CD2" w:rsidRDefault="005112F4" w:rsidP="00155199">
      <w:pPr>
        <w:spacing w:after="64" w:line="259" w:lineRule="auto"/>
        <w:ind w:right="0" w:firstLine="0"/>
        <w:jc w:val="left"/>
      </w:pPr>
      <w:r>
        <w:t xml:space="preserve">For the sequence </w:t>
      </w:r>
      <w:r w:rsidRPr="005112F4">
        <w:t>NM_001300741.2</w:t>
      </w:r>
      <w:r>
        <w:t>:</w:t>
      </w:r>
      <w:r w:rsidR="001E1B32">
        <w:t xml:space="preserve"> (</w:t>
      </w:r>
      <w:r w:rsidR="001E1B32" w:rsidRPr="00E0654D">
        <w:rPr>
          <w:i/>
          <w:iCs/>
        </w:rPr>
        <w:t>3618</w:t>
      </w:r>
      <w:r w:rsidR="001E1B32">
        <w:t xml:space="preserve"> characters, 4KB)</w:t>
      </w:r>
    </w:p>
    <w:tbl>
      <w:tblPr>
        <w:tblStyle w:val="TableGrid"/>
        <w:tblW w:w="0" w:type="auto"/>
        <w:tblLook w:val="04A0" w:firstRow="1" w:lastRow="0" w:firstColumn="1" w:lastColumn="0" w:noHBand="0" w:noVBand="1"/>
      </w:tblPr>
      <w:tblGrid>
        <w:gridCol w:w="913"/>
        <w:gridCol w:w="684"/>
        <w:gridCol w:w="1135"/>
        <w:gridCol w:w="684"/>
        <w:gridCol w:w="769"/>
        <w:gridCol w:w="684"/>
      </w:tblGrid>
      <w:tr w:rsidR="005112F4" w:rsidRPr="00796CD2" w14:paraId="0B520BCD" w14:textId="77777777" w:rsidTr="002F5C46">
        <w:tc>
          <w:tcPr>
            <w:tcW w:w="811" w:type="dxa"/>
          </w:tcPr>
          <w:p w14:paraId="0397F7F6" w14:textId="77777777" w:rsidR="005112F4" w:rsidRPr="00796CD2" w:rsidRDefault="005112F4" w:rsidP="002F5C46">
            <w:pPr>
              <w:spacing w:after="36" w:line="250" w:lineRule="auto"/>
              <w:ind w:right="48" w:firstLine="0"/>
              <w:rPr>
                <w:sz w:val="16"/>
                <w:szCs w:val="14"/>
              </w:rPr>
            </w:pPr>
          </w:p>
        </w:tc>
        <w:tc>
          <w:tcPr>
            <w:tcW w:w="811" w:type="dxa"/>
          </w:tcPr>
          <w:p w14:paraId="781050C9" w14:textId="77777777" w:rsidR="005112F4" w:rsidRPr="00796CD2" w:rsidRDefault="005112F4" w:rsidP="002F5C46">
            <w:pPr>
              <w:spacing w:after="36" w:line="250" w:lineRule="auto"/>
              <w:ind w:right="48" w:firstLine="0"/>
              <w:rPr>
                <w:sz w:val="16"/>
                <w:szCs w:val="14"/>
              </w:rPr>
            </w:pPr>
            <w:r w:rsidRPr="00796CD2">
              <w:rPr>
                <w:sz w:val="16"/>
                <w:szCs w:val="14"/>
              </w:rPr>
              <w:t>Brute Force</w:t>
            </w:r>
          </w:p>
        </w:tc>
        <w:tc>
          <w:tcPr>
            <w:tcW w:w="811" w:type="dxa"/>
          </w:tcPr>
          <w:p w14:paraId="24F8269B" w14:textId="77777777" w:rsidR="005112F4" w:rsidRPr="00796CD2" w:rsidRDefault="005112F4" w:rsidP="002F5C46">
            <w:pPr>
              <w:spacing w:after="36" w:line="250" w:lineRule="auto"/>
              <w:ind w:right="48" w:firstLine="0"/>
              <w:rPr>
                <w:sz w:val="16"/>
                <w:szCs w:val="14"/>
              </w:rPr>
            </w:pPr>
            <w:r w:rsidRPr="00796CD2">
              <w:rPr>
                <w:sz w:val="16"/>
                <w:szCs w:val="14"/>
              </w:rPr>
              <w:t>Dynamic programming</w:t>
            </w:r>
          </w:p>
        </w:tc>
        <w:tc>
          <w:tcPr>
            <w:tcW w:w="812" w:type="dxa"/>
          </w:tcPr>
          <w:p w14:paraId="5EEDDE40" w14:textId="77777777" w:rsidR="005112F4" w:rsidRPr="00796CD2" w:rsidRDefault="005112F4" w:rsidP="002F5C46">
            <w:pPr>
              <w:spacing w:after="36" w:line="250" w:lineRule="auto"/>
              <w:ind w:right="48" w:firstLine="0"/>
              <w:rPr>
                <w:sz w:val="16"/>
                <w:szCs w:val="14"/>
              </w:rPr>
            </w:pPr>
            <w:r w:rsidRPr="00796CD2">
              <w:rPr>
                <w:sz w:val="16"/>
                <w:szCs w:val="14"/>
              </w:rPr>
              <w:t>Suffix array</w:t>
            </w:r>
          </w:p>
        </w:tc>
        <w:tc>
          <w:tcPr>
            <w:tcW w:w="812" w:type="dxa"/>
          </w:tcPr>
          <w:p w14:paraId="66742433" w14:textId="77777777" w:rsidR="005112F4" w:rsidRPr="00796CD2" w:rsidRDefault="005112F4" w:rsidP="002F5C46">
            <w:pPr>
              <w:spacing w:after="36" w:line="250" w:lineRule="auto"/>
              <w:ind w:right="48" w:firstLine="0"/>
              <w:rPr>
                <w:sz w:val="16"/>
                <w:szCs w:val="14"/>
              </w:rPr>
            </w:pPr>
            <w:r w:rsidRPr="00796CD2">
              <w:rPr>
                <w:sz w:val="16"/>
                <w:szCs w:val="14"/>
              </w:rPr>
              <w:t>Suffix array – Manber</w:t>
            </w:r>
          </w:p>
        </w:tc>
        <w:tc>
          <w:tcPr>
            <w:tcW w:w="812" w:type="dxa"/>
          </w:tcPr>
          <w:p w14:paraId="109DA866" w14:textId="77777777" w:rsidR="005112F4" w:rsidRPr="00796CD2" w:rsidRDefault="005112F4" w:rsidP="002F5C46">
            <w:pPr>
              <w:spacing w:after="36" w:line="250" w:lineRule="auto"/>
              <w:ind w:right="48" w:firstLine="0"/>
              <w:rPr>
                <w:sz w:val="16"/>
                <w:szCs w:val="14"/>
              </w:rPr>
            </w:pPr>
            <w:r w:rsidRPr="00796CD2">
              <w:rPr>
                <w:sz w:val="16"/>
                <w:szCs w:val="14"/>
              </w:rPr>
              <w:t>Suffix Tree</w:t>
            </w:r>
          </w:p>
        </w:tc>
      </w:tr>
      <w:tr w:rsidR="005112F4" w:rsidRPr="00796CD2" w14:paraId="1403E9FA" w14:textId="77777777" w:rsidTr="002F5C46">
        <w:tc>
          <w:tcPr>
            <w:tcW w:w="811" w:type="dxa"/>
          </w:tcPr>
          <w:p w14:paraId="659B7A88" w14:textId="77777777" w:rsidR="005112F4" w:rsidRPr="00796CD2" w:rsidRDefault="005112F4" w:rsidP="002F5C46">
            <w:pPr>
              <w:spacing w:after="36" w:line="250" w:lineRule="auto"/>
              <w:ind w:right="48" w:firstLine="0"/>
              <w:rPr>
                <w:sz w:val="16"/>
                <w:szCs w:val="14"/>
              </w:rPr>
            </w:pPr>
            <w:r w:rsidRPr="00796CD2">
              <w:rPr>
                <w:sz w:val="16"/>
                <w:szCs w:val="14"/>
              </w:rPr>
              <w:t>Execution time</w:t>
            </w:r>
          </w:p>
        </w:tc>
        <w:tc>
          <w:tcPr>
            <w:tcW w:w="811" w:type="dxa"/>
          </w:tcPr>
          <w:p w14:paraId="18B8A30D" w14:textId="77777777" w:rsidR="005112F4" w:rsidRPr="00796CD2" w:rsidRDefault="005112F4" w:rsidP="002F5C46">
            <w:pPr>
              <w:spacing w:after="36" w:line="250" w:lineRule="auto"/>
              <w:ind w:right="48" w:firstLine="0"/>
              <w:jc w:val="center"/>
              <w:rPr>
                <w:sz w:val="16"/>
                <w:szCs w:val="14"/>
              </w:rPr>
            </w:pPr>
            <w:r>
              <w:rPr>
                <w:sz w:val="16"/>
                <w:szCs w:val="14"/>
              </w:rPr>
              <w:t>93359</w:t>
            </w:r>
          </w:p>
        </w:tc>
        <w:tc>
          <w:tcPr>
            <w:tcW w:w="811" w:type="dxa"/>
          </w:tcPr>
          <w:p w14:paraId="7E53F5EC" w14:textId="77777777" w:rsidR="005112F4" w:rsidRPr="00796CD2" w:rsidRDefault="005112F4" w:rsidP="002F5C46">
            <w:pPr>
              <w:spacing w:after="36" w:line="250" w:lineRule="auto"/>
              <w:ind w:right="48" w:firstLine="0"/>
              <w:jc w:val="center"/>
              <w:rPr>
                <w:sz w:val="16"/>
                <w:szCs w:val="14"/>
              </w:rPr>
            </w:pPr>
            <w:r>
              <w:rPr>
                <w:sz w:val="16"/>
                <w:szCs w:val="14"/>
              </w:rPr>
              <w:t>140</w:t>
            </w:r>
          </w:p>
        </w:tc>
        <w:tc>
          <w:tcPr>
            <w:tcW w:w="812" w:type="dxa"/>
          </w:tcPr>
          <w:p w14:paraId="760E5485" w14:textId="77777777" w:rsidR="005112F4" w:rsidRPr="00796CD2" w:rsidRDefault="005112F4" w:rsidP="002F5C46">
            <w:pPr>
              <w:spacing w:after="36" w:line="250" w:lineRule="auto"/>
              <w:ind w:right="48" w:firstLine="0"/>
              <w:rPr>
                <w:sz w:val="16"/>
                <w:szCs w:val="14"/>
              </w:rPr>
            </w:pPr>
            <w:r>
              <w:rPr>
                <w:sz w:val="16"/>
                <w:szCs w:val="14"/>
              </w:rPr>
              <w:t>18</w:t>
            </w:r>
          </w:p>
        </w:tc>
        <w:tc>
          <w:tcPr>
            <w:tcW w:w="812" w:type="dxa"/>
          </w:tcPr>
          <w:p w14:paraId="1ECD60D7" w14:textId="77777777" w:rsidR="005112F4" w:rsidRPr="00796CD2" w:rsidRDefault="00397B0F" w:rsidP="002F5C46">
            <w:pPr>
              <w:spacing w:after="36" w:line="250" w:lineRule="auto"/>
              <w:ind w:right="48" w:firstLine="0"/>
              <w:rPr>
                <w:sz w:val="16"/>
                <w:szCs w:val="14"/>
              </w:rPr>
            </w:pPr>
            <w:r>
              <w:rPr>
                <w:sz w:val="16"/>
                <w:szCs w:val="14"/>
              </w:rPr>
              <w:t>9</w:t>
            </w:r>
          </w:p>
        </w:tc>
        <w:tc>
          <w:tcPr>
            <w:tcW w:w="812" w:type="dxa"/>
          </w:tcPr>
          <w:p w14:paraId="4808C895" w14:textId="77777777" w:rsidR="005112F4" w:rsidRPr="00796CD2" w:rsidRDefault="00F050D1" w:rsidP="002F5C46">
            <w:pPr>
              <w:spacing w:after="36" w:line="250" w:lineRule="auto"/>
              <w:ind w:right="48" w:firstLine="0"/>
              <w:rPr>
                <w:sz w:val="16"/>
                <w:szCs w:val="14"/>
              </w:rPr>
            </w:pPr>
            <w:r>
              <w:rPr>
                <w:sz w:val="16"/>
                <w:szCs w:val="14"/>
              </w:rPr>
              <w:t>7</w:t>
            </w:r>
          </w:p>
        </w:tc>
      </w:tr>
      <w:tr w:rsidR="005112F4" w:rsidRPr="00796CD2" w14:paraId="2AA19D38" w14:textId="77777777" w:rsidTr="002F5C46">
        <w:tc>
          <w:tcPr>
            <w:tcW w:w="811" w:type="dxa"/>
          </w:tcPr>
          <w:p w14:paraId="7533DA3C" w14:textId="77777777" w:rsidR="005112F4" w:rsidRPr="00796CD2" w:rsidRDefault="005112F4" w:rsidP="002F5C46">
            <w:pPr>
              <w:spacing w:after="36" w:line="250" w:lineRule="auto"/>
              <w:ind w:right="48" w:firstLine="0"/>
              <w:rPr>
                <w:sz w:val="16"/>
                <w:szCs w:val="14"/>
              </w:rPr>
            </w:pPr>
            <w:r w:rsidRPr="00796CD2">
              <w:rPr>
                <w:sz w:val="16"/>
                <w:szCs w:val="14"/>
              </w:rPr>
              <w:t>Build time</w:t>
            </w:r>
          </w:p>
        </w:tc>
        <w:tc>
          <w:tcPr>
            <w:tcW w:w="811" w:type="dxa"/>
          </w:tcPr>
          <w:p w14:paraId="61481566" w14:textId="77777777" w:rsidR="005112F4" w:rsidRPr="00796CD2" w:rsidRDefault="005112F4" w:rsidP="002F5C46">
            <w:pPr>
              <w:spacing w:after="36" w:line="250" w:lineRule="auto"/>
              <w:ind w:right="48" w:firstLine="0"/>
              <w:jc w:val="center"/>
              <w:rPr>
                <w:sz w:val="16"/>
                <w:szCs w:val="14"/>
              </w:rPr>
            </w:pPr>
            <w:r>
              <w:rPr>
                <w:sz w:val="16"/>
                <w:szCs w:val="14"/>
              </w:rPr>
              <w:t>22320</w:t>
            </w:r>
          </w:p>
        </w:tc>
        <w:tc>
          <w:tcPr>
            <w:tcW w:w="811" w:type="dxa"/>
          </w:tcPr>
          <w:p w14:paraId="2569CF96" w14:textId="77777777" w:rsidR="005112F4" w:rsidRPr="00796CD2" w:rsidRDefault="005112F4" w:rsidP="002F5C46">
            <w:pPr>
              <w:spacing w:after="36" w:line="250" w:lineRule="auto"/>
              <w:ind w:right="48" w:firstLine="0"/>
              <w:jc w:val="center"/>
              <w:rPr>
                <w:sz w:val="16"/>
                <w:szCs w:val="14"/>
              </w:rPr>
            </w:pPr>
            <w:r>
              <w:rPr>
                <w:sz w:val="16"/>
                <w:szCs w:val="14"/>
              </w:rPr>
              <w:t>121</w:t>
            </w:r>
          </w:p>
        </w:tc>
        <w:tc>
          <w:tcPr>
            <w:tcW w:w="812" w:type="dxa"/>
          </w:tcPr>
          <w:p w14:paraId="674D65B0" w14:textId="77777777" w:rsidR="005112F4" w:rsidRPr="00796CD2" w:rsidRDefault="00F719B2" w:rsidP="002F5C46">
            <w:pPr>
              <w:spacing w:after="36" w:line="250" w:lineRule="auto"/>
              <w:ind w:right="48" w:firstLine="0"/>
              <w:rPr>
                <w:sz w:val="16"/>
                <w:szCs w:val="14"/>
              </w:rPr>
            </w:pPr>
            <w:r>
              <w:rPr>
                <w:sz w:val="16"/>
                <w:szCs w:val="14"/>
              </w:rPr>
              <w:t>1</w:t>
            </w:r>
            <w:r w:rsidR="005112F4">
              <w:rPr>
                <w:sz w:val="16"/>
                <w:szCs w:val="14"/>
              </w:rPr>
              <w:t>4</w:t>
            </w:r>
          </w:p>
        </w:tc>
        <w:tc>
          <w:tcPr>
            <w:tcW w:w="812" w:type="dxa"/>
          </w:tcPr>
          <w:p w14:paraId="1F42F39F" w14:textId="77777777" w:rsidR="005112F4" w:rsidRPr="00796CD2" w:rsidRDefault="00397B0F" w:rsidP="002F5C46">
            <w:pPr>
              <w:spacing w:after="36" w:line="250" w:lineRule="auto"/>
              <w:ind w:right="48" w:firstLine="0"/>
              <w:rPr>
                <w:sz w:val="16"/>
                <w:szCs w:val="14"/>
              </w:rPr>
            </w:pPr>
            <w:r>
              <w:rPr>
                <w:sz w:val="16"/>
                <w:szCs w:val="14"/>
              </w:rPr>
              <w:t>6</w:t>
            </w:r>
          </w:p>
        </w:tc>
        <w:tc>
          <w:tcPr>
            <w:tcW w:w="812" w:type="dxa"/>
          </w:tcPr>
          <w:p w14:paraId="6688D6B4" w14:textId="77777777" w:rsidR="005112F4" w:rsidRPr="00796CD2" w:rsidRDefault="00F050D1" w:rsidP="002F5C46">
            <w:pPr>
              <w:spacing w:after="36" w:line="250" w:lineRule="auto"/>
              <w:ind w:right="48" w:firstLine="0"/>
              <w:rPr>
                <w:sz w:val="16"/>
                <w:szCs w:val="14"/>
              </w:rPr>
            </w:pPr>
            <w:r>
              <w:rPr>
                <w:sz w:val="16"/>
                <w:szCs w:val="14"/>
              </w:rPr>
              <w:t>5</w:t>
            </w:r>
          </w:p>
        </w:tc>
      </w:tr>
      <w:tr w:rsidR="005112F4" w:rsidRPr="00796CD2" w14:paraId="1D94C9FC" w14:textId="77777777" w:rsidTr="002F5C46">
        <w:tc>
          <w:tcPr>
            <w:tcW w:w="811" w:type="dxa"/>
          </w:tcPr>
          <w:p w14:paraId="1519416B" w14:textId="77777777" w:rsidR="005112F4" w:rsidRPr="00796CD2" w:rsidRDefault="005112F4" w:rsidP="002F5C46">
            <w:pPr>
              <w:spacing w:after="36" w:line="250" w:lineRule="auto"/>
              <w:ind w:right="48" w:firstLine="0"/>
              <w:rPr>
                <w:sz w:val="16"/>
                <w:szCs w:val="14"/>
              </w:rPr>
            </w:pPr>
            <w:r w:rsidRPr="00796CD2">
              <w:rPr>
                <w:sz w:val="16"/>
                <w:szCs w:val="14"/>
              </w:rPr>
              <w:t>Query time</w:t>
            </w:r>
          </w:p>
        </w:tc>
        <w:tc>
          <w:tcPr>
            <w:tcW w:w="811" w:type="dxa"/>
          </w:tcPr>
          <w:p w14:paraId="04EF51B5" w14:textId="77777777" w:rsidR="005112F4" w:rsidRPr="00796CD2" w:rsidRDefault="005112F4" w:rsidP="002F5C46">
            <w:pPr>
              <w:spacing w:after="36" w:line="250" w:lineRule="auto"/>
              <w:ind w:right="48" w:firstLine="0"/>
              <w:jc w:val="center"/>
              <w:rPr>
                <w:sz w:val="16"/>
                <w:szCs w:val="14"/>
              </w:rPr>
            </w:pPr>
            <w:r>
              <w:rPr>
                <w:sz w:val="16"/>
                <w:szCs w:val="14"/>
              </w:rPr>
              <w:t>71037</w:t>
            </w:r>
          </w:p>
        </w:tc>
        <w:tc>
          <w:tcPr>
            <w:tcW w:w="811" w:type="dxa"/>
          </w:tcPr>
          <w:p w14:paraId="6C1E4A31" w14:textId="77777777" w:rsidR="005112F4" w:rsidRPr="00796CD2" w:rsidRDefault="005112F4" w:rsidP="002F5C46">
            <w:pPr>
              <w:spacing w:after="36" w:line="250" w:lineRule="auto"/>
              <w:ind w:right="48" w:firstLine="0"/>
              <w:jc w:val="center"/>
              <w:rPr>
                <w:sz w:val="16"/>
                <w:szCs w:val="14"/>
              </w:rPr>
            </w:pPr>
            <w:r>
              <w:rPr>
                <w:sz w:val="16"/>
                <w:szCs w:val="14"/>
              </w:rPr>
              <w:t>19</w:t>
            </w:r>
          </w:p>
        </w:tc>
        <w:tc>
          <w:tcPr>
            <w:tcW w:w="812" w:type="dxa"/>
          </w:tcPr>
          <w:p w14:paraId="611137E7" w14:textId="77777777" w:rsidR="005112F4" w:rsidRPr="00796CD2" w:rsidRDefault="00CF43EF" w:rsidP="002F5C46">
            <w:pPr>
              <w:spacing w:after="36" w:line="250" w:lineRule="auto"/>
              <w:ind w:right="48" w:firstLine="0"/>
              <w:rPr>
                <w:sz w:val="16"/>
                <w:szCs w:val="14"/>
              </w:rPr>
            </w:pPr>
            <w:r>
              <w:rPr>
                <w:sz w:val="16"/>
                <w:szCs w:val="14"/>
              </w:rPr>
              <w:t>4</w:t>
            </w:r>
          </w:p>
        </w:tc>
        <w:tc>
          <w:tcPr>
            <w:tcW w:w="812" w:type="dxa"/>
          </w:tcPr>
          <w:p w14:paraId="6C9A8DBB" w14:textId="77777777" w:rsidR="005112F4" w:rsidRPr="00796CD2" w:rsidRDefault="00397B0F" w:rsidP="002F5C46">
            <w:pPr>
              <w:spacing w:after="36" w:line="250" w:lineRule="auto"/>
              <w:ind w:right="48" w:firstLine="0"/>
              <w:rPr>
                <w:sz w:val="16"/>
                <w:szCs w:val="14"/>
              </w:rPr>
            </w:pPr>
            <w:r>
              <w:rPr>
                <w:sz w:val="16"/>
                <w:szCs w:val="14"/>
              </w:rPr>
              <w:t>3</w:t>
            </w:r>
          </w:p>
        </w:tc>
        <w:tc>
          <w:tcPr>
            <w:tcW w:w="812" w:type="dxa"/>
          </w:tcPr>
          <w:p w14:paraId="003C1F98" w14:textId="77777777" w:rsidR="005112F4" w:rsidRPr="00796CD2" w:rsidRDefault="005112F4" w:rsidP="002F5C46">
            <w:pPr>
              <w:spacing w:after="36" w:line="250" w:lineRule="auto"/>
              <w:ind w:right="48" w:firstLine="0"/>
              <w:rPr>
                <w:sz w:val="16"/>
                <w:szCs w:val="14"/>
              </w:rPr>
            </w:pPr>
            <w:r>
              <w:rPr>
                <w:sz w:val="16"/>
                <w:szCs w:val="14"/>
              </w:rPr>
              <w:t>0</w:t>
            </w:r>
          </w:p>
        </w:tc>
      </w:tr>
    </w:tbl>
    <w:p w14:paraId="70159220" w14:textId="77777777" w:rsidR="005112F4" w:rsidRDefault="005112F4" w:rsidP="00155199">
      <w:pPr>
        <w:spacing w:after="64" w:line="259" w:lineRule="auto"/>
        <w:ind w:right="0" w:firstLine="0"/>
        <w:jc w:val="left"/>
      </w:pPr>
    </w:p>
    <w:p w14:paraId="04625F0A" w14:textId="77777777" w:rsidR="004D0770" w:rsidRDefault="004D0770" w:rsidP="00090094">
      <w:pPr>
        <w:spacing w:after="36" w:line="250" w:lineRule="auto"/>
        <w:ind w:left="-5" w:right="48" w:hanging="10"/>
        <w:rPr>
          <w:i/>
          <w:sz w:val="20"/>
        </w:rPr>
      </w:pPr>
    </w:p>
    <w:p w14:paraId="7A56C26E" w14:textId="77777777" w:rsidR="004D0770" w:rsidRDefault="004D0770" w:rsidP="00090094">
      <w:pPr>
        <w:spacing w:after="36" w:line="250" w:lineRule="auto"/>
        <w:ind w:left="-5" w:right="48" w:hanging="10"/>
        <w:rPr>
          <w:i/>
          <w:sz w:val="20"/>
        </w:rPr>
      </w:pPr>
    </w:p>
    <w:p w14:paraId="0693CC17" w14:textId="70039B37" w:rsidR="00090094" w:rsidRDefault="00090094" w:rsidP="00090094">
      <w:pPr>
        <w:spacing w:after="36" w:line="250" w:lineRule="auto"/>
        <w:ind w:left="-5" w:right="48" w:hanging="10"/>
        <w:rPr>
          <w:i/>
          <w:sz w:val="20"/>
        </w:rPr>
      </w:pPr>
      <w:r>
        <w:rPr>
          <w:i/>
          <w:sz w:val="20"/>
        </w:rPr>
        <w:lastRenderedPageBreak/>
        <w:t>D. Observations</w:t>
      </w:r>
    </w:p>
    <w:p w14:paraId="55667A73" w14:textId="77777777" w:rsidR="00325128" w:rsidRDefault="00325128" w:rsidP="00090094">
      <w:pPr>
        <w:spacing w:after="36" w:line="250" w:lineRule="auto"/>
        <w:ind w:left="-5" w:right="48" w:hanging="10"/>
        <w:rPr>
          <w:i/>
          <w:sz w:val="20"/>
        </w:rPr>
      </w:pPr>
    </w:p>
    <w:p w14:paraId="6F094892" w14:textId="33675A88" w:rsidR="00090094" w:rsidRPr="00090094" w:rsidRDefault="00B92360" w:rsidP="00090094">
      <w:pPr>
        <w:spacing w:after="36" w:line="250" w:lineRule="auto"/>
        <w:ind w:left="-5" w:right="48" w:hanging="10"/>
        <w:rPr>
          <w:iCs/>
          <w:szCs w:val="28"/>
        </w:rPr>
      </w:pPr>
      <w:r>
        <w:rPr>
          <w:iCs/>
          <w:szCs w:val="28"/>
        </w:rPr>
        <w:t xml:space="preserve">The execution times observed above are </w:t>
      </w:r>
      <w:r w:rsidR="004D0770">
        <w:rPr>
          <w:iCs/>
          <w:szCs w:val="28"/>
        </w:rPr>
        <w:t>as per our understanding</w:t>
      </w:r>
      <w:r>
        <w:rPr>
          <w:iCs/>
          <w:szCs w:val="28"/>
        </w:rPr>
        <w:t xml:space="preserve">. With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6</m:t>
                </m:r>
              </m:sup>
            </m:sSup>
          </m:e>
        </m:d>
      </m:oMath>
      <w:r w:rsidR="0052444B">
        <w:t xml:space="preserve"> </w:t>
      </w:r>
      <w:r>
        <w:t xml:space="preserve">time complexity and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space complexity, brute force method quickly becomes impractical for larger inputs. </w:t>
      </w:r>
    </w:p>
    <w:p w14:paraId="4D3124A4" w14:textId="77777777" w:rsidR="00325128" w:rsidRDefault="00325128" w:rsidP="00155199">
      <w:pPr>
        <w:spacing w:after="64" w:line="259" w:lineRule="auto"/>
        <w:ind w:right="0" w:firstLine="0"/>
        <w:jc w:val="left"/>
      </w:pPr>
      <w:r>
        <w:t xml:space="preserve"> </w:t>
      </w:r>
    </w:p>
    <w:p w14:paraId="52320E69" w14:textId="391A9E21" w:rsidR="00090094" w:rsidRDefault="00A2551D" w:rsidP="00155199">
      <w:pPr>
        <w:spacing w:after="64" w:line="259" w:lineRule="auto"/>
        <w:ind w:right="0" w:firstLine="0"/>
        <w:jc w:val="left"/>
      </w:pPr>
      <w:r>
        <w:t xml:space="preserve">Dynamic programming improves on time complexity to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but with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e>
        </m:d>
      </m:oMath>
      <w:r>
        <w:t xml:space="preserve"> it too becomes impractical for larger inputs.</w:t>
      </w:r>
    </w:p>
    <w:p w14:paraId="44016392" w14:textId="77777777" w:rsidR="00325128" w:rsidRDefault="00325128" w:rsidP="00155199">
      <w:pPr>
        <w:spacing w:after="64" w:line="259" w:lineRule="auto"/>
        <w:ind w:right="0" w:firstLine="0"/>
        <w:jc w:val="left"/>
      </w:pPr>
    </w:p>
    <w:p w14:paraId="655FB845" w14:textId="71577A72" w:rsidR="00A2551D" w:rsidRDefault="0052444B" w:rsidP="00155199">
      <w:pPr>
        <w:spacing w:after="64" w:line="259" w:lineRule="auto"/>
        <w:ind w:right="0" w:firstLine="0"/>
        <w:jc w:val="left"/>
      </w:pPr>
      <w:r>
        <w:t>Suffix array has time complexity of Ω</w:t>
      </w:r>
      <m:oMath>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oMath>
      <w:r>
        <w:t xml:space="preserve"> if we consider Ω</w:t>
      </w:r>
      <m:oMath>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 xml:space="preserve"> </m:t>
        </m:r>
      </m:oMath>
      <w:r>
        <w:t xml:space="preserve">algorithm used for sorting and space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w:t>
      </w:r>
      <w:r w:rsidR="0076083A">
        <w:t xml:space="preserve">Due to lower space complexity and lower </w:t>
      </w:r>
      <w:r w:rsidR="004D0770">
        <w:t>query</w:t>
      </w:r>
      <w:r w:rsidR="0076083A">
        <w:t xml:space="preserve"> time, it </w:t>
      </w:r>
      <w:r w:rsidR="00A87876">
        <w:t>can</w:t>
      </w:r>
      <w:r w:rsidR="0076083A">
        <w:t xml:space="preserve"> run for larger input sequences and faster </w:t>
      </w:r>
      <w:r w:rsidR="00A87876">
        <w:t xml:space="preserve">compared to </w:t>
      </w:r>
      <w:r w:rsidR="00347CD5">
        <w:t>d</w:t>
      </w:r>
      <w:r w:rsidR="00A87876">
        <w:t>ynamic programming algorithm.</w:t>
      </w:r>
    </w:p>
    <w:p w14:paraId="667917B4" w14:textId="77777777" w:rsidR="00325128" w:rsidRDefault="00325128" w:rsidP="00155199">
      <w:pPr>
        <w:spacing w:after="64" w:line="259" w:lineRule="auto"/>
        <w:ind w:right="0" w:firstLine="0"/>
        <w:jc w:val="left"/>
      </w:pPr>
    </w:p>
    <w:p w14:paraId="242D1F03" w14:textId="0455B122" w:rsidR="00A87876" w:rsidRDefault="00A87876" w:rsidP="00155199">
      <w:pPr>
        <w:spacing w:after="64" w:line="259" w:lineRule="auto"/>
        <w:ind w:right="0" w:firstLine="0"/>
        <w:jc w:val="left"/>
      </w:pPr>
      <w:r>
        <w:t>Suffix array with Manber and Myer’s sorting algorithm improves on the sorting</w:t>
      </w:r>
      <w:r w:rsidR="00E10D17">
        <w:t xml:space="preserve"> and thus reduces construction</w:t>
      </w:r>
      <w:r>
        <w:t xml:space="preserve"> complexity</w:t>
      </w:r>
      <w:r w:rsidR="00E10D17">
        <w:t>. This</w:t>
      </w:r>
      <w:r>
        <w:t xml:space="preserve"> result</w:t>
      </w:r>
      <w:r w:rsidR="00E10D17">
        <w:t>s</w:t>
      </w:r>
      <w:r>
        <w:t xml:space="preserve"> in total algorithm complexity of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This effect can be seen in execution times of these algorithms in the above tables.</w:t>
      </w:r>
    </w:p>
    <w:p w14:paraId="66495AF7" w14:textId="77777777" w:rsidR="00325128" w:rsidRDefault="00325128" w:rsidP="00155199">
      <w:pPr>
        <w:spacing w:after="64" w:line="259" w:lineRule="auto"/>
        <w:ind w:right="0" w:firstLine="0"/>
        <w:jc w:val="left"/>
      </w:pPr>
    </w:p>
    <w:p w14:paraId="720B77CD" w14:textId="4E8F30A0" w:rsidR="00A87876" w:rsidRDefault="00A87876" w:rsidP="00155199">
      <w:pPr>
        <w:spacing w:after="64" w:line="259" w:lineRule="auto"/>
        <w:ind w:right="0" w:firstLine="0"/>
        <w:jc w:val="left"/>
      </w:pPr>
      <w:r>
        <w:t xml:space="preserve">Suffix tree with Ukkonen’s algorithm takes only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1</m:t>
                </m:r>
              </m:sup>
            </m:sSup>
          </m:e>
        </m:d>
      </m:oMath>
      <w:r>
        <w:t xml:space="preserve"> construction time </w:t>
      </w:r>
      <w:r w:rsidR="00E67096">
        <w:t>and linear time search for tandem repeats. Space complexity is also linear but has more overhead compared to suffix arrays. Since query time for tandem repeats is lesser compared to suffix array, execution times better for smaller inputs. It seems to increase for larger inputs though.</w:t>
      </w:r>
    </w:p>
    <w:p w14:paraId="0342413F" w14:textId="77777777" w:rsidR="00325128" w:rsidRDefault="00325128" w:rsidP="00155199">
      <w:pPr>
        <w:spacing w:after="64" w:line="259" w:lineRule="auto"/>
        <w:ind w:right="0" w:firstLine="0"/>
        <w:jc w:val="left"/>
      </w:pPr>
    </w:p>
    <w:p w14:paraId="3CFFD8C7" w14:textId="2733A4B3" w:rsidR="003F4A0D" w:rsidRDefault="003F4A0D" w:rsidP="00155199">
      <w:pPr>
        <w:spacing w:after="64" w:line="259" w:lineRule="auto"/>
        <w:ind w:right="0" w:firstLine="0"/>
        <w:jc w:val="left"/>
      </w:pPr>
      <w:r>
        <w:t>The complexities are summarized in the below table:</w:t>
      </w:r>
    </w:p>
    <w:tbl>
      <w:tblPr>
        <w:tblStyle w:val="TableGrid"/>
        <w:tblW w:w="5705" w:type="dxa"/>
        <w:tblInd w:w="-635" w:type="dxa"/>
        <w:tblLook w:val="04A0" w:firstRow="1" w:lastRow="0" w:firstColumn="1" w:lastColumn="0" w:noHBand="0" w:noVBand="1"/>
      </w:tblPr>
      <w:tblGrid>
        <w:gridCol w:w="1091"/>
        <w:gridCol w:w="730"/>
        <w:gridCol w:w="730"/>
        <w:gridCol w:w="1254"/>
        <w:gridCol w:w="1174"/>
        <w:gridCol w:w="726"/>
      </w:tblGrid>
      <w:tr w:rsidR="002930A9" w14:paraId="1FA60E35" w14:textId="77777777" w:rsidTr="00E10D17">
        <w:tc>
          <w:tcPr>
            <w:tcW w:w="1091" w:type="dxa"/>
          </w:tcPr>
          <w:p w14:paraId="3E2C13F3" w14:textId="77777777" w:rsidR="003F4A0D" w:rsidRPr="003F4A0D" w:rsidRDefault="003F4A0D" w:rsidP="003F4A0D">
            <w:pPr>
              <w:spacing w:after="36" w:line="250" w:lineRule="auto"/>
              <w:ind w:right="48" w:firstLine="0"/>
              <w:rPr>
                <w:sz w:val="16"/>
                <w:szCs w:val="14"/>
              </w:rPr>
            </w:pPr>
          </w:p>
        </w:tc>
        <w:tc>
          <w:tcPr>
            <w:tcW w:w="730" w:type="dxa"/>
          </w:tcPr>
          <w:p w14:paraId="3C0619F5" w14:textId="77777777" w:rsidR="003F4A0D" w:rsidRPr="003F4A0D" w:rsidRDefault="003F4A0D" w:rsidP="003F4A0D">
            <w:pPr>
              <w:spacing w:after="36" w:line="250" w:lineRule="auto"/>
              <w:ind w:right="48" w:firstLine="0"/>
              <w:rPr>
                <w:sz w:val="16"/>
                <w:szCs w:val="14"/>
              </w:rPr>
            </w:pPr>
            <w:r w:rsidRPr="003F4A0D">
              <w:rPr>
                <w:sz w:val="16"/>
                <w:szCs w:val="14"/>
              </w:rPr>
              <w:t>Brute Force</w:t>
            </w:r>
          </w:p>
        </w:tc>
        <w:tc>
          <w:tcPr>
            <w:tcW w:w="730" w:type="dxa"/>
          </w:tcPr>
          <w:p w14:paraId="511EAD2F" w14:textId="77777777" w:rsidR="003F4A0D" w:rsidRPr="003F4A0D" w:rsidRDefault="00653747" w:rsidP="00653747">
            <w:pPr>
              <w:spacing w:after="36" w:line="250" w:lineRule="auto"/>
              <w:ind w:right="48" w:firstLine="0"/>
              <w:jc w:val="center"/>
              <w:rPr>
                <w:sz w:val="16"/>
                <w:szCs w:val="14"/>
              </w:rPr>
            </w:pPr>
            <w:r>
              <w:rPr>
                <w:sz w:val="16"/>
                <w:szCs w:val="14"/>
              </w:rPr>
              <w:t>DP</w:t>
            </w:r>
          </w:p>
        </w:tc>
        <w:tc>
          <w:tcPr>
            <w:tcW w:w="1254" w:type="dxa"/>
          </w:tcPr>
          <w:p w14:paraId="20E6D478" w14:textId="77777777" w:rsidR="003F4A0D" w:rsidRPr="003F4A0D" w:rsidRDefault="003F4A0D" w:rsidP="003F4A0D">
            <w:pPr>
              <w:spacing w:after="36" w:line="250" w:lineRule="auto"/>
              <w:ind w:right="48" w:firstLine="0"/>
              <w:rPr>
                <w:sz w:val="16"/>
                <w:szCs w:val="14"/>
              </w:rPr>
            </w:pPr>
            <w:r w:rsidRPr="003F4A0D">
              <w:rPr>
                <w:sz w:val="16"/>
                <w:szCs w:val="14"/>
              </w:rPr>
              <w:t>Suffix Array</w:t>
            </w:r>
          </w:p>
        </w:tc>
        <w:tc>
          <w:tcPr>
            <w:tcW w:w="1174" w:type="dxa"/>
          </w:tcPr>
          <w:p w14:paraId="5271C4C0" w14:textId="77777777" w:rsidR="003F4A0D" w:rsidRPr="003F4A0D" w:rsidRDefault="003F4A0D" w:rsidP="003F4A0D">
            <w:pPr>
              <w:spacing w:after="36" w:line="250" w:lineRule="auto"/>
              <w:ind w:right="48" w:firstLine="0"/>
              <w:rPr>
                <w:sz w:val="16"/>
                <w:szCs w:val="14"/>
              </w:rPr>
            </w:pPr>
            <w:r w:rsidRPr="003F4A0D">
              <w:rPr>
                <w:sz w:val="16"/>
                <w:szCs w:val="14"/>
              </w:rPr>
              <w:t>Suffix Array- Manber</w:t>
            </w:r>
          </w:p>
        </w:tc>
        <w:tc>
          <w:tcPr>
            <w:tcW w:w="726" w:type="dxa"/>
          </w:tcPr>
          <w:p w14:paraId="7195ECB0" w14:textId="77777777" w:rsidR="003F4A0D" w:rsidRPr="003F4A0D" w:rsidRDefault="003F4A0D" w:rsidP="003F4A0D">
            <w:pPr>
              <w:spacing w:after="36" w:line="250" w:lineRule="auto"/>
              <w:ind w:right="48" w:firstLine="0"/>
              <w:rPr>
                <w:sz w:val="16"/>
                <w:szCs w:val="14"/>
              </w:rPr>
            </w:pPr>
            <w:r w:rsidRPr="003F4A0D">
              <w:rPr>
                <w:sz w:val="16"/>
                <w:szCs w:val="14"/>
              </w:rPr>
              <w:t>Suffix Tree</w:t>
            </w:r>
          </w:p>
        </w:tc>
      </w:tr>
      <w:tr w:rsidR="002930A9" w14:paraId="7CF394AF" w14:textId="77777777" w:rsidTr="00E10D17">
        <w:tc>
          <w:tcPr>
            <w:tcW w:w="1091" w:type="dxa"/>
          </w:tcPr>
          <w:p w14:paraId="407BBAE1" w14:textId="77777777" w:rsidR="003F4A0D" w:rsidRPr="003F4A0D" w:rsidRDefault="003F4A0D" w:rsidP="003F4A0D">
            <w:pPr>
              <w:spacing w:after="36" w:line="250" w:lineRule="auto"/>
              <w:ind w:right="48" w:firstLine="0"/>
              <w:rPr>
                <w:sz w:val="16"/>
                <w:szCs w:val="14"/>
              </w:rPr>
            </w:pPr>
            <w:r w:rsidRPr="003F4A0D">
              <w:rPr>
                <w:sz w:val="16"/>
                <w:szCs w:val="14"/>
              </w:rPr>
              <w:t>Construction time</w:t>
            </w:r>
            <w:r w:rsidR="001534FC">
              <w:rPr>
                <w:sz w:val="16"/>
                <w:szCs w:val="14"/>
              </w:rPr>
              <w:t xml:space="preserve"> complexity</w:t>
            </w:r>
          </w:p>
        </w:tc>
        <w:tc>
          <w:tcPr>
            <w:tcW w:w="730" w:type="dxa"/>
          </w:tcPr>
          <w:p w14:paraId="65BD2958" w14:textId="77777777" w:rsidR="003F4A0D" w:rsidRPr="002A148A" w:rsidRDefault="002A148A" w:rsidP="003F4A0D">
            <w:pPr>
              <w:spacing w:after="36" w:line="250" w:lineRule="auto"/>
              <w:ind w:right="48" w:firstLine="0"/>
              <w:rPr>
                <w:sz w:val="20"/>
                <w:szCs w:val="18"/>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730" w:type="dxa"/>
          </w:tcPr>
          <w:p w14:paraId="24E80C7B"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753399A8"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579AAD1A"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63EFAE03" w14:textId="77777777" w:rsidR="003F4A0D" w:rsidRPr="003F4A0D" w:rsidRDefault="00653747"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1A3AB69D" w14:textId="77777777" w:rsidTr="00E10D17">
        <w:tc>
          <w:tcPr>
            <w:tcW w:w="1091" w:type="dxa"/>
          </w:tcPr>
          <w:p w14:paraId="279BF77C" w14:textId="77777777" w:rsidR="003F4A0D" w:rsidRPr="003F4A0D" w:rsidRDefault="003F4A0D" w:rsidP="002A148A">
            <w:pPr>
              <w:spacing w:after="36" w:line="250" w:lineRule="auto"/>
              <w:ind w:right="48" w:firstLine="0"/>
              <w:rPr>
                <w:sz w:val="16"/>
                <w:szCs w:val="14"/>
              </w:rPr>
            </w:pPr>
            <w:r w:rsidRPr="003F4A0D">
              <w:rPr>
                <w:sz w:val="16"/>
                <w:szCs w:val="14"/>
              </w:rPr>
              <w:t>Query</w:t>
            </w:r>
            <w:r w:rsidR="001534FC">
              <w:rPr>
                <w:sz w:val="16"/>
                <w:szCs w:val="14"/>
              </w:rPr>
              <w:t xml:space="preserve"> </w:t>
            </w:r>
            <w:r>
              <w:rPr>
                <w:sz w:val="16"/>
                <w:szCs w:val="14"/>
              </w:rPr>
              <w:t>time</w:t>
            </w:r>
            <w:r w:rsidR="001534FC">
              <w:rPr>
                <w:sz w:val="16"/>
                <w:szCs w:val="14"/>
              </w:rPr>
              <w:t xml:space="preserve"> complexity</w:t>
            </w:r>
          </w:p>
        </w:tc>
        <w:tc>
          <w:tcPr>
            <w:tcW w:w="730" w:type="dxa"/>
          </w:tcPr>
          <w:p w14:paraId="257217E8" w14:textId="77777777" w:rsidR="003F4A0D" w:rsidRPr="003F4A0D" w:rsidRDefault="002A148A"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6</m:t>
                        </m:r>
                      </m:sup>
                    </m:sSup>
                  </m:e>
                </m:d>
              </m:oMath>
            </m:oMathPara>
          </w:p>
        </w:tc>
        <w:tc>
          <w:tcPr>
            <w:tcW w:w="730" w:type="dxa"/>
          </w:tcPr>
          <w:p w14:paraId="250BDA2D"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52BDC158"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r>
                <w:rPr>
                  <w:rFonts w:ascii="Cambria Math" w:hAnsi="Cambria Math"/>
                  <w:sz w:val="20"/>
                  <w:szCs w:val="18"/>
                </w:rPr>
                <m:t>(n</m:t>
              </m:r>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54AF345E"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r>
                      <w:rPr>
                        <w:rFonts w:ascii="Cambria Math" w:hAnsi="Cambria Math"/>
                        <w:sz w:val="20"/>
                        <w:szCs w:val="18"/>
                      </w:rPr>
                      <m:t>n</m:t>
                    </m:r>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6078ED76" w14:textId="77777777" w:rsidR="003F4A0D" w:rsidRPr="003F4A0D" w:rsidRDefault="00653747"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3E3BC1CD" w14:textId="77777777" w:rsidTr="00E10D17">
        <w:tc>
          <w:tcPr>
            <w:tcW w:w="1091" w:type="dxa"/>
          </w:tcPr>
          <w:p w14:paraId="597C6A58" w14:textId="77777777" w:rsidR="003F4A0D" w:rsidRPr="003F4A0D" w:rsidRDefault="002A148A" w:rsidP="003F4A0D">
            <w:pPr>
              <w:spacing w:after="36" w:line="250" w:lineRule="auto"/>
              <w:ind w:right="48" w:firstLine="0"/>
              <w:rPr>
                <w:sz w:val="16"/>
                <w:szCs w:val="14"/>
              </w:rPr>
            </w:pPr>
            <w:r>
              <w:rPr>
                <w:sz w:val="16"/>
                <w:szCs w:val="14"/>
              </w:rPr>
              <w:t>Total time complexity</w:t>
            </w:r>
          </w:p>
        </w:tc>
        <w:tc>
          <w:tcPr>
            <w:tcW w:w="730" w:type="dxa"/>
          </w:tcPr>
          <w:p w14:paraId="15088C7C"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6</m:t>
                        </m:r>
                      </m:sup>
                    </m:sSup>
                  </m:e>
                </m:d>
              </m:oMath>
            </m:oMathPara>
          </w:p>
        </w:tc>
        <w:tc>
          <w:tcPr>
            <w:tcW w:w="730" w:type="dxa"/>
          </w:tcPr>
          <w:p w14:paraId="040234B6" w14:textId="77777777" w:rsidR="003F4A0D" w:rsidRPr="003F4A0D" w:rsidRDefault="00792786"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63ACDE6A" w14:textId="77777777" w:rsidR="003F4A0D" w:rsidRPr="002930A9" w:rsidRDefault="002930A9" w:rsidP="003F4A0D">
            <w:pPr>
              <w:spacing w:after="36" w:line="250" w:lineRule="auto"/>
              <w:ind w:right="48" w:firstLine="0"/>
              <w:rPr>
                <w:rFonts w:ascii="Cambria Math" w:hAnsi="Cambria Math"/>
                <w:i/>
                <w:sz w:val="20"/>
                <w:szCs w:val="18"/>
              </w:rPr>
            </w:pPr>
            <w:r w:rsidRPr="002930A9">
              <w:rPr>
                <w:rFonts w:ascii="Cambria Math" w:hAnsi="Cambria Math"/>
                <w:i/>
                <w:sz w:val="20"/>
                <w:szCs w:val="18"/>
              </w:rPr>
              <w:t>Ω</w:t>
            </w:r>
            <m:oMath>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w:rPr>
                      <w:rFonts w:ascii="Cambria Math" w:hAnsi="Cambria Math"/>
                      <w:sz w:val="20"/>
                      <w:szCs w:val="18"/>
                    </w:rPr>
                    <m:t>log</m:t>
                  </m:r>
                </m:fName>
                <m:e>
                  <m:r>
                    <w:rPr>
                      <w:rFonts w:ascii="Cambria Math" w:hAnsi="Cambria Math"/>
                      <w:sz w:val="20"/>
                      <w:szCs w:val="18"/>
                    </w:rPr>
                    <m:t>n)</m:t>
                  </m:r>
                </m:e>
              </m:func>
            </m:oMath>
          </w:p>
        </w:tc>
        <w:tc>
          <w:tcPr>
            <w:tcW w:w="1174" w:type="dxa"/>
          </w:tcPr>
          <w:p w14:paraId="79DD8077" w14:textId="77777777" w:rsidR="003F4A0D" w:rsidRPr="003F4A0D" w:rsidRDefault="002930A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func>
                      <m:funcPr>
                        <m:ctrlPr>
                          <w:rPr>
                            <w:rFonts w:ascii="Cambria Math" w:hAnsi="Cambria Math"/>
                            <w:i/>
                            <w:sz w:val="20"/>
                            <w:szCs w:val="18"/>
                          </w:rPr>
                        </m:ctrlPr>
                      </m:funcPr>
                      <m:fName>
                        <m:r>
                          <m:rPr>
                            <m:sty m:val="p"/>
                          </m:rPr>
                          <w:rPr>
                            <w:rFonts w:ascii="Cambria Math" w:hAnsi="Cambria Math"/>
                            <w:sz w:val="20"/>
                            <w:szCs w:val="18"/>
                          </w:rPr>
                          <m:t>log</m:t>
                        </m:r>
                      </m:fName>
                      <m:e>
                        <m:r>
                          <w:rPr>
                            <w:rFonts w:ascii="Cambria Math" w:hAnsi="Cambria Math"/>
                            <w:sz w:val="20"/>
                            <w:szCs w:val="18"/>
                          </w:rPr>
                          <m:t>n</m:t>
                        </m:r>
                      </m:e>
                    </m:func>
                  </m:e>
                </m:d>
              </m:oMath>
            </m:oMathPara>
          </w:p>
        </w:tc>
        <w:tc>
          <w:tcPr>
            <w:tcW w:w="726" w:type="dxa"/>
          </w:tcPr>
          <w:p w14:paraId="41964E04" w14:textId="77777777" w:rsidR="003F4A0D" w:rsidRPr="003F4A0D" w:rsidRDefault="000A0869" w:rsidP="003F4A0D">
            <w:pPr>
              <w:spacing w:after="36" w:line="250" w:lineRule="auto"/>
              <w:ind w:right="48" w:firstLine="0"/>
              <w:rPr>
                <w:sz w:val="16"/>
                <w:szCs w:val="14"/>
              </w:rPr>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r w:rsidR="002930A9" w14:paraId="3E564953" w14:textId="77777777" w:rsidTr="00E10D17">
        <w:tc>
          <w:tcPr>
            <w:tcW w:w="1091" w:type="dxa"/>
          </w:tcPr>
          <w:p w14:paraId="1586A0DA" w14:textId="77777777" w:rsidR="003F4A0D" w:rsidRDefault="002A148A" w:rsidP="00155199">
            <w:pPr>
              <w:spacing w:after="64" w:line="259" w:lineRule="auto"/>
              <w:ind w:right="0" w:firstLine="0"/>
              <w:jc w:val="left"/>
            </w:pPr>
            <w:r w:rsidRPr="003F4A0D">
              <w:rPr>
                <w:sz w:val="16"/>
                <w:szCs w:val="14"/>
              </w:rPr>
              <w:t>Space complexity</w:t>
            </w:r>
          </w:p>
        </w:tc>
        <w:tc>
          <w:tcPr>
            <w:tcW w:w="730" w:type="dxa"/>
          </w:tcPr>
          <w:p w14:paraId="68D59AB1" w14:textId="77777777" w:rsidR="003F4A0D" w:rsidRDefault="00792786"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730" w:type="dxa"/>
          </w:tcPr>
          <w:p w14:paraId="659C6DC9" w14:textId="77777777" w:rsidR="003F4A0D" w:rsidRDefault="00792786"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2</m:t>
                        </m:r>
                      </m:sup>
                    </m:sSup>
                  </m:e>
                </m:d>
              </m:oMath>
            </m:oMathPara>
          </w:p>
        </w:tc>
        <w:tc>
          <w:tcPr>
            <w:tcW w:w="1254" w:type="dxa"/>
          </w:tcPr>
          <w:p w14:paraId="3D2CB107" w14:textId="77777777" w:rsidR="003F4A0D" w:rsidRDefault="002930A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c>
          <w:tcPr>
            <w:tcW w:w="1174" w:type="dxa"/>
          </w:tcPr>
          <w:p w14:paraId="769040CB" w14:textId="77777777" w:rsidR="003F4A0D" w:rsidRDefault="002930A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c>
          <w:tcPr>
            <w:tcW w:w="726" w:type="dxa"/>
          </w:tcPr>
          <w:p w14:paraId="17129120" w14:textId="77777777" w:rsidR="003F4A0D" w:rsidRDefault="000A0869" w:rsidP="00155199">
            <w:pPr>
              <w:spacing w:after="64" w:line="259" w:lineRule="auto"/>
              <w:ind w:right="0" w:firstLine="0"/>
              <w:jc w:val="left"/>
            </w:pPr>
            <m:oMathPara>
              <m:oMath>
                <m:r>
                  <w:rPr>
                    <w:rFonts w:ascii="Cambria Math" w:hAnsi="Cambria Math"/>
                    <w:sz w:val="20"/>
                    <w:szCs w:val="18"/>
                  </w:rPr>
                  <m:t>O</m:t>
                </m:r>
                <m:d>
                  <m:dPr>
                    <m:ctrlPr>
                      <w:rPr>
                        <w:rFonts w:ascii="Cambria Math" w:hAnsi="Cambria Math"/>
                        <w:i/>
                        <w:sz w:val="20"/>
                        <w:szCs w:val="18"/>
                      </w:rPr>
                    </m:ctrlPr>
                  </m:dPr>
                  <m:e>
                    <m:sSup>
                      <m:sSupPr>
                        <m:ctrlPr>
                          <w:rPr>
                            <w:rFonts w:ascii="Cambria Math" w:hAnsi="Cambria Math"/>
                            <w:i/>
                            <w:sz w:val="20"/>
                            <w:szCs w:val="18"/>
                          </w:rPr>
                        </m:ctrlPr>
                      </m:sSupPr>
                      <m:e>
                        <m:r>
                          <w:rPr>
                            <w:rFonts w:ascii="Cambria Math" w:hAnsi="Cambria Math"/>
                            <w:sz w:val="20"/>
                            <w:szCs w:val="18"/>
                          </w:rPr>
                          <m:t>n</m:t>
                        </m:r>
                      </m:e>
                      <m:sup>
                        <m:r>
                          <w:rPr>
                            <w:rFonts w:ascii="Cambria Math" w:hAnsi="Cambria Math"/>
                            <w:sz w:val="20"/>
                            <w:szCs w:val="18"/>
                          </w:rPr>
                          <m:t>1</m:t>
                        </m:r>
                      </m:sup>
                    </m:sSup>
                  </m:e>
                </m:d>
              </m:oMath>
            </m:oMathPara>
          </w:p>
        </w:tc>
      </w:tr>
    </w:tbl>
    <w:p w14:paraId="7800972F" w14:textId="21444B00" w:rsidR="00090094" w:rsidRDefault="00090094" w:rsidP="00325128">
      <w:pPr>
        <w:spacing w:after="36" w:line="250" w:lineRule="auto"/>
        <w:ind w:left="-5" w:right="48" w:hanging="10"/>
        <w:rPr>
          <w:i/>
          <w:sz w:val="20"/>
        </w:rPr>
      </w:pPr>
      <w:r>
        <w:rPr>
          <w:i/>
          <w:sz w:val="20"/>
        </w:rPr>
        <w:t>E</w:t>
      </w:r>
      <w:r w:rsidR="00DF0435">
        <w:rPr>
          <w:i/>
          <w:sz w:val="20"/>
        </w:rPr>
        <w:t>.</w:t>
      </w:r>
      <w:r w:rsidR="001E1B32">
        <w:rPr>
          <w:i/>
          <w:sz w:val="20"/>
        </w:rPr>
        <w:t xml:space="preserve"> Graphs</w:t>
      </w:r>
    </w:p>
    <w:p w14:paraId="53FE0788" w14:textId="4BE91727" w:rsidR="00325128" w:rsidRDefault="00325128" w:rsidP="00325128">
      <w:pPr>
        <w:spacing w:after="36" w:line="250" w:lineRule="auto"/>
        <w:ind w:left="-5" w:right="48" w:hanging="10"/>
        <w:rPr>
          <w:iCs/>
          <w:szCs w:val="28"/>
        </w:rPr>
      </w:pPr>
      <w:r>
        <w:rPr>
          <w:iCs/>
          <w:szCs w:val="28"/>
        </w:rPr>
        <w:t xml:space="preserve">The graphs are plotted between total execution time of the algorithms and length of the input </w:t>
      </w:r>
      <w:r>
        <w:rPr>
          <w:iCs/>
          <w:szCs w:val="28"/>
        </w:rPr>
        <w:t xml:space="preserve">sequence. Each colour represents a </w:t>
      </w:r>
      <w:r w:rsidR="00DC45D3">
        <w:rPr>
          <w:iCs/>
          <w:szCs w:val="28"/>
        </w:rPr>
        <w:t>particular algorithm</w:t>
      </w:r>
      <w:r>
        <w:rPr>
          <w:iCs/>
          <w:szCs w:val="28"/>
        </w:rPr>
        <w:t xml:space="preserve">. </w:t>
      </w:r>
    </w:p>
    <w:p w14:paraId="49B4DFD5" w14:textId="77777777" w:rsidR="003C0022" w:rsidRDefault="00090094" w:rsidP="00090094">
      <w:pPr>
        <w:spacing w:after="36" w:line="250" w:lineRule="auto"/>
        <w:ind w:left="-360" w:right="48" w:firstLine="0"/>
        <w:rPr>
          <w:i/>
          <w:sz w:val="20"/>
        </w:rPr>
      </w:pPr>
      <w:r>
        <w:rPr>
          <w:noProof/>
        </w:rPr>
        <w:drawing>
          <wp:inline distT="0" distB="0" distL="0" distR="0" wp14:anchorId="58DA77B3" wp14:editId="502EF594">
            <wp:extent cx="3819525" cy="17743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83046" cy="1803885"/>
                    </a:xfrm>
                    <a:prstGeom prst="rect">
                      <a:avLst/>
                    </a:prstGeom>
                    <a:noFill/>
                    <a:ln>
                      <a:noFill/>
                    </a:ln>
                  </pic:spPr>
                </pic:pic>
              </a:graphicData>
            </a:graphic>
          </wp:inline>
        </w:drawing>
      </w:r>
    </w:p>
    <w:p w14:paraId="0D4C728A" w14:textId="77777777" w:rsidR="00001D06" w:rsidRDefault="00001D06" w:rsidP="00090094">
      <w:pPr>
        <w:spacing w:after="36" w:line="250" w:lineRule="auto"/>
        <w:ind w:right="48" w:firstLine="0"/>
        <w:rPr>
          <w:i/>
          <w:sz w:val="20"/>
        </w:rPr>
      </w:pPr>
    </w:p>
    <w:p w14:paraId="48D2C025" w14:textId="77777777" w:rsidR="003C0022" w:rsidRDefault="00090094" w:rsidP="00090094">
      <w:pPr>
        <w:spacing w:after="36" w:line="250" w:lineRule="auto"/>
        <w:ind w:right="48" w:firstLine="0"/>
        <w:rPr>
          <w:i/>
          <w:sz w:val="20"/>
        </w:rPr>
      </w:pPr>
      <w:r>
        <w:rPr>
          <w:i/>
          <w:sz w:val="20"/>
        </w:rPr>
        <w:t>Zooming into the graph</w:t>
      </w:r>
      <w:r w:rsidR="00001D06">
        <w:rPr>
          <w:i/>
          <w:sz w:val="20"/>
        </w:rPr>
        <w:t xml:space="preserve"> by eliminating dynamic programming:</w:t>
      </w:r>
    </w:p>
    <w:p w14:paraId="58222521" w14:textId="77777777" w:rsidR="003C0022" w:rsidRDefault="00090094" w:rsidP="000750B4">
      <w:pPr>
        <w:spacing w:after="36" w:line="250" w:lineRule="auto"/>
        <w:ind w:left="-450" w:right="48" w:firstLine="0"/>
        <w:rPr>
          <w:i/>
          <w:sz w:val="20"/>
        </w:rPr>
      </w:pPr>
      <w:r>
        <w:rPr>
          <w:noProof/>
        </w:rPr>
        <w:drawing>
          <wp:inline distT="0" distB="0" distL="0" distR="0" wp14:anchorId="349009A8" wp14:editId="14CF322C">
            <wp:extent cx="3893128" cy="18559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84349" cy="1899460"/>
                    </a:xfrm>
                    <a:prstGeom prst="rect">
                      <a:avLst/>
                    </a:prstGeom>
                    <a:noFill/>
                    <a:ln>
                      <a:noFill/>
                    </a:ln>
                  </pic:spPr>
                </pic:pic>
              </a:graphicData>
            </a:graphic>
          </wp:inline>
        </w:drawing>
      </w:r>
    </w:p>
    <w:p w14:paraId="30F74D17" w14:textId="77777777" w:rsidR="00B66F53" w:rsidRDefault="00B66F53" w:rsidP="003C0022">
      <w:pPr>
        <w:spacing w:after="36" w:line="250" w:lineRule="auto"/>
        <w:ind w:left="-360" w:right="48" w:hanging="10"/>
        <w:rPr>
          <w:i/>
          <w:sz w:val="20"/>
        </w:rPr>
      </w:pPr>
    </w:p>
    <w:p w14:paraId="1A5526A0" w14:textId="77777777" w:rsidR="00942318" w:rsidRDefault="00DF0435" w:rsidP="00350DAA">
      <w:pPr>
        <w:spacing w:after="36" w:line="250" w:lineRule="auto"/>
        <w:ind w:left="-360" w:right="48" w:hanging="360"/>
      </w:pPr>
      <w:r>
        <w:rPr>
          <w:rFonts w:ascii="Arial" w:eastAsia="Arial" w:hAnsi="Arial" w:cs="Arial"/>
          <w:i/>
          <w:sz w:val="20"/>
        </w:rPr>
        <w:t xml:space="preserve"> </w:t>
      </w:r>
    </w:p>
    <w:p w14:paraId="09B4B64F" w14:textId="486DC3DA" w:rsidR="00DC45D3" w:rsidRDefault="00DC45D3" w:rsidP="00DC45D3">
      <w:pPr>
        <w:spacing w:after="64" w:line="259" w:lineRule="auto"/>
        <w:ind w:right="0" w:firstLine="0"/>
        <w:jc w:val="center"/>
        <w:rPr>
          <w:sz w:val="19"/>
          <w:szCs w:val="19"/>
        </w:rPr>
      </w:pPr>
      <w:r w:rsidRPr="00DC45D3">
        <w:rPr>
          <w:szCs w:val="28"/>
        </w:rPr>
        <w:t>VI</w:t>
      </w:r>
      <w:r w:rsidR="008737DF">
        <w:rPr>
          <w:szCs w:val="28"/>
        </w:rPr>
        <w:t>II</w:t>
      </w:r>
      <w:r w:rsidRPr="00DC45D3">
        <w:rPr>
          <w:szCs w:val="28"/>
        </w:rPr>
        <w:t>.</w:t>
      </w:r>
      <w:r>
        <w:rPr>
          <w:rFonts w:ascii="Arial" w:eastAsia="Arial" w:hAnsi="Arial" w:cs="Arial"/>
          <w:sz w:val="20"/>
        </w:rPr>
        <w:t xml:space="preserve"> </w:t>
      </w:r>
      <w:r>
        <w:rPr>
          <w:szCs w:val="32"/>
        </w:rPr>
        <w:t>C</w:t>
      </w:r>
      <w:r w:rsidRPr="00DC45D3">
        <w:rPr>
          <w:sz w:val="19"/>
          <w:szCs w:val="19"/>
        </w:rPr>
        <w:t>ONCLUSION</w:t>
      </w:r>
    </w:p>
    <w:p w14:paraId="79CCB0E4" w14:textId="6347A8CD" w:rsidR="00DC45D3" w:rsidRDefault="00DC45D3" w:rsidP="00DC45D3">
      <w:pPr>
        <w:spacing w:after="36" w:line="250" w:lineRule="auto"/>
        <w:ind w:left="-5" w:right="48" w:hanging="10"/>
        <w:rPr>
          <w:iCs/>
          <w:szCs w:val="28"/>
        </w:rPr>
      </w:pPr>
      <w:r>
        <w:rPr>
          <w:iCs/>
          <w:szCs w:val="28"/>
        </w:rPr>
        <w:t xml:space="preserve">Brute force is not included in the above graphs as the execution time is very large. Execution time of dynamic programming also increases rapidly compared to other suffix-based methods. </w:t>
      </w:r>
    </w:p>
    <w:p w14:paraId="3CAB1D81" w14:textId="77777777" w:rsidR="00DC45D3" w:rsidRDefault="00DC45D3" w:rsidP="00DC45D3">
      <w:pPr>
        <w:spacing w:after="36" w:line="250" w:lineRule="auto"/>
        <w:ind w:left="-5" w:right="48" w:hanging="10"/>
        <w:rPr>
          <w:iCs/>
          <w:szCs w:val="28"/>
        </w:rPr>
      </w:pPr>
    </w:p>
    <w:p w14:paraId="0B97AF50" w14:textId="1A590779" w:rsidR="00DC45D3" w:rsidRPr="00325128" w:rsidRDefault="00DC45D3" w:rsidP="00DC45D3">
      <w:pPr>
        <w:spacing w:after="36" w:line="250" w:lineRule="auto"/>
        <w:ind w:left="-5" w:right="48" w:hanging="10"/>
        <w:rPr>
          <w:iCs/>
          <w:szCs w:val="28"/>
        </w:rPr>
      </w:pPr>
      <w:r>
        <w:rPr>
          <w:iCs/>
          <w:szCs w:val="28"/>
        </w:rPr>
        <w:t xml:space="preserve">Among the suffix-based methods, Suffix Tree initially appears to be performing well, but, Suffix array with Manbers and Myer’s sorting algorithm is faster for larger inputs.  </w:t>
      </w:r>
    </w:p>
    <w:p w14:paraId="2478CD78" w14:textId="77777777" w:rsidR="00DC45D3" w:rsidRDefault="00DC45D3" w:rsidP="00DC45D3">
      <w:pPr>
        <w:spacing w:after="64" w:line="259" w:lineRule="auto"/>
        <w:ind w:right="0" w:firstLine="0"/>
        <w:rPr>
          <w:sz w:val="19"/>
        </w:rPr>
      </w:pPr>
    </w:p>
    <w:p w14:paraId="603FC6A6" w14:textId="77777777" w:rsidR="00DC45D3" w:rsidRDefault="00DC45D3" w:rsidP="00350DAA">
      <w:pPr>
        <w:spacing w:after="64" w:line="259" w:lineRule="auto"/>
        <w:ind w:right="0" w:firstLine="0"/>
        <w:jc w:val="center"/>
        <w:rPr>
          <w:szCs w:val="28"/>
        </w:rPr>
      </w:pPr>
    </w:p>
    <w:p w14:paraId="4FB7959A" w14:textId="33552000" w:rsidR="00350DAA" w:rsidRDefault="008737DF" w:rsidP="00350DAA">
      <w:pPr>
        <w:spacing w:after="64" w:line="259" w:lineRule="auto"/>
        <w:ind w:right="0" w:firstLine="0"/>
        <w:jc w:val="center"/>
        <w:rPr>
          <w:sz w:val="19"/>
        </w:rPr>
      </w:pPr>
      <w:r>
        <w:rPr>
          <w:szCs w:val="28"/>
        </w:rPr>
        <w:t>IX</w:t>
      </w:r>
      <w:r w:rsidR="00350DAA" w:rsidRPr="00DC45D3">
        <w:rPr>
          <w:szCs w:val="28"/>
        </w:rPr>
        <w:t>.</w:t>
      </w:r>
      <w:r w:rsidR="00350DAA">
        <w:rPr>
          <w:rFonts w:ascii="Arial" w:eastAsia="Arial" w:hAnsi="Arial" w:cs="Arial"/>
          <w:sz w:val="20"/>
        </w:rPr>
        <w:t xml:space="preserve"> </w:t>
      </w:r>
      <w:r w:rsidR="00350DAA" w:rsidRPr="00350DAA">
        <w:rPr>
          <w:szCs w:val="32"/>
        </w:rPr>
        <w:t>W</w:t>
      </w:r>
      <w:r w:rsidR="00350DAA">
        <w:rPr>
          <w:sz w:val="19"/>
        </w:rPr>
        <w:t xml:space="preserve">ORKLOAD </w:t>
      </w:r>
      <w:r w:rsidR="00350DAA" w:rsidRPr="00350DAA">
        <w:rPr>
          <w:szCs w:val="32"/>
        </w:rPr>
        <w:t>D</w:t>
      </w:r>
      <w:r w:rsidR="00350DAA">
        <w:rPr>
          <w:sz w:val="19"/>
        </w:rPr>
        <w:t>ISTRIBUTION</w:t>
      </w:r>
    </w:p>
    <w:p w14:paraId="50F307BE" w14:textId="7CEB69B2" w:rsidR="00B66F53" w:rsidRDefault="00350DAA" w:rsidP="00A003B9">
      <w:pPr>
        <w:spacing w:after="64" w:line="259" w:lineRule="auto"/>
        <w:ind w:right="0" w:firstLine="0"/>
      </w:pPr>
      <w:r>
        <w:t>Initially, all of us researched</w:t>
      </w:r>
      <w:r w:rsidR="002F5C46">
        <w:t xml:space="preserve"> together</w:t>
      </w:r>
      <w:r>
        <w:t xml:space="preserve"> </w:t>
      </w:r>
      <w:r w:rsidR="002F5C46">
        <w:t xml:space="preserve">for </w:t>
      </w:r>
      <w:r>
        <w:t xml:space="preserve">different algorithms available </w:t>
      </w:r>
      <w:r w:rsidR="002F5C46">
        <w:t>to find</w:t>
      </w:r>
      <w:r>
        <w:t xml:space="preserve"> tandem repeats. Later</w:t>
      </w:r>
      <w:r w:rsidR="002F5C46">
        <w:t>,</w:t>
      </w:r>
      <w:r>
        <w:t xml:space="preserve"> we divided the tasks among ourselves. Rahul was responsible for Brute Force</w:t>
      </w:r>
      <w:r w:rsidR="002F5C46">
        <w:t xml:space="preserve"> algorithm</w:t>
      </w:r>
      <w:r>
        <w:t>,</w:t>
      </w:r>
      <w:r w:rsidR="00C66CD8">
        <w:t xml:space="preserve"> partly responsible for Suffix Array and Suffix Tree. Charan was responsible for gathering different datasets, partly responsible for Suffix array and Suffix Array with Manbers and Myer’s algorithm. Saideep was responsible for summarizing all the results and plotting the graphs, partly responsible for Dynamic programming, Suffix Tree and Suffix </w:t>
      </w:r>
      <w:r w:rsidR="00C66CD8">
        <w:lastRenderedPageBreak/>
        <w:t xml:space="preserve">Array with Manbers and Myer’s algorithm. </w:t>
      </w:r>
      <w:r w:rsidR="002F5C46">
        <w:t>Finally</w:t>
      </w:r>
      <w:r w:rsidR="00C66CD8">
        <w:t>, we all contributed in drafting the project report and observations.</w:t>
      </w:r>
    </w:p>
    <w:p w14:paraId="167CD2DA" w14:textId="5FB3617B" w:rsidR="00C66CD8" w:rsidRDefault="008737DF" w:rsidP="00C66CD8">
      <w:pPr>
        <w:spacing w:after="64" w:line="259" w:lineRule="auto"/>
        <w:ind w:right="0" w:firstLine="0"/>
        <w:jc w:val="center"/>
        <w:rPr>
          <w:sz w:val="19"/>
        </w:rPr>
      </w:pPr>
      <w:r>
        <w:rPr>
          <w:szCs w:val="28"/>
        </w:rPr>
        <w:t>X</w:t>
      </w:r>
      <w:bookmarkStart w:id="2" w:name="_GoBack"/>
      <w:bookmarkEnd w:id="2"/>
      <w:r w:rsidR="00C66CD8" w:rsidRPr="00DC45D3">
        <w:rPr>
          <w:szCs w:val="28"/>
        </w:rPr>
        <w:t>.</w:t>
      </w:r>
      <w:r w:rsidR="00C66CD8">
        <w:rPr>
          <w:rFonts w:ascii="Arial" w:eastAsia="Arial" w:hAnsi="Arial" w:cs="Arial"/>
          <w:sz w:val="20"/>
        </w:rPr>
        <w:t xml:space="preserve"> </w:t>
      </w:r>
      <w:r w:rsidR="00C66CD8" w:rsidRPr="00C66CD8">
        <w:rPr>
          <w:szCs w:val="32"/>
        </w:rPr>
        <w:t>R</w:t>
      </w:r>
      <w:r w:rsidR="00C66CD8">
        <w:rPr>
          <w:sz w:val="19"/>
        </w:rPr>
        <w:t>EFERENCES</w:t>
      </w:r>
    </w:p>
    <w:p w14:paraId="4DB1ABF8" w14:textId="77777777" w:rsidR="00B66F53" w:rsidRPr="00A003B9" w:rsidRDefault="00C66CD8" w:rsidP="00A003B9">
      <w:pPr>
        <w:pStyle w:val="ListParagraph"/>
        <w:numPr>
          <w:ilvl w:val="0"/>
          <w:numId w:val="14"/>
        </w:numPr>
        <w:spacing w:after="64" w:line="259" w:lineRule="auto"/>
        <w:ind w:right="0"/>
        <w:rPr>
          <w:i/>
          <w:iCs/>
          <w:sz w:val="18"/>
          <w:szCs w:val="16"/>
        </w:rPr>
      </w:pPr>
      <w:r w:rsidRPr="00A003B9">
        <w:rPr>
          <w:i/>
          <w:iCs/>
          <w:sz w:val="18"/>
          <w:szCs w:val="16"/>
        </w:rPr>
        <w:t>Notes on Suffix Sorting, N. Jesper Larrson, Lund University, Sweden</w:t>
      </w:r>
    </w:p>
    <w:p w14:paraId="341F1A78" w14:textId="77777777" w:rsidR="00FD03DD" w:rsidRPr="00A003B9" w:rsidRDefault="00FD03DD" w:rsidP="00A003B9">
      <w:pPr>
        <w:pStyle w:val="ListParagraph"/>
        <w:numPr>
          <w:ilvl w:val="0"/>
          <w:numId w:val="14"/>
        </w:numPr>
        <w:spacing w:after="64" w:line="259" w:lineRule="auto"/>
        <w:ind w:right="0"/>
        <w:rPr>
          <w:i/>
          <w:iCs/>
          <w:sz w:val="18"/>
          <w:szCs w:val="16"/>
        </w:rPr>
      </w:pPr>
      <w:r w:rsidRPr="00A003B9">
        <w:rPr>
          <w:i/>
          <w:iCs/>
          <w:sz w:val="18"/>
          <w:szCs w:val="16"/>
        </w:rPr>
        <w:t xml:space="preserve">Algorithms, Fourth </w:t>
      </w:r>
      <w:r w:rsidR="00A003B9" w:rsidRPr="00A003B9">
        <w:rPr>
          <w:i/>
          <w:iCs/>
          <w:sz w:val="18"/>
          <w:szCs w:val="16"/>
        </w:rPr>
        <w:t>Edition, Robert Sedgewick and Kevin Wayne</w:t>
      </w:r>
    </w:p>
    <w:p w14:paraId="28472B1D" w14:textId="77777777" w:rsidR="00A003B9" w:rsidRPr="00A003B9" w:rsidRDefault="002F5C46" w:rsidP="00A003B9">
      <w:pPr>
        <w:pStyle w:val="ListParagraph"/>
        <w:numPr>
          <w:ilvl w:val="0"/>
          <w:numId w:val="14"/>
        </w:numPr>
        <w:spacing w:after="64" w:line="259" w:lineRule="auto"/>
        <w:ind w:right="0"/>
        <w:rPr>
          <w:i/>
          <w:iCs/>
          <w:sz w:val="18"/>
          <w:szCs w:val="16"/>
        </w:rPr>
      </w:pPr>
      <w:hyperlink r:id="rId12" w:history="1">
        <w:r w:rsidR="00A003B9" w:rsidRPr="00A003B9">
          <w:rPr>
            <w:i/>
            <w:iCs/>
            <w:sz w:val="18"/>
            <w:szCs w:val="16"/>
          </w:rPr>
          <w:t>http://www.cs.yale.edu/homes/aspnes/pinewiki/SuffixArrays.html</w:t>
        </w:r>
      </w:hyperlink>
    </w:p>
    <w:p w14:paraId="4D4DAFE1" w14:textId="77777777" w:rsidR="00A003B9" w:rsidRPr="00A003B9" w:rsidRDefault="002F5C46" w:rsidP="00A003B9">
      <w:pPr>
        <w:pStyle w:val="ListParagraph"/>
        <w:numPr>
          <w:ilvl w:val="0"/>
          <w:numId w:val="14"/>
        </w:numPr>
        <w:spacing w:after="64" w:line="259" w:lineRule="auto"/>
        <w:ind w:right="0"/>
        <w:rPr>
          <w:i/>
          <w:iCs/>
          <w:sz w:val="18"/>
          <w:szCs w:val="16"/>
        </w:rPr>
      </w:pPr>
      <w:hyperlink r:id="rId13" w:history="1">
        <w:r w:rsidR="00A003B9" w:rsidRPr="00A003B9">
          <w:rPr>
            <w:i/>
            <w:iCs/>
            <w:sz w:val="18"/>
            <w:szCs w:val="16"/>
          </w:rPr>
          <w:t>https://sandipanweb.wordpress.com/2017/05/10/suffix-tree-construction-and-the-longest-repeated-substring-problem-in-python/</w:t>
        </w:r>
      </w:hyperlink>
    </w:p>
    <w:p w14:paraId="38613B5B" w14:textId="77777777" w:rsidR="00A003B9" w:rsidRPr="00A003B9" w:rsidRDefault="00A003B9" w:rsidP="00A003B9">
      <w:pPr>
        <w:pStyle w:val="ListParagraph"/>
        <w:numPr>
          <w:ilvl w:val="0"/>
          <w:numId w:val="14"/>
        </w:numPr>
        <w:spacing w:after="64" w:line="259" w:lineRule="auto"/>
        <w:ind w:right="0"/>
      </w:pPr>
      <w:r w:rsidRPr="00A003B9">
        <w:rPr>
          <w:i/>
          <w:iCs/>
          <w:sz w:val="18"/>
          <w:szCs w:val="16"/>
        </w:rPr>
        <w:t>Simple and Flexible Detection of Contiguous Repeats Using a Suffix Tree  - by Jens Stoye and Dan Gusfield</w:t>
      </w:r>
    </w:p>
    <w:p w14:paraId="052EEC20" w14:textId="77777777" w:rsidR="00B66F53" w:rsidRDefault="00B66F53" w:rsidP="007C2052">
      <w:pPr>
        <w:ind w:firstLine="0"/>
      </w:pPr>
    </w:p>
    <w:sectPr w:rsidR="00B66F53" w:rsidSect="00F654DC">
      <w:type w:val="continuous"/>
      <w:pgSz w:w="11906" w:h="16838"/>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0880C" w14:textId="77777777" w:rsidR="003C6871" w:rsidRDefault="003C6871" w:rsidP="00B66F53">
      <w:pPr>
        <w:spacing w:after="0" w:line="240" w:lineRule="auto"/>
      </w:pPr>
      <w:r>
        <w:separator/>
      </w:r>
    </w:p>
  </w:endnote>
  <w:endnote w:type="continuationSeparator" w:id="0">
    <w:p w14:paraId="7E8AC308" w14:textId="77777777" w:rsidR="003C6871" w:rsidRDefault="003C6871" w:rsidP="00B66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D94FB" w14:textId="77777777" w:rsidR="003C6871" w:rsidRDefault="003C6871" w:rsidP="00B66F53">
      <w:pPr>
        <w:spacing w:after="0" w:line="240" w:lineRule="auto"/>
      </w:pPr>
      <w:r>
        <w:separator/>
      </w:r>
    </w:p>
  </w:footnote>
  <w:footnote w:type="continuationSeparator" w:id="0">
    <w:p w14:paraId="673F1517" w14:textId="77777777" w:rsidR="003C6871" w:rsidRDefault="003C6871" w:rsidP="00B66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B6AB7"/>
    <w:multiLevelType w:val="hybridMultilevel"/>
    <w:tmpl w:val="82B4D3CA"/>
    <w:lvl w:ilvl="0" w:tplc="6F161804">
      <w:start w:val="1"/>
      <w:numFmt w:val="decimal"/>
      <w:lvlText w:val="[%1]"/>
      <w:lvlJc w:val="left"/>
      <w:pPr>
        <w:ind w:left="3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BF0A6E2C">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312E3848">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EECAF78">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0500ED6">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7FB82C4A">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5AC67A2">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3A94BA90">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7C8E3B8">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1" w15:restartNumberingAfterBreak="0">
    <w:nsid w:val="11E22FE6"/>
    <w:multiLevelType w:val="hybridMultilevel"/>
    <w:tmpl w:val="8976FB60"/>
    <w:lvl w:ilvl="0" w:tplc="40090001">
      <w:start w:val="1"/>
      <w:numFmt w:val="bullet"/>
      <w:lvlText w:val=""/>
      <w:lvlJc w:val="left"/>
      <w:pPr>
        <w:ind w:left="1210" w:hanging="360"/>
      </w:pPr>
      <w:rPr>
        <w:rFonts w:ascii="Symbol" w:hAnsi="Symbol" w:hint="default"/>
      </w:rPr>
    </w:lvl>
    <w:lvl w:ilvl="1" w:tplc="40090003" w:tentative="1">
      <w:start w:val="1"/>
      <w:numFmt w:val="bullet"/>
      <w:lvlText w:val="o"/>
      <w:lvlJc w:val="left"/>
      <w:pPr>
        <w:ind w:left="1930" w:hanging="360"/>
      </w:pPr>
      <w:rPr>
        <w:rFonts w:ascii="Courier New" w:hAnsi="Courier New" w:cs="Courier New" w:hint="default"/>
      </w:rPr>
    </w:lvl>
    <w:lvl w:ilvl="2" w:tplc="40090005" w:tentative="1">
      <w:start w:val="1"/>
      <w:numFmt w:val="bullet"/>
      <w:lvlText w:val=""/>
      <w:lvlJc w:val="left"/>
      <w:pPr>
        <w:ind w:left="2650" w:hanging="360"/>
      </w:pPr>
      <w:rPr>
        <w:rFonts w:ascii="Wingdings" w:hAnsi="Wingdings" w:hint="default"/>
      </w:rPr>
    </w:lvl>
    <w:lvl w:ilvl="3" w:tplc="40090001" w:tentative="1">
      <w:start w:val="1"/>
      <w:numFmt w:val="bullet"/>
      <w:lvlText w:val=""/>
      <w:lvlJc w:val="left"/>
      <w:pPr>
        <w:ind w:left="3370" w:hanging="360"/>
      </w:pPr>
      <w:rPr>
        <w:rFonts w:ascii="Symbol" w:hAnsi="Symbol" w:hint="default"/>
      </w:rPr>
    </w:lvl>
    <w:lvl w:ilvl="4" w:tplc="40090003" w:tentative="1">
      <w:start w:val="1"/>
      <w:numFmt w:val="bullet"/>
      <w:lvlText w:val="o"/>
      <w:lvlJc w:val="left"/>
      <w:pPr>
        <w:ind w:left="4090" w:hanging="360"/>
      </w:pPr>
      <w:rPr>
        <w:rFonts w:ascii="Courier New" w:hAnsi="Courier New" w:cs="Courier New" w:hint="default"/>
      </w:rPr>
    </w:lvl>
    <w:lvl w:ilvl="5" w:tplc="40090005" w:tentative="1">
      <w:start w:val="1"/>
      <w:numFmt w:val="bullet"/>
      <w:lvlText w:val=""/>
      <w:lvlJc w:val="left"/>
      <w:pPr>
        <w:ind w:left="4810" w:hanging="360"/>
      </w:pPr>
      <w:rPr>
        <w:rFonts w:ascii="Wingdings" w:hAnsi="Wingdings" w:hint="default"/>
      </w:rPr>
    </w:lvl>
    <w:lvl w:ilvl="6" w:tplc="40090001" w:tentative="1">
      <w:start w:val="1"/>
      <w:numFmt w:val="bullet"/>
      <w:lvlText w:val=""/>
      <w:lvlJc w:val="left"/>
      <w:pPr>
        <w:ind w:left="5530" w:hanging="360"/>
      </w:pPr>
      <w:rPr>
        <w:rFonts w:ascii="Symbol" w:hAnsi="Symbol" w:hint="default"/>
      </w:rPr>
    </w:lvl>
    <w:lvl w:ilvl="7" w:tplc="40090003" w:tentative="1">
      <w:start w:val="1"/>
      <w:numFmt w:val="bullet"/>
      <w:lvlText w:val="o"/>
      <w:lvlJc w:val="left"/>
      <w:pPr>
        <w:ind w:left="6250" w:hanging="360"/>
      </w:pPr>
      <w:rPr>
        <w:rFonts w:ascii="Courier New" w:hAnsi="Courier New" w:cs="Courier New" w:hint="default"/>
      </w:rPr>
    </w:lvl>
    <w:lvl w:ilvl="8" w:tplc="40090005" w:tentative="1">
      <w:start w:val="1"/>
      <w:numFmt w:val="bullet"/>
      <w:lvlText w:val=""/>
      <w:lvlJc w:val="left"/>
      <w:pPr>
        <w:ind w:left="6970" w:hanging="360"/>
      </w:pPr>
      <w:rPr>
        <w:rFonts w:ascii="Wingdings" w:hAnsi="Wingdings" w:hint="default"/>
      </w:rPr>
    </w:lvl>
  </w:abstractNum>
  <w:abstractNum w:abstractNumId="2" w15:restartNumberingAfterBreak="0">
    <w:nsid w:val="19FA4E04"/>
    <w:multiLevelType w:val="hybridMultilevel"/>
    <w:tmpl w:val="64B62FCA"/>
    <w:lvl w:ilvl="0" w:tplc="40090001">
      <w:start w:val="1"/>
      <w:numFmt w:val="bullet"/>
      <w:lvlText w:val=""/>
      <w:lvlJc w:val="left"/>
      <w:pPr>
        <w:ind w:left="705" w:hanging="360"/>
      </w:pPr>
      <w:rPr>
        <w:rFonts w:ascii="Symbol" w:hAnsi="Symbol"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3" w15:restartNumberingAfterBreak="0">
    <w:nsid w:val="2E6A46D3"/>
    <w:multiLevelType w:val="hybridMultilevel"/>
    <w:tmpl w:val="932A5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576360"/>
    <w:multiLevelType w:val="hybridMultilevel"/>
    <w:tmpl w:val="430444AA"/>
    <w:lvl w:ilvl="0" w:tplc="829E5BA2">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7AC06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DCFF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C76F33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9887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E4A24B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2E494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265C3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CB449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508208C"/>
    <w:multiLevelType w:val="hybridMultilevel"/>
    <w:tmpl w:val="7E366264"/>
    <w:lvl w:ilvl="0" w:tplc="2E0623EE">
      <w:start w:val="1"/>
      <w:numFmt w:val="decimal"/>
      <w:lvlText w:val="%1."/>
      <w:lvlJc w:val="left"/>
      <w:pPr>
        <w:ind w:left="720" w:hanging="360"/>
      </w:pPr>
      <w:rPr>
        <w:i/>
        <w:iCs/>
        <w:sz w:val="20"/>
        <w:szCs w:val="1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3D2082"/>
    <w:multiLevelType w:val="hybridMultilevel"/>
    <w:tmpl w:val="4AC4D4BC"/>
    <w:lvl w:ilvl="0" w:tplc="4009000F">
      <w:start w:val="1"/>
      <w:numFmt w:val="decimal"/>
      <w:lvlText w:val="%1."/>
      <w:lvlJc w:val="left"/>
      <w:pPr>
        <w:ind w:left="983" w:hanging="360"/>
      </w:pPr>
    </w:lvl>
    <w:lvl w:ilvl="1" w:tplc="40090019" w:tentative="1">
      <w:start w:val="1"/>
      <w:numFmt w:val="lowerLetter"/>
      <w:lvlText w:val="%2."/>
      <w:lvlJc w:val="left"/>
      <w:pPr>
        <w:ind w:left="1703" w:hanging="360"/>
      </w:pPr>
    </w:lvl>
    <w:lvl w:ilvl="2" w:tplc="4009001B" w:tentative="1">
      <w:start w:val="1"/>
      <w:numFmt w:val="lowerRoman"/>
      <w:lvlText w:val="%3."/>
      <w:lvlJc w:val="right"/>
      <w:pPr>
        <w:ind w:left="2423" w:hanging="180"/>
      </w:pPr>
    </w:lvl>
    <w:lvl w:ilvl="3" w:tplc="4009000F" w:tentative="1">
      <w:start w:val="1"/>
      <w:numFmt w:val="decimal"/>
      <w:lvlText w:val="%4."/>
      <w:lvlJc w:val="left"/>
      <w:pPr>
        <w:ind w:left="3143" w:hanging="360"/>
      </w:pPr>
    </w:lvl>
    <w:lvl w:ilvl="4" w:tplc="40090019" w:tentative="1">
      <w:start w:val="1"/>
      <w:numFmt w:val="lowerLetter"/>
      <w:lvlText w:val="%5."/>
      <w:lvlJc w:val="left"/>
      <w:pPr>
        <w:ind w:left="3863" w:hanging="360"/>
      </w:pPr>
    </w:lvl>
    <w:lvl w:ilvl="5" w:tplc="4009001B" w:tentative="1">
      <w:start w:val="1"/>
      <w:numFmt w:val="lowerRoman"/>
      <w:lvlText w:val="%6."/>
      <w:lvlJc w:val="right"/>
      <w:pPr>
        <w:ind w:left="4583" w:hanging="180"/>
      </w:pPr>
    </w:lvl>
    <w:lvl w:ilvl="6" w:tplc="4009000F" w:tentative="1">
      <w:start w:val="1"/>
      <w:numFmt w:val="decimal"/>
      <w:lvlText w:val="%7."/>
      <w:lvlJc w:val="left"/>
      <w:pPr>
        <w:ind w:left="5303" w:hanging="360"/>
      </w:pPr>
    </w:lvl>
    <w:lvl w:ilvl="7" w:tplc="40090019" w:tentative="1">
      <w:start w:val="1"/>
      <w:numFmt w:val="lowerLetter"/>
      <w:lvlText w:val="%8."/>
      <w:lvlJc w:val="left"/>
      <w:pPr>
        <w:ind w:left="6023" w:hanging="360"/>
      </w:pPr>
    </w:lvl>
    <w:lvl w:ilvl="8" w:tplc="4009001B" w:tentative="1">
      <w:start w:val="1"/>
      <w:numFmt w:val="lowerRoman"/>
      <w:lvlText w:val="%9."/>
      <w:lvlJc w:val="right"/>
      <w:pPr>
        <w:ind w:left="6743" w:hanging="180"/>
      </w:pPr>
    </w:lvl>
  </w:abstractNum>
  <w:abstractNum w:abstractNumId="7" w15:restartNumberingAfterBreak="0">
    <w:nsid w:val="55154B98"/>
    <w:multiLevelType w:val="hybridMultilevel"/>
    <w:tmpl w:val="7F5EAD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4F0D53"/>
    <w:multiLevelType w:val="hybridMultilevel"/>
    <w:tmpl w:val="EE52859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C890D51"/>
    <w:multiLevelType w:val="hybridMultilevel"/>
    <w:tmpl w:val="2550C064"/>
    <w:lvl w:ilvl="0" w:tplc="65B076E8">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0C545A2C">
      <w:start w:val="1"/>
      <w:numFmt w:val="lowerLetter"/>
      <w:lvlText w:val="%2"/>
      <w:lvlJc w:val="left"/>
      <w:pPr>
        <w:ind w:left="12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C1B014C2">
      <w:start w:val="1"/>
      <w:numFmt w:val="lowerRoman"/>
      <w:lvlText w:val="%3"/>
      <w:lvlJc w:val="left"/>
      <w:pPr>
        <w:ind w:left="19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B18CC384">
      <w:start w:val="1"/>
      <w:numFmt w:val="decimal"/>
      <w:lvlText w:val="%4"/>
      <w:lvlJc w:val="left"/>
      <w:pPr>
        <w:ind w:left="27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52BC6F78">
      <w:start w:val="1"/>
      <w:numFmt w:val="lowerLetter"/>
      <w:lvlText w:val="%5"/>
      <w:lvlJc w:val="left"/>
      <w:pPr>
        <w:ind w:left="342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BF9079A6">
      <w:start w:val="1"/>
      <w:numFmt w:val="lowerRoman"/>
      <w:lvlText w:val="%6"/>
      <w:lvlJc w:val="left"/>
      <w:pPr>
        <w:ind w:left="414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59E6391C">
      <w:start w:val="1"/>
      <w:numFmt w:val="decimal"/>
      <w:lvlText w:val="%7"/>
      <w:lvlJc w:val="left"/>
      <w:pPr>
        <w:ind w:left="486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48762634">
      <w:start w:val="1"/>
      <w:numFmt w:val="lowerLetter"/>
      <w:lvlText w:val="%8"/>
      <w:lvlJc w:val="left"/>
      <w:pPr>
        <w:ind w:left="558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7FE1D60">
      <w:start w:val="1"/>
      <w:numFmt w:val="lowerRoman"/>
      <w:lvlText w:val="%9"/>
      <w:lvlJc w:val="left"/>
      <w:pPr>
        <w:ind w:left="630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735B3841"/>
    <w:multiLevelType w:val="hybridMultilevel"/>
    <w:tmpl w:val="FF62E7A0"/>
    <w:lvl w:ilvl="0" w:tplc="FAF4FF9E">
      <w:start w:val="1"/>
      <w:numFmt w:val="upperRoman"/>
      <w:lvlText w:val="%1."/>
      <w:lvlJc w:val="left"/>
      <w:pPr>
        <w:ind w:left="1800" w:hanging="720"/>
      </w:pPr>
      <w:rPr>
        <w:rFonts w:hint="default"/>
        <w:sz w:val="28"/>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6137A18"/>
    <w:multiLevelType w:val="hybridMultilevel"/>
    <w:tmpl w:val="275661AC"/>
    <w:lvl w:ilvl="0" w:tplc="4009000F">
      <w:start w:val="1"/>
      <w:numFmt w:val="decimal"/>
      <w:lvlText w:val="%1."/>
      <w:lvlJc w:val="left"/>
      <w:pPr>
        <w:ind w:left="288"/>
      </w:pPr>
      <w:rPr>
        <w:b w:val="0"/>
        <w:i/>
        <w:iCs/>
        <w:strike w:val="0"/>
        <w:dstrike w:val="0"/>
        <w:color w:val="000000"/>
        <w:sz w:val="20"/>
        <w:szCs w:val="20"/>
        <w:u w:val="none" w:color="000000"/>
        <w:bdr w:val="none" w:sz="0" w:space="0" w:color="auto"/>
        <w:shd w:val="clear" w:color="auto" w:fill="auto"/>
        <w:vertAlign w:val="baseline"/>
      </w:rPr>
    </w:lvl>
    <w:lvl w:ilvl="1" w:tplc="ACB88A56">
      <w:start w:val="1"/>
      <w:numFmt w:val="bullet"/>
      <w:lvlText w:val=""/>
      <w:lvlJc w:val="left"/>
      <w:pPr>
        <w:ind w:left="7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0090003">
      <w:start w:val="1"/>
      <w:numFmt w:val="bullet"/>
      <w:lvlText w:val="o"/>
      <w:lvlJc w:val="left"/>
      <w:pPr>
        <w:ind w:left="192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3" w:tplc="4009000F">
      <w:start w:val="1"/>
      <w:numFmt w:val="decimal"/>
      <w:lvlText w:val="%4."/>
      <w:lvlJc w:val="left"/>
      <w:pPr>
        <w:ind w:left="2640"/>
      </w:pPr>
      <w:rPr>
        <w:b w:val="0"/>
        <w:i w:val="0"/>
        <w:strike w:val="0"/>
        <w:dstrike w:val="0"/>
        <w:color w:val="000000"/>
        <w:sz w:val="20"/>
        <w:szCs w:val="20"/>
        <w:u w:val="none" w:color="000000"/>
        <w:bdr w:val="none" w:sz="0" w:space="0" w:color="auto"/>
        <w:shd w:val="clear" w:color="auto" w:fill="auto"/>
        <w:vertAlign w:val="baseline"/>
      </w:rPr>
    </w:lvl>
    <w:lvl w:ilvl="4" w:tplc="03926DD4">
      <w:start w:val="1"/>
      <w:numFmt w:val="bullet"/>
      <w:lvlText w:val="o"/>
      <w:lvlJc w:val="left"/>
      <w:pPr>
        <w:ind w:left="3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7723054">
      <w:start w:val="1"/>
      <w:numFmt w:val="bullet"/>
      <w:lvlText w:val="▪"/>
      <w:lvlJc w:val="left"/>
      <w:pPr>
        <w:ind w:left="4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91E70E2">
      <w:start w:val="1"/>
      <w:numFmt w:val="bullet"/>
      <w:lvlText w:val="•"/>
      <w:lvlJc w:val="left"/>
      <w:pPr>
        <w:ind w:left="4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D289FFE">
      <w:start w:val="1"/>
      <w:numFmt w:val="bullet"/>
      <w:lvlText w:val="o"/>
      <w:lvlJc w:val="left"/>
      <w:pPr>
        <w:ind w:left="5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6B4EC2C">
      <w:start w:val="1"/>
      <w:numFmt w:val="bullet"/>
      <w:lvlText w:val="▪"/>
      <w:lvlJc w:val="left"/>
      <w:pPr>
        <w:ind w:left="6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770E37EA"/>
    <w:multiLevelType w:val="hybridMultilevel"/>
    <w:tmpl w:val="0D26B87E"/>
    <w:lvl w:ilvl="0" w:tplc="76BEB2D8">
      <w:start w:val="1"/>
      <w:numFmt w:val="upperLetter"/>
      <w:lvlText w:val="%1."/>
      <w:lvlJc w:val="left"/>
      <w:pPr>
        <w:ind w:left="288"/>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ACB88A56">
      <w:start w:val="1"/>
      <w:numFmt w:val="bullet"/>
      <w:lvlText w:val=""/>
      <w:lvlJc w:val="left"/>
      <w:pPr>
        <w:ind w:left="7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40090003">
      <w:start w:val="1"/>
      <w:numFmt w:val="bullet"/>
      <w:lvlText w:val="o"/>
      <w:lvlJc w:val="left"/>
      <w:pPr>
        <w:ind w:left="1920"/>
      </w:pPr>
      <w:rPr>
        <w:rFonts w:ascii="Courier New" w:hAnsi="Courier New" w:cs="Courier New" w:hint="default"/>
        <w:b w:val="0"/>
        <w:i w:val="0"/>
        <w:strike w:val="0"/>
        <w:dstrike w:val="0"/>
        <w:color w:val="000000"/>
        <w:sz w:val="20"/>
        <w:szCs w:val="20"/>
        <w:u w:val="none" w:color="000000"/>
        <w:bdr w:val="none" w:sz="0" w:space="0" w:color="auto"/>
        <w:shd w:val="clear" w:color="auto" w:fill="auto"/>
        <w:vertAlign w:val="baseline"/>
      </w:rPr>
    </w:lvl>
    <w:lvl w:ilvl="3" w:tplc="4009000F">
      <w:start w:val="1"/>
      <w:numFmt w:val="decimal"/>
      <w:lvlText w:val="%4."/>
      <w:lvlJc w:val="left"/>
      <w:pPr>
        <w:ind w:left="2640"/>
      </w:pPr>
      <w:rPr>
        <w:b w:val="0"/>
        <w:i w:val="0"/>
        <w:strike w:val="0"/>
        <w:dstrike w:val="0"/>
        <w:color w:val="000000"/>
        <w:sz w:val="20"/>
        <w:szCs w:val="20"/>
        <w:u w:val="none" w:color="000000"/>
        <w:bdr w:val="none" w:sz="0" w:space="0" w:color="auto"/>
        <w:shd w:val="clear" w:color="auto" w:fill="auto"/>
        <w:vertAlign w:val="baseline"/>
      </w:rPr>
    </w:lvl>
    <w:lvl w:ilvl="4" w:tplc="03926DD4">
      <w:start w:val="1"/>
      <w:numFmt w:val="bullet"/>
      <w:lvlText w:val="o"/>
      <w:lvlJc w:val="left"/>
      <w:pPr>
        <w:ind w:left="33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7723054">
      <w:start w:val="1"/>
      <w:numFmt w:val="bullet"/>
      <w:lvlText w:val="▪"/>
      <w:lvlJc w:val="left"/>
      <w:pPr>
        <w:ind w:left="4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591E70E2">
      <w:start w:val="1"/>
      <w:numFmt w:val="bullet"/>
      <w:lvlText w:val="•"/>
      <w:lvlJc w:val="left"/>
      <w:pPr>
        <w:ind w:left="4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FD289FFE">
      <w:start w:val="1"/>
      <w:numFmt w:val="bullet"/>
      <w:lvlText w:val="o"/>
      <w:lvlJc w:val="left"/>
      <w:pPr>
        <w:ind w:left="5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6B4EC2C">
      <w:start w:val="1"/>
      <w:numFmt w:val="bullet"/>
      <w:lvlText w:val="▪"/>
      <w:lvlJc w:val="left"/>
      <w:pPr>
        <w:ind w:left="6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3" w15:restartNumberingAfterBreak="0">
    <w:nsid w:val="7CD30CDD"/>
    <w:multiLevelType w:val="hybridMultilevel"/>
    <w:tmpl w:val="07BE3E5C"/>
    <w:lvl w:ilvl="0" w:tplc="CFA0C862">
      <w:start w:val="1"/>
      <w:numFmt w:val="upperRoman"/>
      <w:lvlText w:val="%1."/>
      <w:lvlJc w:val="left"/>
      <w:pPr>
        <w:ind w:left="1080" w:hanging="72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0"/>
  </w:num>
  <w:num w:numId="3">
    <w:abstractNumId w:val="12"/>
  </w:num>
  <w:num w:numId="4">
    <w:abstractNumId w:val="9"/>
  </w:num>
  <w:num w:numId="5">
    <w:abstractNumId w:val="4"/>
  </w:num>
  <w:num w:numId="6">
    <w:abstractNumId w:val="6"/>
  </w:num>
  <w:num w:numId="7">
    <w:abstractNumId w:val="1"/>
  </w:num>
  <w:num w:numId="8">
    <w:abstractNumId w:val="8"/>
  </w:num>
  <w:num w:numId="9">
    <w:abstractNumId w:val="2"/>
  </w:num>
  <w:num w:numId="10">
    <w:abstractNumId w:val="11"/>
  </w:num>
  <w:num w:numId="11">
    <w:abstractNumId w:val="7"/>
  </w:num>
  <w:num w:numId="12">
    <w:abstractNumId w:val="3"/>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SwNDYxNzewMDI3MzRU0lEKTi0uzszPAykwrAUAbHvXTCwAAAA="/>
  </w:docVars>
  <w:rsids>
    <w:rsidRoot w:val="007C2052"/>
    <w:rsid w:val="00001267"/>
    <w:rsid w:val="00001D06"/>
    <w:rsid w:val="00017250"/>
    <w:rsid w:val="000750B4"/>
    <w:rsid w:val="00090094"/>
    <w:rsid w:val="00094F1B"/>
    <w:rsid w:val="000A0869"/>
    <w:rsid w:val="000F4188"/>
    <w:rsid w:val="001534FC"/>
    <w:rsid w:val="00155199"/>
    <w:rsid w:val="001E1B32"/>
    <w:rsid w:val="00205422"/>
    <w:rsid w:val="002179E1"/>
    <w:rsid w:val="00264859"/>
    <w:rsid w:val="0027353E"/>
    <w:rsid w:val="002930A9"/>
    <w:rsid w:val="002A148A"/>
    <w:rsid w:val="002A6568"/>
    <w:rsid w:val="002B5F17"/>
    <w:rsid w:val="002E7C84"/>
    <w:rsid w:val="002F5C46"/>
    <w:rsid w:val="00325128"/>
    <w:rsid w:val="00347CD5"/>
    <w:rsid w:val="00350DAA"/>
    <w:rsid w:val="003663E7"/>
    <w:rsid w:val="00397B0F"/>
    <w:rsid w:val="003C0022"/>
    <w:rsid w:val="003C6871"/>
    <w:rsid w:val="003F4A0D"/>
    <w:rsid w:val="00403CEC"/>
    <w:rsid w:val="0042754A"/>
    <w:rsid w:val="00472A2E"/>
    <w:rsid w:val="00472CDA"/>
    <w:rsid w:val="004C655A"/>
    <w:rsid w:val="004D0770"/>
    <w:rsid w:val="005112F4"/>
    <w:rsid w:val="0052444B"/>
    <w:rsid w:val="00575018"/>
    <w:rsid w:val="00580B87"/>
    <w:rsid w:val="0058275C"/>
    <w:rsid w:val="005C456F"/>
    <w:rsid w:val="00653747"/>
    <w:rsid w:val="00667ED9"/>
    <w:rsid w:val="00694079"/>
    <w:rsid w:val="006D1EE3"/>
    <w:rsid w:val="006E608A"/>
    <w:rsid w:val="00724265"/>
    <w:rsid w:val="0076083A"/>
    <w:rsid w:val="00792786"/>
    <w:rsid w:val="00796CD2"/>
    <w:rsid w:val="007C2052"/>
    <w:rsid w:val="0085506D"/>
    <w:rsid w:val="008663F3"/>
    <w:rsid w:val="008737DF"/>
    <w:rsid w:val="008C12A1"/>
    <w:rsid w:val="00942318"/>
    <w:rsid w:val="009F7B68"/>
    <w:rsid w:val="00A003B9"/>
    <w:rsid w:val="00A018DE"/>
    <w:rsid w:val="00A2551D"/>
    <w:rsid w:val="00A4208B"/>
    <w:rsid w:val="00A50839"/>
    <w:rsid w:val="00A87876"/>
    <w:rsid w:val="00AE6B9A"/>
    <w:rsid w:val="00B60AB1"/>
    <w:rsid w:val="00B66F53"/>
    <w:rsid w:val="00B7026A"/>
    <w:rsid w:val="00B92360"/>
    <w:rsid w:val="00C010F9"/>
    <w:rsid w:val="00C01809"/>
    <w:rsid w:val="00C37271"/>
    <w:rsid w:val="00C66CD8"/>
    <w:rsid w:val="00C91DA3"/>
    <w:rsid w:val="00C975F0"/>
    <w:rsid w:val="00CE4680"/>
    <w:rsid w:val="00CF43EF"/>
    <w:rsid w:val="00D56929"/>
    <w:rsid w:val="00D7529F"/>
    <w:rsid w:val="00DC45D3"/>
    <w:rsid w:val="00DF0435"/>
    <w:rsid w:val="00E0654D"/>
    <w:rsid w:val="00E10D17"/>
    <w:rsid w:val="00E67096"/>
    <w:rsid w:val="00F050D1"/>
    <w:rsid w:val="00F44DB1"/>
    <w:rsid w:val="00F57F1B"/>
    <w:rsid w:val="00F654DC"/>
    <w:rsid w:val="00F719B2"/>
    <w:rsid w:val="00FA35A2"/>
    <w:rsid w:val="00FD03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AB22B"/>
  <w15:chartTrackingRefBased/>
  <w15:docId w15:val="{42CDABAB-C329-436C-881C-E8A66FDF3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CD8"/>
    <w:pPr>
      <w:spacing w:after="113" w:line="233" w:lineRule="auto"/>
      <w:ind w:right="225" w:firstLine="278"/>
      <w:jc w:val="both"/>
    </w:pPr>
    <w:rPr>
      <w:rFonts w:ascii="Times New Roman" w:eastAsia="Times New Roman" w:hAnsi="Times New Roman" w:cs="Times New Roman"/>
      <w:color w:val="000000"/>
      <w:sz w:val="24"/>
      <w:lang w:eastAsia="en-IN"/>
    </w:rPr>
  </w:style>
  <w:style w:type="paragraph" w:styleId="Heading1">
    <w:name w:val="heading 1"/>
    <w:next w:val="Normal"/>
    <w:link w:val="Heading1Char"/>
    <w:uiPriority w:val="9"/>
    <w:qFormat/>
    <w:rsid w:val="00942318"/>
    <w:pPr>
      <w:keepNext/>
      <w:keepLines/>
      <w:spacing w:after="54"/>
      <w:ind w:left="70" w:hanging="10"/>
      <w:jc w:val="center"/>
      <w:outlineLvl w:val="0"/>
    </w:pPr>
    <w:rPr>
      <w:rFonts w:ascii="Times New Roman" w:eastAsia="Times New Roman" w:hAnsi="Times New Roman" w:cs="Times New Roman"/>
      <w:color w:val="000000"/>
      <w:sz w:val="19"/>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54DC"/>
    <w:pPr>
      <w:ind w:left="720"/>
      <w:contextualSpacing/>
    </w:pPr>
  </w:style>
  <w:style w:type="character" w:customStyle="1" w:styleId="Heading1Char">
    <w:name w:val="Heading 1 Char"/>
    <w:basedOn w:val="DefaultParagraphFont"/>
    <w:link w:val="Heading1"/>
    <w:uiPriority w:val="9"/>
    <w:rsid w:val="00942318"/>
    <w:rPr>
      <w:rFonts w:ascii="Times New Roman" w:eastAsia="Times New Roman" w:hAnsi="Times New Roman" w:cs="Times New Roman"/>
      <w:color w:val="000000"/>
      <w:sz w:val="19"/>
      <w:lang w:eastAsia="en-IN"/>
    </w:rPr>
  </w:style>
  <w:style w:type="table" w:styleId="TableGrid">
    <w:name w:val="Table Grid"/>
    <w:basedOn w:val="TableNormal"/>
    <w:uiPriority w:val="39"/>
    <w:rsid w:val="00796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6F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F53"/>
    <w:rPr>
      <w:rFonts w:ascii="Times New Roman" w:eastAsia="Times New Roman" w:hAnsi="Times New Roman" w:cs="Times New Roman"/>
      <w:color w:val="000000"/>
      <w:sz w:val="24"/>
      <w:lang w:eastAsia="en-IN"/>
    </w:rPr>
  </w:style>
  <w:style w:type="paragraph" w:styleId="Footer">
    <w:name w:val="footer"/>
    <w:basedOn w:val="Normal"/>
    <w:link w:val="FooterChar"/>
    <w:uiPriority w:val="99"/>
    <w:unhideWhenUsed/>
    <w:rsid w:val="00B66F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F53"/>
    <w:rPr>
      <w:rFonts w:ascii="Times New Roman" w:eastAsia="Times New Roman" w:hAnsi="Times New Roman" w:cs="Times New Roman"/>
      <w:color w:val="000000"/>
      <w:sz w:val="24"/>
      <w:lang w:eastAsia="en-IN"/>
    </w:rPr>
  </w:style>
  <w:style w:type="character" w:styleId="Hyperlink">
    <w:name w:val="Hyperlink"/>
    <w:basedOn w:val="DefaultParagraphFont"/>
    <w:uiPriority w:val="99"/>
    <w:unhideWhenUsed/>
    <w:rsid w:val="00A003B9"/>
    <w:rPr>
      <w:color w:val="0563C1" w:themeColor="hyperlink"/>
      <w:u w:val="single"/>
    </w:rPr>
  </w:style>
  <w:style w:type="character" w:styleId="UnresolvedMention">
    <w:name w:val="Unresolved Mention"/>
    <w:basedOn w:val="DefaultParagraphFont"/>
    <w:uiPriority w:val="99"/>
    <w:semiHidden/>
    <w:unhideWhenUsed/>
    <w:rsid w:val="00A003B9"/>
    <w:rPr>
      <w:color w:val="605E5C"/>
      <w:shd w:val="clear" w:color="auto" w:fill="E1DFDD"/>
    </w:rPr>
  </w:style>
  <w:style w:type="character" w:styleId="PlaceholderText">
    <w:name w:val="Placeholder Text"/>
    <w:basedOn w:val="DefaultParagraphFont"/>
    <w:uiPriority w:val="99"/>
    <w:semiHidden/>
    <w:rsid w:val="005244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sandipanweb.wordpress.com/2017/05/10/suffix-tree-construction-and-the-longest-repeated-substring-problem-in-pyth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cs.yale.edu/homes/aspnes/pinewiki/SuffixArray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rahulsai2341/TandemRepea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06308-8534-4E97-9399-10C84D21F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5</Pages>
  <Words>2012</Words>
  <Characters>1147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rahul</dc:creator>
  <cp:keywords/>
  <dc:description/>
  <cp:lastModifiedBy>sai rahul</cp:lastModifiedBy>
  <cp:revision>69</cp:revision>
  <dcterms:created xsi:type="dcterms:W3CDTF">2019-12-03T01:42:00Z</dcterms:created>
  <dcterms:modified xsi:type="dcterms:W3CDTF">2019-12-04T01:52:00Z</dcterms:modified>
</cp:coreProperties>
</file>